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F374D6" w14:textId="3C745FCE" w:rsidR="004A3E8A" w:rsidRPr="00B33FA4" w:rsidRDefault="004A3E8A" w:rsidP="004A3E8A">
      <w:pPr>
        <w:contextualSpacing/>
        <w:jc w:val="right"/>
        <w:rPr>
          <w:sz w:val="18"/>
          <w:szCs w:val="18"/>
        </w:rPr>
      </w:pPr>
      <w:r w:rsidRPr="00B33FA4">
        <w:rPr>
          <w:sz w:val="18"/>
          <w:szCs w:val="18"/>
        </w:rPr>
        <w:tab/>
      </w:r>
      <w:r w:rsidRPr="00B33FA4">
        <w:rPr>
          <w:sz w:val="18"/>
          <w:szCs w:val="18"/>
        </w:rPr>
        <w:tab/>
      </w:r>
      <w:r w:rsidR="00D83E5F">
        <w:rPr>
          <w:sz w:val="18"/>
          <w:szCs w:val="18"/>
        </w:rPr>
        <w:t>2021</w:t>
      </w:r>
      <w:r w:rsidRPr="00B33FA4">
        <w:rPr>
          <w:sz w:val="18"/>
          <w:szCs w:val="18"/>
        </w:rPr>
        <w:t xml:space="preserve"> Catalog Year</w:t>
      </w:r>
      <w:r w:rsidRPr="00B33FA4">
        <w:rPr>
          <w:sz w:val="18"/>
          <w:szCs w:val="18"/>
        </w:rPr>
        <w:tab/>
      </w:r>
    </w:p>
    <w:p w14:paraId="5AD603AB" w14:textId="77777777" w:rsidR="004A3E8A" w:rsidRPr="00B33FA4" w:rsidRDefault="004A3E8A" w:rsidP="004A3E8A">
      <w:pPr>
        <w:rPr>
          <w:b/>
        </w:rPr>
      </w:pPr>
      <w:r w:rsidRPr="00B33FA4">
        <w:rPr>
          <w:b/>
        </w:rPr>
        <w:t>ELEMENTARY EDUCATION</w:t>
      </w:r>
    </w:p>
    <w:p w14:paraId="5F578D5D" w14:textId="52C3FCBF" w:rsidR="004A3E8A" w:rsidRPr="00B33FA4" w:rsidRDefault="004A3E8A" w:rsidP="004A3E8A">
      <w:pPr>
        <w:contextualSpacing/>
        <w:rPr>
          <w:b/>
          <w:sz w:val="18"/>
          <w:szCs w:val="18"/>
        </w:rPr>
      </w:pPr>
      <w:r w:rsidRPr="00B33FA4">
        <w:rPr>
          <w:sz w:val="18"/>
          <w:szCs w:val="18"/>
        </w:rPr>
        <w:t xml:space="preserve">   </w:t>
      </w:r>
      <w:r w:rsidR="0083211B">
        <w:rPr>
          <w:b/>
          <w:sz w:val="18"/>
          <w:szCs w:val="18"/>
        </w:rPr>
        <w:t>First Year:  28</w:t>
      </w:r>
      <w:r w:rsidR="00042105">
        <w:rPr>
          <w:b/>
          <w:sz w:val="18"/>
          <w:szCs w:val="18"/>
        </w:rPr>
        <w:t>-31</w:t>
      </w:r>
      <w:r w:rsidRPr="00B33FA4">
        <w:rPr>
          <w:b/>
          <w:sz w:val="18"/>
          <w:szCs w:val="18"/>
        </w:rPr>
        <w:t xml:space="preserve"> Required Credits</w:t>
      </w:r>
    </w:p>
    <w:p w14:paraId="3CD7053F" w14:textId="4BD3B2F7" w:rsidR="004A3E8A" w:rsidRPr="00B33FA4" w:rsidRDefault="004A3E8A" w:rsidP="004A3E8A">
      <w:pPr>
        <w:contextualSpacing/>
        <w:rPr>
          <w:sz w:val="18"/>
          <w:szCs w:val="18"/>
        </w:rPr>
      </w:pPr>
      <w:r w:rsidRPr="00B33FA4">
        <w:rPr>
          <w:sz w:val="18"/>
          <w:szCs w:val="18"/>
        </w:rPr>
        <w:t xml:space="preserve">   </w:t>
      </w:r>
      <w:r w:rsidRPr="00B33FA4">
        <w:rPr>
          <w:b/>
          <w:sz w:val="18"/>
          <w:szCs w:val="18"/>
        </w:rPr>
        <w:t>IMPORTANT:</w:t>
      </w:r>
      <w:r w:rsidRPr="00B33FA4">
        <w:rPr>
          <w:sz w:val="18"/>
          <w:szCs w:val="18"/>
        </w:rPr>
        <w:t xml:space="preserve">  Determine el</w:t>
      </w:r>
      <w:r w:rsidR="00734765">
        <w:rPr>
          <w:sz w:val="18"/>
          <w:szCs w:val="18"/>
        </w:rPr>
        <w:t>igibility to enroll in MATH</w:t>
      </w:r>
      <w:r w:rsidRPr="00B33FA4">
        <w:rPr>
          <w:sz w:val="18"/>
          <w:szCs w:val="18"/>
        </w:rPr>
        <w:t xml:space="preserve"> </w:t>
      </w:r>
      <w:r w:rsidR="00734765">
        <w:rPr>
          <w:sz w:val="18"/>
          <w:szCs w:val="18"/>
        </w:rPr>
        <w:t>1</w:t>
      </w:r>
      <w:r w:rsidRPr="00B33FA4">
        <w:rPr>
          <w:sz w:val="18"/>
          <w:szCs w:val="18"/>
        </w:rPr>
        <w:t>04 or MATH 230</w:t>
      </w:r>
      <w:r w:rsidR="004C79CD">
        <w:rPr>
          <w:sz w:val="18"/>
          <w:szCs w:val="18"/>
        </w:rPr>
        <w:t>GS</w:t>
      </w:r>
      <w:r w:rsidRPr="00B33FA4">
        <w:rPr>
          <w:sz w:val="18"/>
          <w:szCs w:val="18"/>
        </w:rPr>
        <w:t xml:space="preserve">. May have to take placement test in the Math  </w:t>
      </w:r>
    </w:p>
    <w:p w14:paraId="1FF12146" w14:textId="62255A24" w:rsidR="004A3E8A" w:rsidRPr="00B33FA4" w:rsidRDefault="004A3E8A" w:rsidP="004A3E8A">
      <w:pPr>
        <w:contextualSpacing/>
        <w:rPr>
          <w:sz w:val="18"/>
          <w:szCs w:val="18"/>
        </w:rPr>
      </w:pPr>
      <w:r w:rsidRPr="00B33FA4">
        <w:rPr>
          <w:sz w:val="18"/>
          <w:szCs w:val="18"/>
        </w:rPr>
        <w:t xml:space="preserve">   Department and enroll in </w:t>
      </w:r>
      <w:proofErr w:type="gramStart"/>
      <w:r w:rsidRPr="00B33FA4">
        <w:rPr>
          <w:sz w:val="18"/>
          <w:szCs w:val="18"/>
        </w:rPr>
        <w:t>lower level</w:t>
      </w:r>
      <w:proofErr w:type="gramEnd"/>
      <w:r w:rsidRPr="00B33FA4">
        <w:rPr>
          <w:sz w:val="18"/>
          <w:szCs w:val="18"/>
        </w:rPr>
        <w:t xml:space="preserve"> </w:t>
      </w:r>
      <w:r w:rsidR="00DA3F50">
        <w:rPr>
          <w:sz w:val="18"/>
          <w:szCs w:val="18"/>
        </w:rPr>
        <w:t xml:space="preserve">MATH </w:t>
      </w:r>
      <w:r w:rsidRPr="00B33FA4">
        <w:rPr>
          <w:sz w:val="18"/>
          <w:szCs w:val="18"/>
        </w:rPr>
        <w:t>courses</w:t>
      </w:r>
      <w:r w:rsidR="00DA3F50">
        <w:rPr>
          <w:sz w:val="18"/>
          <w:szCs w:val="18"/>
        </w:rPr>
        <w:t xml:space="preserve"> (e.g. MATH 90, MATH 101)</w:t>
      </w:r>
      <w:r w:rsidRPr="00B33FA4">
        <w:rPr>
          <w:sz w:val="18"/>
          <w:szCs w:val="18"/>
        </w:rPr>
        <w:t xml:space="preserve">.   </w:t>
      </w:r>
    </w:p>
    <w:tbl>
      <w:tblPr>
        <w:tblStyle w:val="TableGrid"/>
        <w:tblW w:w="11245" w:type="dxa"/>
        <w:tblLayout w:type="fixed"/>
        <w:tblLook w:val="04A0" w:firstRow="1" w:lastRow="0" w:firstColumn="1" w:lastColumn="0" w:noHBand="0" w:noVBand="1"/>
      </w:tblPr>
      <w:tblGrid>
        <w:gridCol w:w="264"/>
        <w:gridCol w:w="3350"/>
        <w:gridCol w:w="737"/>
        <w:gridCol w:w="887"/>
        <w:gridCol w:w="2160"/>
        <w:gridCol w:w="750"/>
        <w:gridCol w:w="3097"/>
      </w:tblGrid>
      <w:tr w:rsidR="004A3E8A" w:rsidRPr="00B33FA4" w14:paraId="21B101A5" w14:textId="77777777" w:rsidTr="00996374">
        <w:tc>
          <w:tcPr>
            <w:tcW w:w="264" w:type="dxa"/>
          </w:tcPr>
          <w:p w14:paraId="009636AD" w14:textId="77777777" w:rsidR="004A3E8A" w:rsidRPr="00B33FA4" w:rsidRDefault="004A3E8A" w:rsidP="004A3E8A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350" w:type="dxa"/>
          </w:tcPr>
          <w:p w14:paraId="1DBC3FD3" w14:textId="77777777" w:rsidR="004A3E8A" w:rsidRPr="00B33FA4" w:rsidRDefault="004A3E8A" w:rsidP="3AF20E59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6"/>
                <w:szCs w:val="16"/>
              </w:rPr>
            </w:pPr>
            <w:r w:rsidRPr="3AF20E59">
              <w:rPr>
                <w:rFonts w:ascii="Arial" w:hAnsi="Arial"/>
                <w:b/>
                <w:bCs/>
                <w:sz w:val="16"/>
                <w:szCs w:val="16"/>
              </w:rPr>
              <w:t>Course Number/Name</w:t>
            </w:r>
          </w:p>
        </w:tc>
        <w:tc>
          <w:tcPr>
            <w:tcW w:w="737" w:type="dxa"/>
          </w:tcPr>
          <w:p w14:paraId="59E9453D" w14:textId="77777777" w:rsidR="004A3E8A" w:rsidRPr="00B33FA4" w:rsidRDefault="004A3E8A" w:rsidP="4CC74D13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6"/>
                <w:szCs w:val="16"/>
              </w:rPr>
            </w:pPr>
            <w:r w:rsidRPr="4CC74D13">
              <w:rPr>
                <w:rFonts w:ascii="Arial" w:hAnsi="Arial"/>
                <w:b/>
                <w:bCs/>
                <w:sz w:val="16"/>
                <w:szCs w:val="16"/>
              </w:rPr>
              <w:t>Credit Hours</w:t>
            </w:r>
          </w:p>
        </w:tc>
        <w:tc>
          <w:tcPr>
            <w:tcW w:w="887" w:type="dxa"/>
          </w:tcPr>
          <w:p w14:paraId="6512145B" w14:textId="336C865D" w:rsidR="004A3E8A" w:rsidRPr="00B33FA4" w:rsidRDefault="00224167" w:rsidP="3AF20E59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6"/>
                <w:szCs w:val="16"/>
              </w:rPr>
            </w:pPr>
            <w:r w:rsidRPr="3AF20E59">
              <w:rPr>
                <w:rFonts w:ascii="Arial" w:hAnsi="Arial"/>
                <w:b/>
                <w:bCs/>
                <w:sz w:val="16"/>
                <w:szCs w:val="16"/>
              </w:rPr>
              <w:t>Sem.</w:t>
            </w:r>
            <w:r w:rsidR="004A3E8A" w:rsidRPr="3AF20E59">
              <w:rPr>
                <w:rFonts w:ascii="Arial" w:hAnsi="Arial"/>
                <w:b/>
                <w:bCs/>
                <w:sz w:val="16"/>
                <w:szCs w:val="16"/>
              </w:rPr>
              <w:t xml:space="preserve"> Offered</w:t>
            </w:r>
          </w:p>
        </w:tc>
        <w:tc>
          <w:tcPr>
            <w:tcW w:w="2160" w:type="dxa"/>
          </w:tcPr>
          <w:p w14:paraId="01A3CB77" w14:textId="77777777" w:rsidR="004A3E8A" w:rsidRPr="00B33FA4" w:rsidRDefault="004A3E8A" w:rsidP="3AF20E59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6"/>
                <w:szCs w:val="16"/>
              </w:rPr>
            </w:pPr>
            <w:r w:rsidRPr="3AF20E59">
              <w:rPr>
                <w:rFonts w:ascii="Arial" w:hAnsi="Arial"/>
                <w:b/>
                <w:bCs/>
                <w:sz w:val="16"/>
                <w:szCs w:val="16"/>
              </w:rPr>
              <w:t>Prerequisite/</w:t>
            </w:r>
          </w:p>
          <w:p w14:paraId="03C156FF" w14:textId="77777777" w:rsidR="004A3E8A" w:rsidRPr="00B33FA4" w:rsidRDefault="004A3E8A" w:rsidP="3AF20E59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6"/>
                <w:szCs w:val="16"/>
              </w:rPr>
            </w:pPr>
            <w:r w:rsidRPr="3AF20E59">
              <w:rPr>
                <w:rFonts w:ascii="Arial" w:hAnsi="Arial"/>
                <w:b/>
                <w:bCs/>
                <w:sz w:val="16"/>
                <w:szCs w:val="16"/>
              </w:rPr>
              <w:t>Corequisite</w:t>
            </w:r>
          </w:p>
        </w:tc>
        <w:tc>
          <w:tcPr>
            <w:tcW w:w="750" w:type="dxa"/>
          </w:tcPr>
          <w:p w14:paraId="2B33220C" w14:textId="27D678C6" w:rsidR="004A3E8A" w:rsidRPr="00B33FA4" w:rsidRDefault="00734765" w:rsidP="3B0EAB51">
            <w:pPr>
              <w:widowControl w:val="0"/>
              <w:spacing w:line="240" w:lineRule="auto"/>
              <w:contextualSpacing/>
              <w:rPr>
                <w:rFonts w:ascii="Arial" w:hAnsi="Arial"/>
                <w:b/>
                <w:bCs/>
                <w:sz w:val="16"/>
                <w:szCs w:val="16"/>
              </w:rPr>
            </w:pPr>
            <w:r w:rsidRPr="3B0EAB51">
              <w:rPr>
                <w:rFonts w:ascii="Arial" w:hAnsi="Arial"/>
                <w:b/>
                <w:bCs/>
                <w:sz w:val="16"/>
                <w:szCs w:val="16"/>
              </w:rPr>
              <w:t>Min</w:t>
            </w:r>
            <w:r w:rsidR="37C673B7" w:rsidRPr="3B0EAB51">
              <w:rPr>
                <w:rFonts w:ascii="Arial" w:hAnsi="Arial"/>
                <w:b/>
                <w:bCs/>
                <w:sz w:val="16"/>
                <w:szCs w:val="16"/>
              </w:rPr>
              <w:t>.</w:t>
            </w:r>
            <w:r w:rsidR="538497A8" w:rsidRPr="3B0EAB51">
              <w:rPr>
                <w:rFonts w:ascii="Arial" w:hAnsi="Arial"/>
                <w:b/>
                <w:bCs/>
                <w:sz w:val="16"/>
                <w:szCs w:val="16"/>
              </w:rPr>
              <w:t xml:space="preserve"> </w:t>
            </w:r>
            <w:r w:rsidR="37C673B7" w:rsidRPr="3B0EAB51">
              <w:rPr>
                <w:rFonts w:ascii="Arial" w:hAnsi="Arial"/>
                <w:b/>
                <w:bCs/>
                <w:sz w:val="16"/>
                <w:szCs w:val="16"/>
              </w:rPr>
              <w:t>Grad</w:t>
            </w:r>
            <w:r w:rsidR="483CFF14" w:rsidRPr="3B0EAB51">
              <w:rPr>
                <w:rFonts w:ascii="Arial" w:hAnsi="Arial"/>
                <w:b/>
                <w:bCs/>
                <w:sz w:val="16"/>
                <w:szCs w:val="16"/>
              </w:rPr>
              <w:t>e</w:t>
            </w:r>
          </w:p>
        </w:tc>
        <w:tc>
          <w:tcPr>
            <w:tcW w:w="3097" w:type="dxa"/>
          </w:tcPr>
          <w:p w14:paraId="63ADE82D" w14:textId="77777777" w:rsidR="004A3E8A" w:rsidRPr="00B33FA4" w:rsidRDefault="004A3E8A" w:rsidP="3AF20E59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6"/>
                <w:szCs w:val="16"/>
              </w:rPr>
            </w:pPr>
            <w:r w:rsidRPr="3AF20E59">
              <w:rPr>
                <w:rFonts w:ascii="Arial" w:hAnsi="Arial"/>
                <w:b/>
                <w:bCs/>
                <w:sz w:val="16"/>
                <w:szCs w:val="16"/>
              </w:rPr>
              <w:t>Notes</w:t>
            </w:r>
          </w:p>
        </w:tc>
      </w:tr>
      <w:tr w:rsidR="00734765" w:rsidRPr="00FA6DCA" w14:paraId="0256F76A" w14:textId="77777777" w:rsidTr="00996374">
        <w:tc>
          <w:tcPr>
            <w:tcW w:w="264" w:type="dxa"/>
            <w:shd w:val="clear" w:color="auto" w:fill="auto"/>
          </w:tcPr>
          <w:p w14:paraId="1E3C3553" w14:textId="77777777" w:rsidR="00734765" w:rsidRPr="00FA6DCA" w:rsidRDefault="00734765" w:rsidP="004A3E8A">
            <w:pPr>
              <w:contextualSpacing/>
              <w:rPr>
                <w:rFonts w:ascii="Arial" w:hAnsi="Arial"/>
                <w:sz w:val="16"/>
                <w:szCs w:val="16"/>
              </w:rPr>
            </w:pPr>
          </w:p>
        </w:tc>
        <w:tc>
          <w:tcPr>
            <w:tcW w:w="3350" w:type="dxa"/>
            <w:shd w:val="clear" w:color="auto" w:fill="auto"/>
          </w:tcPr>
          <w:p w14:paraId="06D66096" w14:textId="7632F98A" w:rsidR="00734765" w:rsidRPr="00026041" w:rsidRDefault="00734765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026041">
              <w:rPr>
                <w:rFonts w:ascii="Arial" w:hAnsi="Arial"/>
                <w:sz w:val="18"/>
                <w:szCs w:val="18"/>
              </w:rPr>
              <w:t>ENG 101</w:t>
            </w:r>
            <w:r w:rsidR="00026041">
              <w:rPr>
                <w:rFonts w:ascii="Arial" w:hAnsi="Arial"/>
                <w:sz w:val="18"/>
                <w:szCs w:val="18"/>
              </w:rPr>
              <w:t>GS LOPER 2</w:t>
            </w:r>
            <w:r w:rsidRPr="00026041">
              <w:rPr>
                <w:rFonts w:ascii="Arial" w:hAnsi="Arial"/>
                <w:sz w:val="18"/>
                <w:szCs w:val="18"/>
              </w:rPr>
              <w:t xml:space="preserve"> Introduction to Academic Writing</w:t>
            </w:r>
          </w:p>
        </w:tc>
        <w:tc>
          <w:tcPr>
            <w:tcW w:w="737" w:type="dxa"/>
            <w:shd w:val="clear" w:color="auto" w:fill="auto"/>
          </w:tcPr>
          <w:p w14:paraId="69440D24" w14:textId="046A1B57" w:rsidR="00734765" w:rsidRPr="00FA6DCA" w:rsidRDefault="00734765" w:rsidP="004A3E8A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6"/>
                <w:szCs w:val="16"/>
              </w:rPr>
            </w:pPr>
            <w:r w:rsidRPr="00FA6DCA">
              <w:rPr>
                <w:rFonts w:ascii="Arial" w:hAnsi="Arial"/>
                <w:sz w:val="16"/>
                <w:szCs w:val="16"/>
              </w:rPr>
              <w:t>3</w:t>
            </w:r>
          </w:p>
        </w:tc>
        <w:tc>
          <w:tcPr>
            <w:tcW w:w="887" w:type="dxa"/>
            <w:shd w:val="clear" w:color="auto" w:fill="auto"/>
          </w:tcPr>
          <w:p w14:paraId="72B9162F" w14:textId="291049D2" w:rsidR="00734765" w:rsidRPr="00FA6DCA" w:rsidRDefault="00734765" w:rsidP="00224167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6"/>
                <w:szCs w:val="16"/>
              </w:rPr>
            </w:pPr>
            <w:r w:rsidRPr="00FA6DCA">
              <w:rPr>
                <w:rFonts w:ascii="Arial" w:hAnsi="Arial"/>
                <w:sz w:val="16"/>
                <w:szCs w:val="16"/>
              </w:rPr>
              <w:t>F, S</w:t>
            </w:r>
          </w:p>
        </w:tc>
        <w:tc>
          <w:tcPr>
            <w:tcW w:w="2160" w:type="dxa"/>
            <w:shd w:val="clear" w:color="auto" w:fill="auto"/>
          </w:tcPr>
          <w:p w14:paraId="41950FCC" w14:textId="0AC79CBA" w:rsidR="00734765" w:rsidRPr="00FA6DCA" w:rsidRDefault="00734765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6"/>
                <w:szCs w:val="16"/>
              </w:rPr>
            </w:pPr>
            <w:r w:rsidRPr="00FA6DCA">
              <w:rPr>
                <w:rFonts w:ascii="Arial" w:hAnsi="Arial"/>
                <w:sz w:val="16"/>
                <w:szCs w:val="16"/>
              </w:rPr>
              <w:t xml:space="preserve">Prereq:  ENG 100A </w:t>
            </w:r>
            <w:r w:rsidRPr="00FA6DCA">
              <w:rPr>
                <w:rFonts w:ascii="Arial" w:hAnsi="Arial"/>
                <w:b/>
                <w:sz w:val="16"/>
                <w:szCs w:val="16"/>
              </w:rPr>
              <w:t>OR</w:t>
            </w:r>
            <w:r w:rsidRPr="00FA6DCA">
              <w:rPr>
                <w:rFonts w:ascii="Arial" w:hAnsi="Arial"/>
                <w:sz w:val="16"/>
                <w:szCs w:val="16"/>
              </w:rPr>
              <w:t xml:space="preserve"> English ACT score of 15 or above</w:t>
            </w:r>
          </w:p>
        </w:tc>
        <w:tc>
          <w:tcPr>
            <w:tcW w:w="750" w:type="dxa"/>
            <w:shd w:val="clear" w:color="auto" w:fill="auto"/>
          </w:tcPr>
          <w:p w14:paraId="0E8BCF5E" w14:textId="77777777" w:rsidR="00734765" w:rsidRPr="00FA6DCA" w:rsidRDefault="00734765" w:rsidP="004A3E8A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6"/>
                <w:szCs w:val="16"/>
              </w:rPr>
            </w:pPr>
          </w:p>
        </w:tc>
        <w:tc>
          <w:tcPr>
            <w:tcW w:w="3097" w:type="dxa"/>
            <w:shd w:val="clear" w:color="auto" w:fill="auto"/>
          </w:tcPr>
          <w:p w14:paraId="249EFCDA" w14:textId="54ECE6FC" w:rsidR="00734765" w:rsidRPr="00FA6DCA" w:rsidRDefault="00734765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6"/>
                <w:szCs w:val="16"/>
              </w:rPr>
            </w:pPr>
          </w:p>
        </w:tc>
      </w:tr>
      <w:tr w:rsidR="004A3E8A" w:rsidRPr="00B33FA4" w14:paraId="37EB8929" w14:textId="77777777" w:rsidTr="00996374">
        <w:tc>
          <w:tcPr>
            <w:tcW w:w="264" w:type="dxa"/>
          </w:tcPr>
          <w:p w14:paraId="1E98D955" w14:textId="77777777" w:rsidR="004A3E8A" w:rsidRPr="00B33FA4" w:rsidRDefault="004A3E8A" w:rsidP="004A3E8A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350" w:type="dxa"/>
          </w:tcPr>
          <w:p w14:paraId="68D642CE" w14:textId="70D0694C" w:rsidR="004A3E8A" w:rsidRPr="00B33FA4" w:rsidRDefault="004A3E8A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 xml:space="preserve">ENG 102 Academic Writing and Research </w:t>
            </w:r>
          </w:p>
        </w:tc>
        <w:tc>
          <w:tcPr>
            <w:tcW w:w="737" w:type="dxa"/>
          </w:tcPr>
          <w:p w14:paraId="7ECDCA20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 xml:space="preserve"> 3 </w:t>
            </w:r>
          </w:p>
        </w:tc>
        <w:tc>
          <w:tcPr>
            <w:tcW w:w="887" w:type="dxa"/>
          </w:tcPr>
          <w:p w14:paraId="37D0200B" w14:textId="77777777" w:rsidR="004A3E8A" w:rsidRPr="00B33FA4" w:rsidRDefault="004A3E8A" w:rsidP="00224167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F, S, U</w:t>
            </w:r>
          </w:p>
        </w:tc>
        <w:tc>
          <w:tcPr>
            <w:tcW w:w="2160" w:type="dxa"/>
          </w:tcPr>
          <w:p w14:paraId="466A078F" w14:textId="54FD9C0B" w:rsidR="004A3E8A" w:rsidRPr="00B33FA4" w:rsidRDefault="00D02A8B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 xml:space="preserve">Prereq:  ENG 101 </w:t>
            </w:r>
            <w:r w:rsidRPr="00D02A8B">
              <w:rPr>
                <w:rFonts w:ascii="Arial" w:hAnsi="Arial"/>
                <w:b/>
                <w:sz w:val="18"/>
                <w:szCs w:val="18"/>
              </w:rPr>
              <w:t>OR</w:t>
            </w:r>
            <w:r w:rsidR="00EB48DD">
              <w:rPr>
                <w:rFonts w:ascii="Arial" w:hAnsi="Arial"/>
                <w:sz w:val="18"/>
                <w:szCs w:val="18"/>
              </w:rPr>
              <w:t xml:space="preserve"> English ACT score of 29 or above</w:t>
            </w:r>
          </w:p>
        </w:tc>
        <w:tc>
          <w:tcPr>
            <w:tcW w:w="750" w:type="dxa"/>
          </w:tcPr>
          <w:p w14:paraId="6CB0D050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C</w:t>
            </w:r>
          </w:p>
        </w:tc>
        <w:tc>
          <w:tcPr>
            <w:tcW w:w="3097" w:type="dxa"/>
          </w:tcPr>
          <w:p w14:paraId="56348552" w14:textId="40E5D468" w:rsidR="004A3E8A" w:rsidRPr="00B33FA4" w:rsidRDefault="004A3E8A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</w:tr>
      <w:tr w:rsidR="004A3E8A" w:rsidRPr="00B33FA4" w14:paraId="61EDEA48" w14:textId="77777777" w:rsidTr="00996374">
        <w:trPr>
          <w:trHeight w:val="431"/>
        </w:trPr>
        <w:tc>
          <w:tcPr>
            <w:tcW w:w="264" w:type="dxa"/>
          </w:tcPr>
          <w:p w14:paraId="61F9B2B9" w14:textId="77777777" w:rsidR="004A3E8A" w:rsidRPr="00B33FA4" w:rsidRDefault="004A3E8A" w:rsidP="004A3E8A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350" w:type="dxa"/>
          </w:tcPr>
          <w:p w14:paraId="434A5253" w14:textId="4653A75E" w:rsidR="004A3E8A" w:rsidRPr="00B33FA4" w:rsidRDefault="004A3E8A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 xml:space="preserve">SPCH 100GS </w:t>
            </w:r>
            <w:r w:rsidR="00026041">
              <w:rPr>
                <w:rFonts w:ascii="Arial" w:hAnsi="Arial"/>
                <w:sz w:val="18"/>
                <w:szCs w:val="18"/>
              </w:rPr>
              <w:t xml:space="preserve">LOPER 3 </w:t>
            </w:r>
            <w:r w:rsidRPr="00B33FA4">
              <w:rPr>
                <w:rFonts w:ascii="Arial" w:hAnsi="Arial"/>
                <w:sz w:val="18"/>
                <w:szCs w:val="18"/>
              </w:rPr>
              <w:t>Fundamentals of Speech Communication</w:t>
            </w:r>
          </w:p>
        </w:tc>
        <w:tc>
          <w:tcPr>
            <w:tcW w:w="737" w:type="dxa"/>
          </w:tcPr>
          <w:p w14:paraId="1545224E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887" w:type="dxa"/>
          </w:tcPr>
          <w:p w14:paraId="1841D03F" w14:textId="77777777" w:rsidR="004A3E8A" w:rsidRPr="00B33FA4" w:rsidRDefault="004A3E8A" w:rsidP="00224167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F, S, U</w:t>
            </w:r>
          </w:p>
        </w:tc>
        <w:tc>
          <w:tcPr>
            <w:tcW w:w="2160" w:type="dxa"/>
          </w:tcPr>
          <w:p w14:paraId="2FDEC66C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106EE64B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C</w:t>
            </w:r>
          </w:p>
        </w:tc>
        <w:tc>
          <w:tcPr>
            <w:tcW w:w="3097" w:type="dxa"/>
          </w:tcPr>
          <w:p w14:paraId="0985828C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</w:tr>
      <w:tr w:rsidR="004A3E8A" w:rsidRPr="00B33FA4" w14:paraId="3603DDFE" w14:textId="77777777" w:rsidTr="00996374">
        <w:tc>
          <w:tcPr>
            <w:tcW w:w="264" w:type="dxa"/>
          </w:tcPr>
          <w:p w14:paraId="7F41B98C" w14:textId="77777777" w:rsidR="004A3E8A" w:rsidRPr="00B33FA4" w:rsidRDefault="004A3E8A" w:rsidP="004A3E8A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350" w:type="dxa"/>
          </w:tcPr>
          <w:p w14:paraId="2D3C6AE8" w14:textId="4414A108" w:rsidR="00DD4BBD" w:rsidRDefault="004A3E8A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 xml:space="preserve">TE 100GS </w:t>
            </w:r>
            <w:r w:rsidR="00026041">
              <w:rPr>
                <w:rFonts w:ascii="Arial" w:hAnsi="Arial"/>
                <w:sz w:val="18"/>
                <w:szCs w:val="18"/>
              </w:rPr>
              <w:t xml:space="preserve">LOPER 10 </w:t>
            </w:r>
            <w:r w:rsidRPr="00B33FA4">
              <w:rPr>
                <w:rFonts w:ascii="Arial" w:hAnsi="Arial"/>
                <w:sz w:val="18"/>
                <w:szCs w:val="18"/>
              </w:rPr>
              <w:t xml:space="preserve">Teaching in a Democratic Society </w:t>
            </w:r>
          </w:p>
          <w:p w14:paraId="1778378F" w14:textId="1F6628EA" w:rsidR="004A3E8A" w:rsidRPr="00B33FA4" w:rsidRDefault="004A3E8A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b/>
                <w:sz w:val="18"/>
                <w:szCs w:val="18"/>
              </w:rPr>
              <w:t>AND</w:t>
            </w:r>
          </w:p>
          <w:p w14:paraId="79F81AA0" w14:textId="6E42F1D9" w:rsidR="004A3E8A" w:rsidRPr="00B33FA4" w:rsidRDefault="004A3E8A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PSCI 110GS</w:t>
            </w:r>
            <w:r w:rsidR="00026041">
              <w:rPr>
                <w:rFonts w:ascii="Arial" w:hAnsi="Arial"/>
                <w:sz w:val="18"/>
                <w:szCs w:val="18"/>
              </w:rPr>
              <w:t xml:space="preserve"> LOPER 7</w:t>
            </w:r>
            <w:r w:rsidRPr="00B33FA4">
              <w:rPr>
                <w:rFonts w:ascii="Arial" w:hAnsi="Arial"/>
                <w:sz w:val="18"/>
                <w:szCs w:val="18"/>
              </w:rPr>
              <w:t xml:space="preserve"> Intro</w:t>
            </w:r>
            <w:r w:rsidR="00DD4BBD">
              <w:rPr>
                <w:rFonts w:ascii="Arial" w:hAnsi="Arial"/>
                <w:sz w:val="18"/>
                <w:szCs w:val="18"/>
              </w:rPr>
              <w:t>.</w:t>
            </w:r>
            <w:r w:rsidRPr="00B33FA4">
              <w:rPr>
                <w:rFonts w:ascii="Arial" w:hAnsi="Arial"/>
                <w:sz w:val="18"/>
                <w:szCs w:val="18"/>
              </w:rPr>
              <w:t xml:space="preserve"> to American Politics</w:t>
            </w:r>
          </w:p>
        </w:tc>
        <w:tc>
          <w:tcPr>
            <w:tcW w:w="737" w:type="dxa"/>
          </w:tcPr>
          <w:p w14:paraId="3E225660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3</w:t>
            </w:r>
          </w:p>
          <w:p w14:paraId="46586A3B" w14:textId="2AE7F1BF" w:rsidR="004A3E8A" w:rsidRDefault="004A3E8A" w:rsidP="004A3E8A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  <w:p w14:paraId="1F31ECFA" w14:textId="77777777" w:rsidR="00DD4BBD" w:rsidRPr="00B33FA4" w:rsidRDefault="00DD4BBD" w:rsidP="004A3E8A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  <w:p w14:paraId="48F02C9B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887" w:type="dxa"/>
          </w:tcPr>
          <w:p w14:paraId="40EC019D" w14:textId="77777777" w:rsidR="004A3E8A" w:rsidRPr="00B33FA4" w:rsidRDefault="004A3E8A" w:rsidP="00224167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F, S</w:t>
            </w:r>
          </w:p>
          <w:p w14:paraId="3906AC91" w14:textId="595CFC53" w:rsidR="004A3E8A" w:rsidRDefault="004A3E8A" w:rsidP="00224167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  <w:p w14:paraId="5F48DD42" w14:textId="77777777" w:rsidR="00DD4BBD" w:rsidRPr="00B33FA4" w:rsidRDefault="00DD4BBD" w:rsidP="00224167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  <w:p w14:paraId="501709EC" w14:textId="77777777" w:rsidR="004A3E8A" w:rsidRPr="00B33FA4" w:rsidRDefault="004A3E8A" w:rsidP="00224167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F, S</w:t>
            </w:r>
          </w:p>
        </w:tc>
        <w:tc>
          <w:tcPr>
            <w:tcW w:w="2160" w:type="dxa"/>
          </w:tcPr>
          <w:p w14:paraId="1EE47502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 xml:space="preserve">Coreq:  PSCI 110GS </w:t>
            </w:r>
          </w:p>
        </w:tc>
        <w:tc>
          <w:tcPr>
            <w:tcW w:w="750" w:type="dxa"/>
          </w:tcPr>
          <w:p w14:paraId="3D699223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C</w:t>
            </w:r>
          </w:p>
        </w:tc>
        <w:tc>
          <w:tcPr>
            <w:tcW w:w="3097" w:type="dxa"/>
          </w:tcPr>
          <w:p w14:paraId="16181C56" w14:textId="2F9CB24D" w:rsidR="004A3E8A" w:rsidRPr="00B33FA4" w:rsidRDefault="00EB48DD" w:rsidP="00EB48DD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 xml:space="preserve">Check MyBlue to find </w:t>
            </w:r>
            <w:r w:rsidR="004A3E8A" w:rsidRPr="00B33FA4">
              <w:rPr>
                <w:rFonts w:ascii="Arial" w:hAnsi="Arial"/>
                <w:sz w:val="18"/>
                <w:szCs w:val="18"/>
              </w:rPr>
              <w:t xml:space="preserve">a </w:t>
            </w:r>
            <w:r w:rsidR="004A3E8A" w:rsidRPr="00B33FA4">
              <w:rPr>
                <w:rFonts w:ascii="Arial" w:hAnsi="Arial"/>
                <w:b/>
                <w:sz w:val="18"/>
                <w:szCs w:val="18"/>
              </w:rPr>
              <w:t>matched section</w:t>
            </w:r>
            <w:r w:rsidR="004A3E8A" w:rsidRPr="00B33FA4">
              <w:rPr>
                <w:rFonts w:ascii="Arial" w:hAnsi="Arial"/>
                <w:sz w:val="18"/>
                <w:szCs w:val="18"/>
              </w:rPr>
              <w:t xml:space="preserve"> of</w:t>
            </w:r>
            <w:hyperlink r:id="rId9" w:anchor="PSCI110">
              <w:r w:rsidR="004A3E8A" w:rsidRPr="00B33FA4">
                <w:rPr>
                  <w:rFonts w:ascii="Arial" w:hAnsi="Arial"/>
                  <w:sz w:val="18"/>
                  <w:szCs w:val="18"/>
                </w:rPr>
                <w:t xml:space="preserve"> </w:t>
              </w:r>
            </w:hyperlink>
            <w:r>
              <w:rPr>
                <w:rFonts w:ascii="Arial" w:hAnsi="Arial"/>
                <w:sz w:val="18"/>
                <w:szCs w:val="18"/>
              </w:rPr>
              <w:t>PSCI 110GS.</w:t>
            </w:r>
          </w:p>
        </w:tc>
      </w:tr>
      <w:tr w:rsidR="004A3E8A" w:rsidRPr="00B33FA4" w14:paraId="30C2388E" w14:textId="77777777" w:rsidTr="00996374">
        <w:tc>
          <w:tcPr>
            <w:tcW w:w="264" w:type="dxa"/>
          </w:tcPr>
          <w:p w14:paraId="4D682F71" w14:textId="77777777" w:rsidR="004A3E8A" w:rsidRPr="00B33FA4" w:rsidRDefault="004A3E8A" w:rsidP="004A3E8A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350" w:type="dxa"/>
          </w:tcPr>
          <w:p w14:paraId="30F0D78C" w14:textId="6D70916E" w:rsidR="004A3E8A" w:rsidRPr="00B33FA4" w:rsidRDefault="004A3E8A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 xml:space="preserve">BIOL 103GS </w:t>
            </w:r>
            <w:r w:rsidR="00026041">
              <w:rPr>
                <w:rFonts w:ascii="Arial" w:hAnsi="Arial"/>
                <w:sz w:val="18"/>
                <w:szCs w:val="18"/>
              </w:rPr>
              <w:t xml:space="preserve">LOPER 8 </w:t>
            </w:r>
            <w:r w:rsidRPr="00B33FA4">
              <w:rPr>
                <w:rFonts w:ascii="Arial" w:hAnsi="Arial"/>
                <w:sz w:val="18"/>
                <w:szCs w:val="18"/>
              </w:rPr>
              <w:t xml:space="preserve">General Biology </w:t>
            </w:r>
          </w:p>
        </w:tc>
        <w:tc>
          <w:tcPr>
            <w:tcW w:w="737" w:type="dxa"/>
          </w:tcPr>
          <w:p w14:paraId="2289D301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4</w:t>
            </w:r>
          </w:p>
        </w:tc>
        <w:tc>
          <w:tcPr>
            <w:tcW w:w="887" w:type="dxa"/>
          </w:tcPr>
          <w:p w14:paraId="1C70893C" w14:textId="77777777" w:rsidR="004A3E8A" w:rsidRPr="00B33FA4" w:rsidRDefault="004A3E8A" w:rsidP="00224167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F, S, U</w:t>
            </w:r>
          </w:p>
        </w:tc>
        <w:tc>
          <w:tcPr>
            <w:tcW w:w="2160" w:type="dxa"/>
          </w:tcPr>
          <w:p w14:paraId="244D7B4B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4B7FC470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097" w:type="dxa"/>
          </w:tcPr>
          <w:p w14:paraId="7F9FCE81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Laboratory required.</w:t>
            </w:r>
          </w:p>
        </w:tc>
      </w:tr>
      <w:tr w:rsidR="004A3E8A" w:rsidRPr="00B33FA4" w14:paraId="4D496241" w14:textId="77777777" w:rsidTr="00996374">
        <w:tc>
          <w:tcPr>
            <w:tcW w:w="264" w:type="dxa"/>
          </w:tcPr>
          <w:p w14:paraId="260065A5" w14:textId="77777777" w:rsidR="004A3E8A" w:rsidRPr="00B33FA4" w:rsidRDefault="004A3E8A" w:rsidP="004A3E8A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350" w:type="dxa"/>
          </w:tcPr>
          <w:p w14:paraId="1CA3DE10" w14:textId="79327B88" w:rsidR="004A3E8A" w:rsidRDefault="00BE7762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 xml:space="preserve">Take </w:t>
            </w:r>
            <w:r w:rsidR="00026041">
              <w:rPr>
                <w:rFonts w:ascii="Arial" w:hAnsi="Arial"/>
                <w:sz w:val="18"/>
                <w:szCs w:val="18"/>
              </w:rPr>
              <w:t xml:space="preserve">one </w:t>
            </w:r>
            <w:r>
              <w:rPr>
                <w:rFonts w:ascii="Arial" w:hAnsi="Arial"/>
                <w:sz w:val="18"/>
                <w:szCs w:val="18"/>
              </w:rPr>
              <w:t xml:space="preserve">HIST GS </w:t>
            </w:r>
            <w:r w:rsidR="00026041">
              <w:rPr>
                <w:rFonts w:ascii="Arial" w:hAnsi="Arial"/>
                <w:sz w:val="18"/>
                <w:szCs w:val="18"/>
              </w:rPr>
              <w:t xml:space="preserve">LOPER 6 </w:t>
            </w:r>
            <w:r>
              <w:rPr>
                <w:rFonts w:ascii="Arial" w:hAnsi="Arial"/>
                <w:sz w:val="18"/>
                <w:szCs w:val="18"/>
              </w:rPr>
              <w:t>course</w:t>
            </w:r>
            <w:r w:rsidR="00026041">
              <w:rPr>
                <w:rFonts w:ascii="Arial" w:hAnsi="Arial"/>
                <w:sz w:val="18"/>
                <w:szCs w:val="18"/>
              </w:rPr>
              <w:t xml:space="preserve"> from: </w:t>
            </w:r>
          </w:p>
          <w:p w14:paraId="068F2953" w14:textId="206D27D2" w:rsidR="00BD5193" w:rsidRPr="00B33FA4" w:rsidRDefault="00BD5193" w:rsidP="3AF20E59">
            <w:pPr>
              <w:pStyle w:val="ListParagraph"/>
              <w:widowControl w:val="0"/>
              <w:numPr>
                <w:ilvl w:val="0"/>
                <w:numId w:val="3"/>
              </w:numPr>
              <w:spacing w:line="240" w:lineRule="auto"/>
              <w:rPr>
                <w:rFonts w:ascii="Arial" w:hAnsi="Arial"/>
                <w:sz w:val="18"/>
                <w:szCs w:val="18"/>
              </w:rPr>
            </w:pPr>
            <w:r w:rsidRPr="3B0EAB51">
              <w:rPr>
                <w:rFonts w:ascii="Arial" w:hAnsi="Arial"/>
                <w:sz w:val="18"/>
                <w:szCs w:val="18"/>
              </w:rPr>
              <w:t>HIST 210</w:t>
            </w:r>
            <w:r w:rsidR="576525D2" w:rsidRPr="3B0EAB51">
              <w:rPr>
                <w:rFonts w:ascii="Arial" w:hAnsi="Arial"/>
                <w:sz w:val="18"/>
                <w:szCs w:val="18"/>
              </w:rPr>
              <w:t>, 211, 212, 215, 250, or 251</w:t>
            </w:r>
          </w:p>
        </w:tc>
        <w:tc>
          <w:tcPr>
            <w:tcW w:w="737" w:type="dxa"/>
          </w:tcPr>
          <w:p w14:paraId="3D310D46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887" w:type="dxa"/>
          </w:tcPr>
          <w:p w14:paraId="1DD71225" w14:textId="77777777" w:rsidR="004A3E8A" w:rsidRPr="00B33FA4" w:rsidRDefault="004A3E8A" w:rsidP="00224167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F, S, U</w:t>
            </w:r>
          </w:p>
        </w:tc>
        <w:tc>
          <w:tcPr>
            <w:tcW w:w="2160" w:type="dxa"/>
          </w:tcPr>
          <w:p w14:paraId="5EDFD581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4C0E9B51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097" w:type="dxa"/>
          </w:tcPr>
          <w:p w14:paraId="67694A04" w14:textId="20B9F842" w:rsidR="004A3E8A" w:rsidRPr="00B33FA4" w:rsidRDefault="004A3E8A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 xml:space="preserve">Choose one history course. </w:t>
            </w:r>
          </w:p>
        </w:tc>
      </w:tr>
      <w:tr w:rsidR="004A3E8A" w:rsidRPr="00B33FA4" w14:paraId="1BFAFB9F" w14:textId="77777777" w:rsidTr="00996374">
        <w:tc>
          <w:tcPr>
            <w:tcW w:w="264" w:type="dxa"/>
          </w:tcPr>
          <w:p w14:paraId="134B398C" w14:textId="77777777" w:rsidR="004A3E8A" w:rsidRPr="00B33FA4" w:rsidRDefault="004A3E8A" w:rsidP="004A3E8A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350" w:type="dxa"/>
          </w:tcPr>
          <w:p w14:paraId="47EB72D8" w14:textId="353845F0" w:rsidR="004A3E8A" w:rsidRPr="00B33FA4" w:rsidRDefault="004A3E8A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PE 150GS</w:t>
            </w:r>
            <w:r w:rsidR="00026041">
              <w:rPr>
                <w:rFonts w:ascii="Arial" w:hAnsi="Arial"/>
                <w:sz w:val="18"/>
                <w:szCs w:val="18"/>
              </w:rPr>
              <w:t xml:space="preserve"> LOPER 11</w:t>
            </w:r>
            <w:r w:rsidRPr="00B33FA4">
              <w:rPr>
                <w:rFonts w:ascii="Arial" w:hAnsi="Arial"/>
                <w:sz w:val="18"/>
                <w:szCs w:val="18"/>
              </w:rPr>
              <w:t xml:space="preserve"> Healthy, Wealthy and Wise </w:t>
            </w:r>
          </w:p>
        </w:tc>
        <w:tc>
          <w:tcPr>
            <w:tcW w:w="737" w:type="dxa"/>
          </w:tcPr>
          <w:p w14:paraId="2EA1B125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887" w:type="dxa"/>
          </w:tcPr>
          <w:p w14:paraId="0C15A8C5" w14:textId="77777777" w:rsidR="004A3E8A" w:rsidRPr="00B33FA4" w:rsidRDefault="004A3E8A" w:rsidP="00224167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F, S, U</w:t>
            </w:r>
          </w:p>
        </w:tc>
        <w:tc>
          <w:tcPr>
            <w:tcW w:w="2160" w:type="dxa"/>
          </w:tcPr>
          <w:p w14:paraId="35F83641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0E46274B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097" w:type="dxa"/>
          </w:tcPr>
          <w:p w14:paraId="345E2D42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</w:tr>
      <w:tr w:rsidR="004A3E8A" w:rsidRPr="00B33FA4" w14:paraId="07A80AA2" w14:textId="77777777" w:rsidTr="00996374">
        <w:tc>
          <w:tcPr>
            <w:tcW w:w="264" w:type="dxa"/>
          </w:tcPr>
          <w:p w14:paraId="0693B08C" w14:textId="77777777" w:rsidR="004A3E8A" w:rsidRPr="00B33FA4" w:rsidRDefault="004A3E8A" w:rsidP="004A3E8A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350" w:type="dxa"/>
          </w:tcPr>
          <w:p w14:paraId="6AE89DA9" w14:textId="6316FCF2" w:rsidR="004A3E8A" w:rsidRPr="00B33FA4" w:rsidRDefault="00DD4BBD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 xml:space="preserve">First Year </w:t>
            </w:r>
            <w:r w:rsidR="00026041">
              <w:rPr>
                <w:rFonts w:ascii="Arial" w:hAnsi="Arial"/>
                <w:sz w:val="18"/>
                <w:szCs w:val="18"/>
              </w:rPr>
              <w:t xml:space="preserve">(GS) </w:t>
            </w:r>
            <w:r>
              <w:rPr>
                <w:rFonts w:ascii="Arial" w:hAnsi="Arial"/>
                <w:sz w:val="18"/>
                <w:szCs w:val="18"/>
              </w:rPr>
              <w:t>Seminar</w:t>
            </w:r>
            <w:r w:rsidR="00026041">
              <w:rPr>
                <w:rFonts w:ascii="Arial" w:hAnsi="Arial"/>
                <w:sz w:val="18"/>
                <w:szCs w:val="18"/>
              </w:rPr>
              <w:t xml:space="preserve"> LOPER 1</w:t>
            </w:r>
            <w:r>
              <w:rPr>
                <w:rFonts w:ascii="Arial" w:hAnsi="Arial"/>
                <w:sz w:val="18"/>
                <w:szCs w:val="18"/>
              </w:rPr>
              <w:t xml:space="preserve"> (any 126 course)</w:t>
            </w:r>
          </w:p>
        </w:tc>
        <w:tc>
          <w:tcPr>
            <w:tcW w:w="737" w:type="dxa"/>
          </w:tcPr>
          <w:p w14:paraId="78F53C13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887" w:type="dxa"/>
          </w:tcPr>
          <w:p w14:paraId="730EA374" w14:textId="788C7D92" w:rsidR="004A3E8A" w:rsidRPr="00B33FA4" w:rsidRDefault="004A3E8A" w:rsidP="00224167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F, S</w:t>
            </w:r>
          </w:p>
        </w:tc>
        <w:tc>
          <w:tcPr>
            <w:tcW w:w="2160" w:type="dxa"/>
          </w:tcPr>
          <w:p w14:paraId="13A19167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3853E46D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097" w:type="dxa"/>
          </w:tcPr>
          <w:p w14:paraId="0C572EB8" w14:textId="6186ECF2" w:rsidR="004A3E8A" w:rsidRPr="00B33FA4" w:rsidRDefault="004A3E8A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 xml:space="preserve">Must be taken during first year. </w:t>
            </w:r>
            <w:r w:rsidR="00DD4BBD">
              <w:rPr>
                <w:rFonts w:ascii="Arial" w:hAnsi="Arial"/>
                <w:sz w:val="18"/>
                <w:szCs w:val="18"/>
              </w:rPr>
              <w:t>Waived for students who come with an associate degree.</w:t>
            </w:r>
          </w:p>
        </w:tc>
      </w:tr>
      <w:tr w:rsidR="004A3E8A" w:rsidRPr="00B33FA4" w14:paraId="59543EF3" w14:textId="77777777" w:rsidTr="00996374">
        <w:tc>
          <w:tcPr>
            <w:tcW w:w="264" w:type="dxa"/>
          </w:tcPr>
          <w:p w14:paraId="54ACAEC2" w14:textId="77777777" w:rsidR="004A3E8A" w:rsidRPr="00B33FA4" w:rsidRDefault="004A3E8A" w:rsidP="004A3E8A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350" w:type="dxa"/>
          </w:tcPr>
          <w:p w14:paraId="7FB9345F" w14:textId="3DCAAD79" w:rsidR="004A3E8A" w:rsidRPr="00B33FA4" w:rsidRDefault="004A3E8A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 xml:space="preserve">ART 100GS </w:t>
            </w:r>
            <w:r w:rsidR="00026041">
              <w:rPr>
                <w:rFonts w:ascii="Arial" w:hAnsi="Arial"/>
                <w:sz w:val="18"/>
                <w:szCs w:val="18"/>
              </w:rPr>
              <w:t xml:space="preserve">LOPER 5 </w:t>
            </w:r>
            <w:r w:rsidRPr="00B33FA4">
              <w:rPr>
                <w:rFonts w:ascii="Arial" w:hAnsi="Arial"/>
                <w:sz w:val="18"/>
                <w:szCs w:val="18"/>
              </w:rPr>
              <w:t>Art Structure</w:t>
            </w:r>
          </w:p>
        </w:tc>
        <w:tc>
          <w:tcPr>
            <w:tcW w:w="737" w:type="dxa"/>
          </w:tcPr>
          <w:p w14:paraId="7F1B0FED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887" w:type="dxa"/>
          </w:tcPr>
          <w:p w14:paraId="4C3EFB32" w14:textId="77777777" w:rsidR="004A3E8A" w:rsidRPr="00B33FA4" w:rsidRDefault="004A3E8A" w:rsidP="00224167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F, S, U</w:t>
            </w:r>
          </w:p>
        </w:tc>
        <w:tc>
          <w:tcPr>
            <w:tcW w:w="2160" w:type="dxa"/>
          </w:tcPr>
          <w:p w14:paraId="27378FFF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199BF385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097" w:type="dxa"/>
          </w:tcPr>
          <w:p w14:paraId="0ED9EC8B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Materials fee $10.00.</w:t>
            </w:r>
          </w:p>
        </w:tc>
      </w:tr>
    </w:tbl>
    <w:p w14:paraId="0FFFE1CC" w14:textId="77777777" w:rsidR="004A3E8A" w:rsidRPr="00B33FA4" w:rsidRDefault="004A3E8A" w:rsidP="004A3E8A">
      <w:pPr>
        <w:widowControl w:val="0"/>
        <w:spacing w:line="240" w:lineRule="auto"/>
        <w:contextualSpacing/>
        <w:rPr>
          <w:b/>
          <w:sz w:val="18"/>
          <w:szCs w:val="18"/>
        </w:rPr>
      </w:pPr>
    </w:p>
    <w:p w14:paraId="0D009E44" w14:textId="42743C0A" w:rsidR="004A3E8A" w:rsidRDefault="004A3E8A" w:rsidP="00DA3F50">
      <w:pPr>
        <w:widowControl w:val="0"/>
        <w:spacing w:line="240" w:lineRule="auto"/>
        <w:contextualSpacing/>
        <w:rPr>
          <w:b/>
          <w:sz w:val="18"/>
          <w:szCs w:val="18"/>
        </w:rPr>
      </w:pPr>
      <w:r w:rsidRPr="00B33FA4">
        <w:rPr>
          <w:b/>
          <w:sz w:val="18"/>
          <w:szCs w:val="18"/>
        </w:rPr>
        <w:t xml:space="preserve">Second Year: </w:t>
      </w:r>
      <w:r w:rsidR="00DA3F50">
        <w:rPr>
          <w:b/>
          <w:sz w:val="18"/>
          <w:szCs w:val="18"/>
        </w:rPr>
        <w:t>28-29</w:t>
      </w:r>
      <w:r w:rsidRPr="00B33FA4">
        <w:rPr>
          <w:b/>
          <w:sz w:val="18"/>
          <w:szCs w:val="18"/>
        </w:rPr>
        <w:t xml:space="preserve"> Required Credits</w:t>
      </w:r>
      <w:r w:rsidR="00846FDA">
        <w:rPr>
          <w:b/>
          <w:sz w:val="18"/>
          <w:szCs w:val="18"/>
        </w:rPr>
        <w:t xml:space="preserve">  </w:t>
      </w:r>
      <w:r w:rsidRPr="00B33FA4">
        <w:rPr>
          <w:b/>
          <w:sz w:val="18"/>
          <w:szCs w:val="18"/>
        </w:rPr>
        <w:t xml:space="preserve"> </w:t>
      </w:r>
      <w:r w:rsidRPr="00846FDA">
        <w:rPr>
          <w:b/>
          <w:sz w:val="18"/>
          <w:szCs w:val="18"/>
          <w:u w:val="single"/>
        </w:rPr>
        <w:t xml:space="preserve">Praxis Core test </w:t>
      </w:r>
      <w:r w:rsidR="00DA3F50" w:rsidRPr="00846FDA">
        <w:rPr>
          <w:b/>
          <w:sz w:val="18"/>
          <w:szCs w:val="18"/>
          <w:u w:val="single"/>
        </w:rPr>
        <w:t xml:space="preserve">AND </w:t>
      </w:r>
      <w:r w:rsidRPr="00846FDA">
        <w:rPr>
          <w:b/>
          <w:sz w:val="18"/>
          <w:szCs w:val="18"/>
          <w:u w:val="single"/>
        </w:rPr>
        <w:t>Admission to TE complete by middle of second year</w:t>
      </w:r>
    </w:p>
    <w:p w14:paraId="5C5F4E5B" w14:textId="0E2BD417" w:rsidR="00DA3F50" w:rsidRPr="00B33FA4" w:rsidRDefault="00DA3F50" w:rsidP="00DA3F50">
      <w:pPr>
        <w:widowControl w:val="0"/>
        <w:spacing w:line="240" w:lineRule="auto"/>
        <w:contextualSpacing/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  *See note about above eligibility for MATH 230GS.</w:t>
      </w: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237"/>
        <w:gridCol w:w="3410"/>
        <w:gridCol w:w="718"/>
        <w:gridCol w:w="945"/>
        <w:gridCol w:w="2108"/>
        <w:gridCol w:w="497"/>
        <w:gridCol w:w="3330"/>
      </w:tblGrid>
      <w:tr w:rsidR="004A3E8A" w:rsidRPr="00B33FA4" w14:paraId="5F8F627A" w14:textId="77777777" w:rsidTr="00996374">
        <w:trPr>
          <w:trHeight w:val="773"/>
        </w:trPr>
        <w:tc>
          <w:tcPr>
            <w:tcW w:w="237" w:type="dxa"/>
          </w:tcPr>
          <w:p w14:paraId="6BC43BCA" w14:textId="77777777" w:rsidR="004A3E8A" w:rsidRPr="00B33FA4" w:rsidRDefault="004A3E8A" w:rsidP="004A3E8A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10" w:type="dxa"/>
          </w:tcPr>
          <w:p w14:paraId="67395622" w14:textId="0F3E132C" w:rsidR="004A3E8A" w:rsidRPr="00B33FA4" w:rsidRDefault="004A3E8A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 xml:space="preserve">MATH 104 Concepts in Mathematics and Statistics </w:t>
            </w:r>
          </w:p>
        </w:tc>
        <w:tc>
          <w:tcPr>
            <w:tcW w:w="718" w:type="dxa"/>
          </w:tcPr>
          <w:p w14:paraId="1DAA3750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945" w:type="dxa"/>
          </w:tcPr>
          <w:p w14:paraId="2618AD30" w14:textId="77777777" w:rsidR="004A3E8A" w:rsidRPr="00B33FA4" w:rsidRDefault="004A3E8A" w:rsidP="00224167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F, S</w:t>
            </w:r>
          </w:p>
        </w:tc>
        <w:tc>
          <w:tcPr>
            <w:tcW w:w="2108" w:type="dxa"/>
          </w:tcPr>
          <w:p w14:paraId="1BB8DBF6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 xml:space="preserve">Prereq: MATH 101 </w:t>
            </w:r>
            <w:r w:rsidRPr="00D02A8B">
              <w:rPr>
                <w:rFonts w:ascii="Arial" w:hAnsi="Arial"/>
                <w:b/>
                <w:sz w:val="18"/>
                <w:szCs w:val="18"/>
              </w:rPr>
              <w:t>OR</w:t>
            </w:r>
            <w:r w:rsidRPr="00B33FA4">
              <w:rPr>
                <w:rFonts w:ascii="Arial" w:hAnsi="Arial"/>
                <w:sz w:val="18"/>
                <w:szCs w:val="18"/>
              </w:rPr>
              <w:t xml:space="preserve"> Math ACT minimum of 20 and 4 yrs. of HS mathematics</w:t>
            </w:r>
          </w:p>
        </w:tc>
        <w:tc>
          <w:tcPr>
            <w:tcW w:w="497" w:type="dxa"/>
          </w:tcPr>
          <w:p w14:paraId="1DDB37D3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330" w:type="dxa"/>
          </w:tcPr>
          <w:p w14:paraId="7DF949C1" w14:textId="2268377F" w:rsidR="004A3E8A" w:rsidRPr="00B33FA4" w:rsidRDefault="00026041" w:rsidP="005F786F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3B0EAB51">
              <w:rPr>
                <w:rFonts w:ascii="Arial" w:hAnsi="Arial"/>
                <w:sz w:val="18"/>
                <w:szCs w:val="18"/>
              </w:rPr>
              <w:t xml:space="preserve">Math 104 is not a </w:t>
            </w:r>
            <w:r w:rsidR="415938C0" w:rsidRPr="3B0EAB51">
              <w:rPr>
                <w:rFonts w:ascii="Arial" w:hAnsi="Arial"/>
                <w:sz w:val="18"/>
                <w:szCs w:val="18"/>
              </w:rPr>
              <w:t>G.S.</w:t>
            </w:r>
            <w:r w:rsidRPr="3B0EAB51">
              <w:rPr>
                <w:rFonts w:ascii="Arial" w:hAnsi="Arial"/>
                <w:sz w:val="18"/>
                <w:szCs w:val="18"/>
              </w:rPr>
              <w:t xml:space="preserve"> course but is a prerequisite for Math 230GS. S</w:t>
            </w:r>
            <w:r w:rsidR="00DD4BBD" w:rsidRPr="3B0EAB51">
              <w:rPr>
                <w:rFonts w:ascii="Arial" w:hAnsi="Arial"/>
                <w:sz w:val="18"/>
                <w:szCs w:val="18"/>
              </w:rPr>
              <w:t>ome ELED majors</w:t>
            </w:r>
            <w:r w:rsidRPr="3B0EAB51">
              <w:rPr>
                <w:rFonts w:ascii="Arial" w:hAnsi="Arial"/>
                <w:sz w:val="18"/>
                <w:szCs w:val="18"/>
              </w:rPr>
              <w:t xml:space="preserve"> may not need the MATH 104</w:t>
            </w:r>
            <w:r w:rsidR="00DD4BBD" w:rsidRPr="3B0EAB51">
              <w:rPr>
                <w:rFonts w:ascii="Arial" w:hAnsi="Arial"/>
                <w:sz w:val="18"/>
                <w:szCs w:val="18"/>
              </w:rPr>
              <w:t xml:space="preserve"> – see the Math 230 ACT placement score. </w:t>
            </w:r>
          </w:p>
        </w:tc>
      </w:tr>
      <w:tr w:rsidR="004A3E8A" w:rsidRPr="00B33FA4" w14:paraId="786D93CE" w14:textId="77777777" w:rsidTr="00996374">
        <w:tc>
          <w:tcPr>
            <w:tcW w:w="237" w:type="dxa"/>
          </w:tcPr>
          <w:p w14:paraId="1AC1DBC8" w14:textId="77777777" w:rsidR="004A3E8A" w:rsidRPr="00B33FA4" w:rsidRDefault="004A3E8A" w:rsidP="00B33FA4">
            <w:pPr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10" w:type="dxa"/>
          </w:tcPr>
          <w:p w14:paraId="1A194BFE" w14:textId="7DE5F214" w:rsidR="00E814CD" w:rsidRDefault="00D02A8B" w:rsidP="00B33FA4">
            <w:pPr>
              <w:spacing w:line="240" w:lineRule="auto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 xml:space="preserve">PHYS 100 </w:t>
            </w:r>
            <w:r w:rsidR="004A3E8A" w:rsidRPr="00B33FA4">
              <w:rPr>
                <w:rFonts w:ascii="Arial" w:hAnsi="Arial"/>
                <w:sz w:val="18"/>
                <w:szCs w:val="18"/>
              </w:rPr>
              <w:t xml:space="preserve">Physical Science </w:t>
            </w:r>
          </w:p>
          <w:p w14:paraId="440A11EE" w14:textId="482FF12A" w:rsidR="004A3E8A" w:rsidRDefault="004A3E8A" w:rsidP="00B33FA4">
            <w:pPr>
              <w:spacing w:line="240" w:lineRule="auto"/>
              <w:rPr>
                <w:rFonts w:ascii="Arial" w:hAnsi="Arial"/>
                <w:sz w:val="18"/>
                <w:szCs w:val="18"/>
              </w:rPr>
            </w:pPr>
            <w:proofErr w:type="gramStart"/>
            <w:r w:rsidRPr="3B0EAB51">
              <w:rPr>
                <w:rFonts w:ascii="Arial" w:hAnsi="Arial"/>
                <w:b/>
                <w:bCs/>
                <w:sz w:val="18"/>
                <w:szCs w:val="18"/>
              </w:rPr>
              <w:t xml:space="preserve">AND </w:t>
            </w:r>
            <w:r w:rsidR="28514A6C" w:rsidRPr="3B0EAB51">
              <w:rPr>
                <w:rFonts w:ascii="Arial" w:hAnsi="Arial"/>
                <w:b/>
                <w:bCs/>
                <w:sz w:val="18"/>
                <w:szCs w:val="18"/>
              </w:rPr>
              <w:t xml:space="preserve"> </w:t>
            </w:r>
            <w:r w:rsidR="00D02A8B" w:rsidRPr="3B0EAB51">
              <w:rPr>
                <w:rFonts w:ascii="Arial" w:hAnsi="Arial"/>
                <w:sz w:val="18"/>
                <w:szCs w:val="18"/>
              </w:rPr>
              <w:t>PHYS</w:t>
            </w:r>
            <w:proofErr w:type="gramEnd"/>
            <w:r w:rsidR="00D02A8B" w:rsidRPr="3B0EAB51">
              <w:rPr>
                <w:rFonts w:ascii="Arial" w:hAnsi="Arial"/>
                <w:sz w:val="18"/>
                <w:szCs w:val="18"/>
              </w:rPr>
              <w:t xml:space="preserve"> 100</w:t>
            </w:r>
            <w:r w:rsidR="5E31BABF" w:rsidRPr="3B0EAB51">
              <w:rPr>
                <w:rFonts w:ascii="Arial" w:hAnsi="Arial"/>
                <w:sz w:val="18"/>
                <w:szCs w:val="18"/>
              </w:rPr>
              <w:t>L</w:t>
            </w:r>
            <w:r w:rsidR="00D02A8B" w:rsidRPr="3B0EAB51">
              <w:rPr>
                <w:rFonts w:ascii="Arial" w:hAnsi="Arial"/>
                <w:sz w:val="18"/>
                <w:szCs w:val="18"/>
              </w:rPr>
              <w:t xml:space="preserve"> </w:t>
            </w:r>
            <w:r w:rsidRPr="3B0EAB51">
              <w:rPr>
                <w:rFonts w:ascii="Arial" w:hAnsi="Arial"/>
                <w:sz w:val="18"/>
                <w:szCs w:val="18"/>
              </w:rPr>
              <w:t>Physical Science</w:t>
            </w:r>
            <w:r w:rsidR="71D8E0E2" w:rsidRPr="3B0EAB51">
              <w:rPr>
                <w:rFonts w:ascii="Arial" w:hAnsi="Arial"/>
                <w:sz w:val="18"/>
                <w:szCs w:val="18"/>
              </w:rPr>
              <w:t xml:space="preserve"> </w:t>
            </w:r>
            <w:r w:rsidRPr="3B0EAB51">
              <w:rPr>
                <w:rFonts w:ascii="Arial" w:hAnsi="Arial"/>
                <w:sz w:val="18"/>
                <w:szCs w:val="18"/>
              </w:rPr>
              <w:t>Laboratory</w:t>
            </w:r>
          </w:p>
          <w:p w14:paraId="04CDEADB" w14:textId="3B228EA2" w:rsidR="00BD5193" w:rsidRDefault="00BD5193" w:rsidP="00B33FA4">
            <w:pPr>
              <w:spacing w:line="240" w:lineRule="auto"/>
              <w:rPr>
                <w:rFonts w:ascii="Arial" w:hAnsi="Arial"/>
                <w:sz w:val="18"/>
                <w:szCs w:val="18"/>
              </w:rPr>
            </w:pPr>
            <w:r w:rsidRPr="00026041">
              <w:rPr>
                <w:rFonts w:ascii="Arial" w:hAnsi="Arial"/>
                <w:b/>
                <w:bCs/>
                <w:sz w:val="18"/>
                <w:szCs w:val="18"/>
              </w:rPr>
              <w:t>OR</w:t>
            </w:r>
            <w:r>
              <w:rPr>
                <w:rFonts w:ascii="Arial" w:hAnsi="Arial"/>
                <w:sz w:val="18"/>
                <w:szCs w:val="18"/>
              </w:rPr>
              <w:t xml:space="preserve"> PHYS 107 </w:t>
            </w:r>
            <w:r w:rsidR="00026041">
              <w:rPr>
                <w:rFonts w:ascii="Arial" w:hAnsi="Arial"/>
                <w:sz w:val="18"/>
                <w:szCs w:val="18"/>
              </w:rPr>
              <w:t xml:space="preserve">Phys Sci for El Teachers </w:t>
            </w:r>
          </w:p>
          <w:p w14:paraId="288D25F8" w14:textId="7B6276DB" w:rsidR="00BD5193" w:rsidRPr="00B33FA4" w:rsidRDefault="2C9A9198" w:rsidP="00B33FA4">
            <w:pPr>
              <w:spacing w:line="240" w:lineRule="auto"/>
              <w:rPr>
                <w:rFonts w:ascii="Arial" w:hAnsi="Arial"/>
                <w:sz w:val="18"/>
                <w:szCs w:val="18"/>
              </w:rPr>
            </w:pPr>
            <w:r w:rsidRPr="3B0EAB51">
              <w:rPr>
                <w:rFonts w:ascii="Arial" w:hAnsi="Arial"/>
                <w:b/>
                <w:bCs/>
                <w:sz w:val="18"/>
                <w:szCs w:val="18"/>
              </w:rPr>
              <w:t xml:space="preserve">OR </w:t>
            </w:r>
            <w:r w:rsidR="00BD5193" w:rsidRPr="3B0EAB51">
              <w:rPr>
                <w:rFonts w:ascii="Arial" w:hAnsi="Arial"/>
                <w:sz w:val="18"/>
                <w:szCs w:val="18"/>
              </w:rPr>
              <w:t xml:space="preserve">PHYS 201 </w:t>
            </w:r>
            <w:r w:rsidR="00026041" w:rsidRPr="3B0EAB51">
              <w:rPr>
                <w:rFonts w:ascii="Arial" w:hAnsi="Arial"/>
                <w:sz w:val="18"/>
                <w:szCs w:val="18"/>
              </w:rPr>
              <w:t>Earth Science</w:t>
            </w:r>
          </w:p>
        </w:tc>
        <w:tc>
          <w:tcPr>
            <w:tcW w:w="718" w:type="dxa"/>
          </w:tcPr>
          <w:p w14:paraId="363C5152" w14:textId="7E8B30EC" w:rsidR="00026041" w:rsidRPr="00B33FA4" w:rsidRDefault="00DA3F50" w:rsidP="00B33FA4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4</w:t>
            </w:r>
          </w:p>
        </w:tc>
        <w:tc>
          <w:tcPr>
            <w:tcW w:w="945" w:type="dxa"/>
          </w:tcPr>
          <w:p w14:paraId="430880E5" w14:textId="77777777" w:rsidR="004A3E8A" w:rsidRPr="00B33FA4" w:rsidRDefault="004A3E8A" w:rsidP="00224167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F, S, U</w:t>
            </w:r>
          </w:p>
          <w:p w14:paraId="3845B453" w14:textId="77777777" w:rsidR="004A3E8A" w:rsidRPr="00B33FA4" w:rsidRDefault="004A3E8A" w:rsidP="00224167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2108" w:type="dxa"/>
          </w:tcPr>
          <w:p w14:paraId="6523938A" w14:textId="39B48575" w:rsidR="004A3E8A" w:rsidRPr="00B33FA4" w:rsidRDefault="003E2C00" w:rsidP="003E2C00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 xml:space="preserve">Prereq:  </w:t>
            </w:r>
            <w:r w:rsidR="0094138E">
              <w:rPr>
                <w:rFonts w:ascii="Arial" w:hAnsi="Arial"/>
                <w:sz w:val="18"/>
                <w:szCs w:val="18"/>
              </w:rPr>
              <w:t>Math</w:t>
            </w:r>
            <w:r>
              <w:rPr>
                <w:rFonts w:ascii="Arial" w:hAnsi="Arial"/>
                <w:sz w:val="18"/>
                <w:szCs w:val="18"/>
              </w:rPr>
              <w:t xml:space="preserve"> ACT</w:t>
            </w:r>
            <w:r w:rsidR="0094138E">
              <w:rPr>
                <w:rFonts w:ascii="Arial" w:hAnsi="Arial"/>
                <w:sz w:val="18"/>
                <w:szCs w:val="18"/>
              </w:rPr>
              <w:t xml:space="preserve"> Score </w:t>
            </w:r>
            <w:r w:rsidR="00D02A8B">
              <w:rPr>
                <w:rFonts w:ascii="Arial" w:hAnsi="Arial"/>
                <w:sz w:val="18"/>
                <w:szCs w:val="18"/>
              </w:rPr>
              <w:t>of 17 or</w:t>
            </w:r>
            <w:r>
              <w:rPr>
                <w:rFonts w:ascii="Arial" w:hAnsi="Arial"/>
                <w:sz w:val="18"/>
                <w:szCs w:val="18"/>
              </w:rPr>
              <w:t xml:space="preserve"> above </w:t>
            </w:r>
            <w:r w:rsidRPr="00D02A8B">
              <w:rPr>
                <w:rFonts w:ascii="Arial" w:hAnsi="Arial"/>
                <w:b/>
                <w:sz w:val="18"/>
                <w:szCs w:val="18"/>
              </w:rPr>
              <w:t>OR</w:t>
            </w:r>
            <w:r>
              <w:rPr>
                <w:rFonts w:ascii="Arial" w:hAnsi="Arial"/>
                <w:sz w:val="18"/>
                <w:szCs w:val="18"/>
              </w:rPr>
              <w:t xml:space="preserve"> completion of MATH 101 or above with a grade of “C” or better</w:t>
            </w:r>
          </w:p>
        </w:tc>
        <w:tc>
          <w:tcPr>
            <w:tcW w:w="497" w:type="dxa"/>
          </w:tcPr>
          <w:p w14:paraId="20E00899" w14:textId="77777777" w:rsidR="004A3E8A" w:rsidRPr="00B33FA4" w:rsidRDefault="004A3E8A" w:rsidP="00B33FA4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330" w:type="dxa"/>
          </w:tcPr>
          <w:p w14:paraId="4DB6ABE6" w14:textId="77777777" w:rsidR="00B33FA4" w:rsidRPr="00B33FA4" w:rsidRDefault="00B33FA4" w:rsidP="00B33FA4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Laboratory required.</w:t>
            </w:r>
          </w:p>
          <w:p w14:paraId="73ED79FB" w14:textId="48FBB8DD" w:rsidR="004A3E8A" w:rsidRPr="00D02A8B" w:rsidRDefault="00D02A8B" w:rsidP="00B33FA4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 xml:space="preserve">Other options:  PHYS 107GS Physical Science for Elementary Teachers </w:t>
            </w:r>
            <w:r w:rsidRPr="00D02A8B">
              <w:rPr>
                <w:rFonts w:ascii="Arial" w:hAnsi="Arial"/>
                <w:b/>
                <w:sz w:val="18"/>
                <w:szCs w:val="18"/>
              </w:rPr>
              <w:t>OR</w:t>
            </w:r>
            <w:r>
              <w:rPr>
                <w:rFonts w:ascii="Arial" w:hAnsi="Arial"/>
                <w:b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sz w:val="18"/>
                <w:szCs w:val="18"/>
              </w:rPr>
              <w:t>PHYS 201GS Earth Science</w:t>
            </w:r>
          </w:p>
        </w:tc>
      </w:tr>
      <w:tr w:rsidR="004A3E8A" w:rsidRPr="00B33FA4" w14:paraId="5FFB84D8" w14:textId="77777777" w:rsidTr="00996374">
        <w:tc>
          <w:tcPr>
            <w:tcW w:w="237" w:type="dxa"/>
          </w:tcPr>
          <w:p w14:paraId="1ECC4F55" w14:textId="77777777" w:rsidR="004A3E8A" w:rsidRPr="00B33FA4" w:rsidRDefault="004A3E8A" w:rsidP="004A3E8A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10" w:type="dxa"/>
          </w:tcPr>
          <w:p w14:paraId="1F0C2F58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 xml:space="preserve">TE 204 Typical/Atypical Growth and Development </w:t>
            </w:r>
          </w:p>
        </w:tc>
        <w:tc>
          <w:tcPr>
            <w:tcW w:w="718" w:type="dxa"/>
          </w:tcPr>
          <w:p w14:paraId="3181170A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4</w:t>
            </w:r>
          </w:p>
        </w:tc>
        <w:tc>
          <w:tcPr>
            <w:tcW w:w="945" w:type="dxa"/>
          </w:tcPr>
          <w:p w14:paraId="405DACD4" w14:textId="77777777" w:rsidR="004A3E8A" w:rsidRPr="00B33FA4" w:rsidRDefault="004A3E8A" w:rsidP="00224167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F, S</w:t>
            </w:r>
          </w:p>
        </w:tc>
        <w:tc>
          <w:tcPr>
            <w:tcW w:w="2108" w:type="dxa"/>
          </w:tcPr>
          <w:p w14:paraId="64BC24D1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Prereq: sophomore standing or above</w:t>
            </w:r>
          </w:p>
        </w:tc>
        <w:tc>
          <w:tcPr>
            <w:tcW w:w="497" w:type="dxa"/>
          </w:tcPr>
          <w:p w14:paraId="20DD6408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C</w:t>
            </w:r>
          </w:p>
        </w:tc>
        <w:tc>
          <w:tcPr>
            <w:tcW w:w="3330" w:type="dxa"/>
          </w:tcPr>
          <w:p w14:paraId="68535547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</w:tr>
      <w:tr w:rsidR="004A3E8A" w:rsidRPr="00B33FA4" w14:paraId="705DDC33" w14:textId="77777777" w:rsidTr="00996374">
        <w:tc>
          <w:tcPr>
            <w:tcW w:w="237" w:type="dxa"/>
          </w:tcPr>
          <w:p w14:paraId="4F243C91" w14:textId="77777777" w:rsidR="004A3E8A" w:rsidRPr="00B33FA4" w:rsidRDefault="004A3E8A" w:rsidP="004A3E8A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10" w:type="dxa"/>
          </w:tcPr>
          <w:p w14:paraId="3C34684F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 xml:space="preserve">TE 206 Instructional Technology and the Preservice Teacher </w:t>
            </w:r>
          </w:p>
        </w:tc>
        <w:tc>
          <w:tcPr>
            <w:tcW w:w="718" w:type="dxa"/>
          </w:tcPr>
          <w:p w14:paraId="41926C2D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945" w:type="dxa"/>
          </w:tcPr>
          <w:p w14:paraId="294CCD25" w14:textId="77777777" w:rsidR="004A3E8A" w:rsidRPr="00B33FA4" w:rsidRDefault="004A3E8A" w:rsidP="00224167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F, S, U</w:t>
            </w:r>
          </w:p>
        </w:tc>
        <w:tc>
          <w:tcPr>
            <w:tcW w:w="2108" w:type="dxa"/>
          </w:tcPr>
          <w:p w14:paraId="0266D345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497" w:type="dxa"/>
          </w:tcPr>
          <w:p w14:paraId="3DC3B4D7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C</w:t>
            </w:r>
          </w:p>
        </w:tc>
        <w:tc>
          <w:tcPr>
            <w:tcW w:w="3330" w:type="dxa"/>
          </w:tcPr>
          <w:p w14:paraId="17FD6D7C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</w:tr>
      <w:tr w:rsidR="004A3E8A" w:rsidRPr="00B33FA4" w14:paraId="536FD4BF" w14:textId="77777777" w:rsidTr="00996374">
        <w:tc>
          <w:tcPr>
            <w:tcW w:w="237" w:type="dxa"/>
          </w:tcPr>
          <w:p w14:paraId="3D195B0E" w14:textId="77777777" w:rsidR="004A3E8A" w:rsidRPr="00B33FA4" w:rsidRDefault="004A3E8A" w:rsidP="004A3E8A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10" w:type="dxa"/>
          </w:tcPr>
          <w:p w14:paraId="10C707EC" w14:textId="558FB2D3" w:rsidR="004A3E8A" w:rsidRPr="00BE7762" w:rsidRDefault="00B33FA4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7128FD94">
              <w:rPr>
                <w:rFonts w:ascii="Arial" w:hAnsi="Arial"/>
                <w:sz w:val="18"/>
                <w:szCs w:val="18"/>
              </w:rPr>
              <w:t xml:space="preserve">ENG </w:t>
            </w:r>
            <w:r w:rsidR="00026041" w:rsidRPr="7128FD94">
              <w:rPr>
                <w:rFonts w:ascii="Arial" w:hAnsi="Arial"/>
                <w:sz w:val="18"/>
                <w:szCs w:val="18"/>
              </w:rPr>
              <w:t>*</w:t>
            </w:r>
            <w:r w:rsidR="00DD4BBD" w:rsidRPr="7128FD94">
              <w:rPr>
                <w:rFonts w:ascii="Arial" w:hAnsi="Arial"/>
                <w:sz w:val="18"/>
                <w:szCs w:val="18"/>
              </w:rPr>
              <w:t xml:space="preserve">255 Children’s </w:t>
            </w:r>
            <w:proofErr w:type="gramStart"/>
            <w:r w:rsidR="00DD4BBD" w:rsidRPr="7128FD94">
              <w:rPr>
                <w:rFonts w:ascii="Arial" w:hAnsi="Arial"/>
                <w:sz w:val="18"/>
                <w:szCs w:val="18"/>
              </w:rPr>
              <w:t xml:space="preserve">Literature </w:t>
            </w:r>
            <w:r w:rsidR="00026041" w:rsidRPr="7128FD94">
              <w:rPr>
                <w:rFonts w:ascii="Arial" w:hAnsi="Arial"/>
                <w:sz w:val="18"/>
                <w:szCs w:val="18"/>
              </w:rPr>
              <w:t xml:space="preserve"> (</w:t>
            </w:r>
            <w:proofErr w:type="gramEnd"/>
            <w:r w:rsidR="00026041" w:rsidRPr="7128FD94">
              <w:rPr>
                <w:rFonts w:ascii="Arial" w:hAnsi="Arial"/>
                <w:sz w:val="18"/>
                <w:szCs w:val="18"/>
              </w:rPr>
              <w:t xml:space="preserve">replaces ENG 425 effective </w:t>
            </w:r>
            <w:proofErr w:type="spellStart"/>
            <w:r w:rsidR="00026041" w:rsidRPr="7128FD94">
              <w:rPr>
                <w:rFonts w:ascii="Arial" w:hAnsi="Arial"/>
                <w:sz w:val="18"/>
                <w:szCs w:val="18"/>
              </w:rPr>
              <w:t>Spr</w:t>
            </w:r>
            <w:proofErr w:type="spellEnd"/>
            <w:r w:rsidR="00026041" w:rsidRPr="7128FD94">
              <w:rPr>
                <w:rFonts w:ascii="Arial" w:hAnsi="Arial"/>
                <w:sz w:val="18"/>
                <w:szCs w:val="18"/>
              </w:rPr>
              <w:t xml:space="preserve"> ’22)</w:t>
            </w:r>
          </w:p>
        </w:tc>
        <w:tc>
          <w:tcPr>
            <w:tcW w:w="718" w:type="dxa"/>
          </w:tcPr>
          <w:p w14:paraId="3E87A86D" w14:textId="77777777" w:rsidR="004A3E8A" w:rsidRPr="00B33FA4" w:rsidRDefault="00B33FA4" w:rsidP="004A3E8A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DA3F50"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945" w:type="dxa"/>
          </w:tcPr>
          <w:p w14:paraId="75552035" w14:textId="77777777" w:rsidR="004A3E8A" w:rsidRPr="00B33FA4" w:rsidRDefault="00B33FA4" w:rsidP="00224167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F, S</w:t>
            </w:r>
          </w:p>
        </w:tc>
        <w:tc>
          <w:tcPr>
            <w:tcW w:w="2108" w:type="dxa"/>
          </w:tcPr>
          <w:p w14:paraId="5DC17D73" w14:textId="746CE957" w:rsidR="004A3E8A" w:rsidRPr="00B33FA4" w:rsidRDefault="004A3E8A" w:rsidP="00B33FA4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497" w:type="dxa"/>
          </w:tcPr>
          <w:p w14:paraId="62F689B4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330" w:type="dxa"/>
          </w:tcPr>
          <w:p w14:paraId="270DB1EF" w14:textId="35D0ABEA" w:rsidR="004A3E8A" w:rsidRPr="00B33FA4" w:rsidRDefault="004A3E8A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</w:tr>
      <w:tr w:rsidR="004A3E8A" w:rsidRPr="00B33FA4" w14:paraId="376CA88D" w14:textId="77777777" w:rsidTr="00996374">
        <w:tc>
          <w:tcPr>
            <w:tcW w:w="237" w:type="dxa"/>
          </w:tcPr>
          <w:p w14:paraId="044182B3" w14:textId="77777777" w:rsidR="004A3E8A" w:rsidRPr="00B33FA4" w:rsidRDefault="004A3E8A" w:rsidP="004A3E8A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10" w:type="dxa"/>
          </w:tcPr>
          <w:p w14:paraId="603FC24D" w14:textId="77777777" w:rsidR="004A3E8A" w:rsidRPr="00B33FA4" w:rsidRDefault="00B33FA4" w:rsidP="004A3E8A">
            <w:pPr>
              <w:spacing w:line="0" w:lineRule="atLeast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MUS 330 Music Methods for the Elementary Teacher</w:t>
            </w:r>
          </w:p>
        </w:tc>
        <w:tc>
          <w:tcPr>
            <w:tcW w:w="718" w:type="dxa"/>
          </w:tcPr>
          <w:p w14:paraId="090DE36F" w14:textId="77777777" w:rsidR="004A3E8A" w:rsidRPr="00B33FA4" w:rsidRDefault="004A3E8A" w:rsidP="004A3E8A">
            <w:pPr>
              <w:spacing w:line="0" w:lineRule="atLeast"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945" w:type="dxa"/>
          </w:tcPr>
          <w:p w14:paraId="74DADC88" w14:textId="77777777" w:rsidR="004A3E8A" w:rsidRPr="00B33FA4" w:rsidRDefault="004A3E8A" w:rsidP="00224167">
            <w:pPr>
              <w:spacing w:line="0" w:lineRule="atLeast"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F, S</w:t>
            </w:r>
          </w:p>
        </w:tc>
        <w:tc>
          <w:tcPr>
            <w:tcW w:w="2108" w:type="dxa"/>
          </w:tcPr>
          <w:p w14:paraId="0B4B4AFD" w14:textId="77777777" w:rsidR="004A3E8A" w:rsidRPr="00B33FA4" w:rsidRDefault="004A3E8A" w:rsidP="004A3E8A">
            <w:pPr>
              <w:rPr>
                <w:rFonts w:ascii="Arial" w:eastAsia="Times New Roman" w:hAnsi="Arial"/>
                <w:sz w:val="18"/>
                <w:szCs w:val="18"/>
              </w:rPr>
            </w:pPr>
          </w:p>
        </w:tc>
        <w:tc>
          <w:tcPr>
            <w:tcW w:w="497" w:type="dxa"/>
          </w:tcPr>
          <w:p w14:paraId="62888FDE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330" w:type="dxa"/>
          </w:tcPr>
          <w:p w14:paraId="2C042E30" w14:textId="3A4BDC50" w:rsidR="004A3E8A" w:rsidRPr="00B33FA4" w:rsidRDefault="00D02A8B" w:rsidP="00FA6DCA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color w:val="auto"/>
                <w:sz w:val="18"/>
                <w:szCs w:val="18"/>
              </w:rPr>
              <w:t xml:space="preserve">Schedule </w:t>
            </w:r>
            <w:r w:rsidR="00FA6DCA">
              <w:rPr>
                <w:rFonts w:ascii="Arial" w:hAnsi="Arial"/>
                <w:color w:val="auto"/>
                <w:sz w:val="18"/>
                <w:szCs w:val="18"/>
              </w:rPr>
              <w:t xml:space="preserve">by </w:t>
            </w:r>
            <w:r w:rsidR="00224167">
              <w:rPr>
                <w:rFonts w:ascii="Arial" w:hAnsi="Arial"/>
                <w:color w:val="auto"/>
                <w:sz w:val="18"/>
                <w:szCs w:val="18"/>
              </w:rPr>
              <w:t>5</w:t>
            </w:r>
            <w:r w:rsidRPr="00D02A8B">
              <w:rPr>
                <w:rFonts w:ascii="Arial" w:hAnsi="Arial"/>
                <w:color w:val="auto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/>
                <w:color w:val="auto"/>
                <w:sz w:val="18"/>
                <w:szCs w:val="18"/>
              </w:rPr>
              <w:t xml:space="preserve"> semester </w:t>
            </w:r>
            <w:r w:rsidR="00B33FA4">
              <w:rPr>
                <w:rFonts w:ascii="Arial" w:hAnsi="Arial"/>
                <w:color w:val="auto"/>
                <w:sz w:val="18"/>
                <w:szCs w:val="18"/>
              </w:rPr>
              <w:t>to avoid time conflicts later.</w:t>
            </w:r>
          </w:p>
        </w:tc>
      </w:tr>
      <w:tr w:rsidR="00E814CD" w:rsidRPr="00C00226" w14:paraId="6F7300CA" w14:textId="77777777" w:rsidTr="00996374">
        <w:tc>
          <w:tcPr>
            <w:tcW w:w="237" w:type="dxa"/>
          </w:tcPr>
          <w:p w14:paraId="5E8AFD24" w14:textId="77777777" w:rsidR="00E814CD" w:rsidRPr="00C00226" w:rsidRDefault="00E814CD" w:rsidP="00E814CD">
            <w:pPr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10" w:type="dxa"/>
          </w:tcPr>
          <w:p w14:paraId="151E38B4" w14:textId="77777777" w:rsidR="00E814CD" w:rsidRPr="00C00226" w:rsidRDefault="00E814CD" w:rsidP="00E814CD">
            <w:pPr>
              <w:spacing w:line="240" w:lineRule="auto"/>
              <w:rPr>
                <w:rFonts w:ascii="Arial" w:hAnsi="Arial"/>
                <w:sz w:val="18"/>
                <w:szCs w:val="18"/>
              </w:rPr>
            </w:pPr>
            <w:r w:rsidRPr="00C00226">
              <w:rPr>
                <w:rFonts w:ascii="Arial" w:hAnsi="Arial"/>
                <w:sz w:val="18"/>
                <w:szCs w:val="18"/>
              </w:rPr>
              <w:t>PE 226 Elementary School Health Teaching</w:t>
            </w:r>
          </w:p>
        </w:tc>
        <w:tc>
          <w:tcPr>
            <w:tcW w:w="718" w:type="dxa"/>
          </w:tcPr>
          <w:p w14:paraId="43721713" w14:textId="77777777" w:rsidR="00E814CD" w:rsidRPr="00C00226" w:rsidRDefault="00E814CD" w:rsidP="00E814CD">
            <w:pPr>
              <w:spacing w:line="240" w:lineRule="auto"/>
              <w:jc w:val="center"/>
              <w:rPr>
                <w:rFonts w:ascii="Arial" w:hAnsi="Arial"/>
                <w:sz w:val="18"/>
                <w:szCs w:val="18"/>
              </w:rPr>
            </w:pPr>
            <w:r w:rsidRPr="00C00226">
              <w:rPr>
                <w:rFonts w:ascii="Arial" w:hAnsi="Arial"/>
                <w:sz w:val="18"/>
                <w:szCs w:val="18"/>
              </w:rPr>
              <w:t>1</w:t>
            </w:r>
          </w:p>
        </w:tc>
        <w:tc>
          <w:tcPr>
            <w:tcW w:w="945" w:type="dxa"/>
          </w:tcPr>
          <w:p w14:paraId="0AEC0AE6" w14:textId="1A03C633" w:rsidR="00E814CD" w:rsidRPr="00C00226" w:rsidRDefault="00E814CD" w:rsidP="00224167">
            <w:pPr>
              <w:spacing w:line="240" w:lineRule="auto"/>
              <w:jc w:val="center"/>
              <w:rPr>
                <w:rFonts w:ascii="Arial" w:hAnsi="Arial"/>
                <w:sz w:val="18"/>
                <w:szCs w:val="18"/>
              </w:rPr>
            </w:pPr>
            <w:r w:rsidRPr="00C00226">
              <w:rPr>
                <w:rFonts w:ascii="Arial" w:hAnsi="Arial"/>
                <w:sz w:val="18"/>
                <w:szCs w:val="18"/>
              </w:rPr>
              <w:t>F, U</w:t>
            </w:r>
          </w:p>
        </w:tc>
        <w:tc>
          <w:tcPr>
            <w:tcW w:w="2108" w:type="dxa"/>
          </w:tcPr>
          <w:p w14:paraId="1C6AC89D" w14:textId="77777777" w:rsidR="00E814CD" w:rsidRPr="00C00226" w:rsidRDefault="00E814CD" w:rsidP="00E814CD">
            <w:pPr>
              <w:spacing w:line="240" w:lineRule="auto"/>
              <w:rPr>
                <w:rFonts w:ascii="Arial" w:eastAsia="Times New Roman" w:hAnsi="Arial"/>
                <w:sz w:val="18"/>
                <w:szCs w:val="18"/>
              </w:rPr>
            </w:pPr>
            <w:r w:rsidRPr="00C00226">
              <w:rPr>
                <w:rFonts w:ascii="Arial" w:eastAsia="Times New Roman" w:hAnsi="Arial"/>
                <w:sz w:val="18"/>
                <w:szCs w:val="18"/>
              </w:rPr>
              <w:t xml:space="preserve">Prereq:  PE 150 GS </w:t>
            </w:r>
            <w:r w:rsidRPr="00C00226">
              <w:rPr>
                <w:rFonts w:ascii="Arial" w:eastAsia="Times New Roman" w:hAnsi="Arial"/>
                <w:b/>
                <w:sz w:val="18"/>
                <w:szCs w:val="18"/>
              </w:rPr>
              <w:t>OR</w:t>
            </w:r>
            <w:r w:rsidRPr="00C00226">
              <w:rPr>
                <w:rFonts w:ascii="Arial" w:eastAsia="Times New Roman" w:hAnsi="Arial"/>
                <w:sz w:val="18"/>
                <w:szCs w:val="18"/>
              </w:rPr>
              <w:t xml:space="preserve"> PE 160</w:t>
            </w:r>
          </w:p>
        </w:tc>
        <w:tc>
          <w:tcPr>
            <w:tcW w:w="497" w:type="dxa"/>
          </w:tcPr>
          <w:p w14:paraId="479EE535" w14:textId="77777777" w:rsidR="00E814CD" w:rsidRPr="00C00226" w:rsidRDefault="00E814CD" w:rsidP="00E814CD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330" w:type="dxa"/>
          </w:tcPr>
          <w:p w14:paraId="35CC089B" w14:textId="77777777" w:rsidR="00E814CD" w:rsidRPr="00C00226" w:rsidRDefault="00E814CD" w:rsidP="00E814CD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</w:tr>
      <w:tr w:rsidR="00E814CD" w:rsidRPr="00C00226" w14:paraId="33D10FCA" w14:textId="77777777" w:rsidTr="00996374">
        <w:tc>
          <w:tcPr>
            <w:tcW w:w="237" w:type="dxa"/>
          </w:tcPr>
          <w:p w14:paraId="29F24776" w14:textId="77777777" w:rsidR="00E814CD" w:rsidRPr="00C00226" w:rsidRDefault="00E814CD" w:rsidP="00E814CD">
            <w:pPr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10" w:type="dxa"/>
          </w:tcPr>
          <w:p w14:paraId="4EAC39EE" w14:textId="77777777" w:rsidR="00E814CD" w:rsidRPr="00C00226" w:rsidRDefault="00E814CD" w:rsidP="00E814CD">
            <w:pPr>
              <w:spacing w:line="240" w:lineRule="auto"/>
              <w:rPr>
                <w:rFonts w:ascii="Arial" w:hAnsi="Arial"/>
                <w:sz w:val="18"/>
                <w:szCs w:val="18"/>
              </w:rPr>
            </w:pPr>
            <w:r w:rsidRPr="00C00226">
              <w:rPr>
                <w:rFonts w:ascii="Arial" w:hAnsi="Arial"/>
                <w:sz w:val="18"/>
                <w:szCs w:val="18"/>
              </w:rPr>
              <w:t>PE 340 Non-Rhythmic Physical Education</w:t>
            </w:r>
          </w:p>
        </w:tc>
        <w:tc>
          <w:tcPr>
            <w:tcW w:w="718" w:type="dxa"/>
          </w:tcPr>
          <w:p w14:paraId="403744EA" w14:textId="77777777" w:rsidR="00E814CD" w:rsidRPr="00C00226" w:rsidRDefault="00E814CD" w:rsidP="00E814CD">
            <w:pPr>
              <w:spacing w:line="240" w:lineRule="auto"/>
              <w:jc w:val="center"/>
              <w:rPr>
                <w:rFonts w:ascii="Arial" w:hAnsi="Arial"/>
                <w:sz w:val="18"/>
                <w:szCs w:val="18"/>
              </w:rPr>
            </w:pPr>
            <w:r w:rsidRPr="00C00226">
              <w:rPr>
                <w:rFonts w:ascii="Arial" w:hAnsi="Arial"/>
                <w:sz w:val="18"/>
                <w:szCs w:val="18"/>
              </w:rPr>
              <w:t>1</w:t>
            </w:r>
          </w:p>
        </w:tc>
        <w:tc>
          <w:tcPr>
            <w:tcW w:w="945" w:type="dxa"/>
          </w:tcPr>
          <w:p w14:paraId="235B9C9A" w14:textId="77777777" w:rsidR="00E814CD" w:rsidRPr="00C00226" w:rsidRDefault="00E814CD" w:rsidP="00224167">
            <w:pPr>
              <w:spacing w:line="240" w:lineRule="auto"/>
              <w:jc w:val="center"/>
              <w:rPr>
                <w:rFonts w:ascii="Arial" w:hAnsi="Arial"/>
                <w:sz w:val="18"/>
                <w:szCs w:val="18"/>
              </w:rPr>
            </w:pPr>
            <w:r w:rsidRPr="00C00226">
              <w:rPr>
                <w:rFonts w:ascii="Arial" w:hAnsi="Arial"/>
                <w:sz w:val="18"/>
                <w:szCs w:val="18"/>
              </w:rPr>
              <w:t>F, S</w:t>
            </w:r>
          </w:p>
        </w:tc>
        <w:tc>
          <w:tcPr>
            <w:tcW w:w="2108" w:type="dxa"/>
          </w:tcPr>
          <w:p w14:paraId="0C938063" w14:textId="77777777" w:rsidR="00E814CD" w:rsidRPr="00C00226" w:rsidRDefault="00E814CD" w:rsidP="00E814CD">
            <w:pPr>
              <w:spacing w:line="240" w:lineRule="auto"/>
              <w:rPr>
                <w:rFonts w:ascii="Arial" w:eastAsia="Times New Roman" w:hAnsi="Arial"/>
                <w:sz w:val="18"/>
                <w:szCs w:val="18"/>
              </w:rPr>
            </w:pPr>
          </w:p>
        </w:tc>
        <w:tc>
          <w:tcPr>
            <w:tcW w:w="497" w:type="dxa"/>
          </w:tcPr>
          <w:p w14:paraId="11B11189" w14:textId="77777777" w:rsidR="00E814CD" w:rsidRPr="00C00226" w:rsidRDefault="00E814CD" w:rsidP="00E814CD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330" w:type="dxa"/>
          </w:tcPr>
          <w:p w14:paraId="50FA77C1" w14:textId="0C375DA4" w:rsidR="00E814CD" w:rsidRPr="00C00226" w:rsidRDefault="00E814CD" w:rsidP="00E814CD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color w:val="auto"/>
                <w:sz w:val="18"/>
                <w:szCs w:val="18"/>
              </w:rPr>
              <w:t xml:space="preserve">Schedule </w:t>
            </w:r>
            <w:r w:rsidR="00FA6DCA">
              <w:rPr>
                <w:rFonts w:ascii="Arial" w:hAnsi="Arial"/>
                <w:color w:val="auto"/>
                <w:sz w:val="18"/>
                <w:szCs w:val="18"/>
              </w:rPr>
              <w:t xml:space="preserve">by </w:t>
            </w:r>
            <w:r w:rsidR="00224167">
              <w:rPr>
                <w:rFonts w:ascii="Arial" w:hAnsi="Arial"/>
                <w:color w:val="auto"/>
                <w:sz w:val="18"/>
                <w:szCs w:val="18"/>
              </w:rPr>
              <w:t>5</w:t>
            </w:r>
            <w:r w:rsidR="00FA6DCA" w:rsidRPr="00FA6DCA">
              <w:rPr>
                <w:rFonts w:ascii="Arial" w:hAnsi="Arial"/>
                <w:color w:val="auto"/>
                <w:sz w:val="18"/>
                <w:szCs w:val="18"/>
                <w:vertAlign w:val="superscript"/>
              </w:rPr>
              <w:t>th</w:t>
            </w:r>
            <w:r w:rsidR="00FA6DCA">
              <w:rPr>
                <w:rFonts w:ascii="Arial" w:hAnsi="Arial"/>
                <w:color w:val="auto"/>
                <w:sz w:val="18"/>
                <w:szCs w:val="18"/>
              </w:rPr>
              <w:t xml:space="preserve"> semester</w:t>
            </w:r>
            <w:r w:rsidRPr="00C00226">
              <w:rPr>
                <w:rFonts w:ascii="Arial" w:hAnsi="Arial"/>
                <w:color w:val="auto"/>
                <w:sz w:val="18"/>
                <w:szCs w:val="18"/>
              </w:rPr>
              <w:t xml:space="preserve"> to avoid time conflicts later.</w:t>
            </w:r>
          </w:p>
        </w:tc>
      </w:tr>
      <w:tr w:rsidR="00E814CD" w:rsidRPr="00C00226" w14:paraId="5E5E3CC1" w14:textId="77777777" w:rsidTr="00996374">
        <w:tc>
          <w:tcPr>
            <w:tcW w:w="237" w:type="dxa"/>
          </w:tcPr>
          <w:p w14:paraId="765788B4" w14:textId="77777777" w:rsidR="00E814CD" w:rsidRPr="00C00226" w:rsidRDefault="00E814CD" w:rsidP="00E814CD">
            <w:pPr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10" w:type="dxa"/>
          </w:tcPr>
          <w:p w14:paraId="172456CE" w14:textId="77777777" w:rsidR="00E814CD" w:rsidRPr="00C00226" w:rsidRDefault="00E814CD" w:rsidP="00E814CD">
            <w:pPr>
              <w:spacing w:line="240" w:lineRule="auto"/>
              <w:rPr>
                <w:rFonts w:ascii="Arial" w:hAnsi="Arial"/>
                <w:sz w:val="18"/>
                <w:szCs w:val="18"/>
              </w:rPr>
            </w:pPr>
            <w:r w:rsidRPr="00C00226">
              <w:rPr>
                <w:rFonts w:ascii="Arial" w:hAnsi="Arial"/>
                <w:sz w:val="18"/>
                <w:szCs w:val="18"/>
              </w:rPr>
              <w:t>PE 361 Integrating Movement and Dance</w:t>
            </w:r>
          </w:p>
        </w:tc>
        <w:tc>
          <w:tcPr>
            <w:tcW w:w="718" w:type="dxa"/>
          </w:tcPr>
          <w:p w14:paraId="6822E896" w14:textId="77777777" w:rsidR="00E814CD" w:rsidRPr="00C00226" w:rsidRDefault="00E814CD" w:rsidP="00E814CD">
            <w:pPr>
              <w:spacing w:line="240" w:lineRule="auto"/>
              <w:jc w:val="center"/>
              <w:rPr>
                <w:rFonts w:ascii="Arial" w:hAnsi="Arial"/>
                <w:sz w:val="18"/>
                <w:szCs w:val="18"/>
              </w:rPr>
            </w:pPr>
            <w:r w:rsidRPr="00C00226">
              <w:rPr>
                <w:rFonts w:ascii="Arial" w:hAnsi="Arial"/>
                <w:sz w:val="18"/>
                <w:szCs w:val="18"/>
              </w:rPr>
              <w:t>1</w:t>
            </w:r>
          </w:p>
        </w:tc>
        <w:tc>
          <w:tcPr>
            <w:tcW w:w="945" w:type="dxa"/>
          </w:tcPr>
          <w:p w14:paraId="1E41B4D6" w14:textId="77777777" w:rsidR="00E814CD" w:rsidRPr="00C00226" w:rsidRDefault="00E814CD" w:rsidP="00224167">
            <w:pPr>
              <w:spacing w:line="240" w:lineRule="auto"/>
              <w:jc w:val="center"/>
              <w:rPr>
                <w:rFonts w:ascii="Arial" w:hAnsi="Arial"/>
                <w:sz w:val="18"/>
                <w:szCs w:val="18"/>
              </w:rPr>
            </w:pPr>
            <w:r w:rsidRPr="00C00226">
              <w:rPr>
                <w:rFonts w:ascii="Arial" w:hAnsi="Arial"/>
                <w:sz w:val="18"/>
                <w:szCs w:val="18"/>
              </w:rPr>
              <w:t>F, S, U</w:t>
            </w:r>
          </w:p>
        </w:tc>
        <w:tc>
          <w:tcPr>
            <w:tcW w:w="2108" w:type="dxa"/>
          </w:tcPr>
          <w:p w14:paraId="59C33043" w14:textId="77777777" w:rsidR="00E814CD" w:rsidRPr="00C00226" w:rsidRDefault="00E814CD" w:rsidP="00E814CD">
            <w:pPr>
              <w:spacing w:line="240" w:lineRule="auto"/>
              <w:rPr>
                <w:rFonts w:ascii="Arial" w:eastAsia="Times New Roman" w:hAnsi="Arial"/>
                <w:sz w:val="18"/>
                <w:szCs w:val="18"/>
              </w:rPr>
            </w:pPr>
          </w:p>
        </w:tc>
        <w:tc>
          <w:tcPr>
            <w:tcW w:w="497" w:type="dxa"/>
          </w:tcPr>
          <w:p w14:paraId="301F4EDC" w14:textId="77777777" w:rsidR="00E814CD" w:rsidRPr="00C00226" w:rsidRDefault="00E814CD" w:rsidP="00E814CD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330" w:type="dxa"/>
          </w:tcPr>
          <w:p w14:paraId="3C212391" w14:textId="70CCF5B4" w:rsidR="00E814CD" w:rsidRPr="00C00226" w:rsidRDefault="00E814CD" w:rsidP="00E814CD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</w:tr>
      <w:tr w:rsidR="00DD4BBD" w:rsidRPr="00C00226" w14:paraId="4CE55BCA" w14:textId="77777777" w:rsidTr="00996374">
        <w:trPr>
          <w:trHeight w:val="1151"/>
        </w:trPr>
        <w:tc>
          <w:tcPr>
            <w:tcW w:w="237" w:type="dxa"/>
          </w:tcPr>
          <w:p w14:paraId="5FA36780" w14:textId="77777777" w:rsidR="00DD4BBD" w:rsidRPr="00C00226" w:rsidRDefault="00DD4BBD" w:rsidP="00E814CD">
            <w:pPr>
              <w:spacing w:line="240" w:lineRule="auto"/>
              <w:contextualSpacing/>
              <w:rPr>
                <w:sz w:val="18"/>
                <w:szCs w:val="18"/>
              </w:rPr>
            </w:pPr>
          </w:p>
        </w:tc>
        <w:tc>
          <w:tcPr>
            <w:tcW w:w="3410" w:type="dxa"/>
          </w:tcPr>
          <w:p w14:paraId="6D2CE209" w14:textId="605A2E83" w:rsidR="00846D96" w:rsidRPr="00846FDA" w:rsidRDefault="00DD4BBD" w:rsidP="00846D96">
            <w:pPr>
              <w:spacing w:line="240" w:lineRule="auto"/>
              <w:rPr>
                <w:rFonts w:eastAsia="Times New Roman" w:cs="Times New Roman"/>
                <w:color w:val="auto"/>
                <w:sz w:val="24"/>
                <w:szCs w:val="24"/>
              </w:rPr>
            </w:pPr>
            <w:r>
              <w:rPr>
                <w:rFonts w:ascii="Arial" w:hAnsi="Arial"/>
                <w:sz w:val="18"/>
                <w:szCs w:val="18"/>
              </w:rPr>
              <w:t xml:space="preserve">TE 327 </w:t>
            </w:r>
            <w:r w:rsidR="00846D96" w:rsidRPr="00846D96">
              <w:rPr>
                <w:rFonts w:ascii="Arial" w:hAnsi="Arial"/>
                <w:color w:val="231F20"/>
                <w:sz w:val="18"/>
                <w:szCs w:val="18"/>
                <w:shd w:val="clear" w:color="auto" w:fill="FFFFFF"/>
              </w:rPr>
              <w:t>Introduction to Language Minority Students</w:t>
            </w:r>
          </w:p>
          <w:p w14:paraId="1AC682DA" w14:textId="1B843A3E" w:rsidR="00DD4BBD" w:rsidRPr="00846D96" w:rsidRDefault="00DD4BBD" w:rsidP="00DD4BBD">
            <w:pPr>
              <w:spacing w:line="240" w:lineRule="auto"/>
              <w:rPr>
                <w:rFonts w:eastAsia="Times New Roman" w:cs="Times New Roman"/>
                <w:color w:val="auto"/>
                <w:sz w:val="24"/>
                <w:szCs w:val="24"/>
              </w:rPr>
            </w:pPr>
            <w:r w:rsidRPr="00846D96">
              <w:rPr>
                <w:rFonts w:ascii="Arial" w:hAnsi="Arial"/>
                <w:b/>
                <w:bCs/>
                <w:sz w:val="18"/>
                <w:szCs w:val="18"/>
              </w:rPr>
              <w:t>OR</w:t>
            </w:r>
            <w:r>
              <w:rPr>
                <w:rFonts w:ascii="Arial" w:hAnsi="Arial"/>
                <w:sz w:val="18"/>
                <w:szCs w:val="18"/>
              </w:rPr>
              <w:br/>
              <w:t>TESE 330</w:t>
            </w:r>
            <w:r w:rsidR="00846D96">
              <w:rPr>
                <w:rFonts w:ascii="Arial" w:hAnsi="Arial"/>
                <w:sz w:val="18"/>
                <w:szCs w:val="18"/>
              </w:rPr>
              <w:t xml:space="preserve"> </w:t>
            </w:r>
            <w:r w:rsidR="00846D96" w:rsidRPr="00846D96">
              <w:rPr>
                <w:rFonts w:ascii="Arial" w:hAnsi="Arial"/>
                <w:color w:val="231F20"/>
                <w:sz w:val="18"/>
                <w:szCs w:val="18"/>
                <w:shd w:val="clear" w:color="auto" w:fill="FFFFFF"/>
              </w:rPr>
              <w:t>Collaboration, Consultation, and Co-Teaching</w:t>
            </w:r>
          </w:p>
        </w:tc>
        <w:tc>
          <w:tcPr>
            <w:tcW w:w="718" w:type="dxa"/>
          </w:tcPr>
          <w:p w14:paraId="4C96A782" w14:textId="1D7D61CD" w:rsidR="00DD4BBD" w:rsidRPr="00C00226" w:rsidRDefault="00DD4BBD" w:rsidP="00E814CD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-3</w:t>
            </w:r>
          </w:p>
        </w:tc>
        <w:tc>
          <w:tcPr>
            <w:tcW w:w="945" w:type="dxa"/>
          </w:tcPr>
          <w:p w14:paraId="2244E075" w14:textId="77777777" w:rsidR="001014D2" w:rsidRPr="001014D2" w:rsidRDefault="00846D96" w:rsidP="00846D96">
            <w:pPr>
              <w:spacing w:line="240" w:lineRule="auto"/>
              <w:rPr>
                <w:sz w:val="16"/>
                <w:szCs w:val="16"/>
              </w:rPr>
            </w:pPr>
            <w:r w:rsidRPr="001014D2">
              <w:rPr>
                <w:sz w:val="16"/>
                <w:szCs w:val="16"/>
              </w:rPr>
              <w:t>Every 3</w:t>
            </w:r>
            <w:r w:rsidRPr="001014D2">
              <w:rPr>
                <w:sz w:val="16"/>
                <w:szCs w:val="16"/>
                <w:vertAlign w:val="superscript"/>
              </w:rPr>
              <w:t>rd</w:t>
            </w:r>
            <w:r w:rsidRPr="001014D2">
              <w:rPr>
                <w:sz w:val="16"/>
                <w:szCs w:val="16"/>
              </w:rPr>
              <w:t xml:space="preserve"> semester not </w:t>
            </w:r>
            <w:r w:rsidR="001014D2" w:rsidRPr="001014D2">
              <w:rPr>
                <w:sz w:val="16"/>
                <w:szCs w:val="16"/>
              </w:rPr>
              <w:t>including</w:t>
            </w:r>
          </w:p>
          <w:p w14:paraId="40AE7AEB" w14:textId="433A76C4" w:rsidR="00846D96" w:rsidRPr="001014D2" w:rsidRDefault="001014D2" w:rsidP="00846D96">
            <w:pPr>
              <w:spacing w:line="240" w:lineRule="auto"/>
              <w:rPr>
                <w:sz w:val="16"/>
                <w:szCs w:val="16"/>
              </w:rPr>
            </w:pPr>
            <w:r w:rsidRPr="001014D2">
              <w:rPr>
                <w:sz w:val="16"/>
                <w:szCs w:val="16"/>
              </w:rPr>
              <w:t>summer</w:t>
            </w:r>
            <w:r w:rsidR="00846D96" w:rsidRPr="001014D2">
              <w:rPr>
                <w:sz w:val="16"/>
                <w:szCs w:val="16"/>
              </w:rPr>
              <w:t xml:space="preserve"> </w:t>
            </w:r>
          </w:p>
          <w:p w14:paraId="4AA4F68D" w14:textId="00AE5C65" w:rsidR="00846D96" w:rsidRPr="00C00226" w:rsidRDefault="00846D96" w:rsidP="00846D96">
            <w:pPr>
              <w:spacing w:line="240" w:lineRule="auto"/>
              <w:rPr>
                <w:sz w:val="18"/>
                <w:szCs w:val="18"/>
              </w:rPr>
            </w:pPr>
            <w:r w:rsidRPr="00C00226">
              <w:rPr>
                <w:rFonts w:ascii="Arial" w:hAnsi="Arial"/>
                <w:sz w:val="18"/>
                <w:szCs w:val="18"/>
              </w:rPr>
              <w:t>F, S</w:t>
            </w:r>
          </w:p>
        </w:tc>
        <w:tc>
          <w:tcPr>
            <w:tcW w:w="2108" w:type="dxa"/>
          </w:tcPr>
          <w:p w14:paraId="35934E46" w14:textId="77777777" w:rsidR="00DD4BBD" w:rsidRPr="00C00226" w:rsidRDefault="00DD4BBD" w:rsidP="00E814CD">
            <w:pPr>
              <w:spacing w:line="240" w:lineRule="auto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497" w:type="dxa"/>
          </w:tcPr>
          <w:p w14:paraId="6F2E9F1B" w14:textId="77777777" w:rsidR="00DD4BBD" w:rsidRPr="00C00226" w:rsidRDefault="00DD4BBD" w:rsidP="00E814CD">
            <w:pPr>
              <w:widowControl w:val="0"/>
              <w:spacing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3330" w:type="dxa"/>
          </w:tcPr>
          <w:p w14:paraId="6A9ABA2E" w14:textId="77777777" w:rsidR="00DD4BBD" w:rsidRDefault="00DD4BBD" w:rsidP="00E814CD">
            <w:pPr>
              <w:widowControl w:val="0"/>
              <w:spacing w:line="240" w:lineRule="auto"/>
              <w:contextualSpacing/>
              <w:rPr>
                <w:color w:val="auto"/>
                <w:sz w:val="18"/>
                <w:szCs w:val="18"/>
              </w:rPr>
            </w:pPr>
          </w:p>
        </w:tc>
      </w:tr>
      <w:tr w:rsidR="00DD4BBD" w:rsidRPr="00C00226" w14:paraId="23ECE7B6" w14:textId="77777777" w:rsidTr="00AB49E1">
        <w:trPr>
          <w:trHeight w:val="566"/>
        </w:trPr>
        <w:tc>
          <w:tcPr>
            <w:tcW w:w="237" w:type="dxa"/>
          </w:tcPr>
          <w:p w14:paraId="3966B633" w14:textId="77777777" w:rsidR="00DD4BBD" w:rsidRPr="00C00226" w:rsidRDefault="00DD4BBD" w:rsidP="00DD4BBD">
            <w:pPr>
              <w:spacing w:line="240" w:lineRule="auto"/>
              <w:contextualSpacing/>
              <w:rPr>
                <w:sz w:val="18"/>
                <w:szCs w:val="18"/>
              </w:rPr>
            </w:pPr>
          </w:p>
        </w:tc>
        <w:tc>
          <w:tcPr>
            <w:tcW w:w="3410" w:type="dxa"/>
          </w:tcPr>
          <w:p w14:paraId="34689998" w14:textId="0DC48633" w:rsidR="00DD4BBD" w:rsidRDefault="00DD4BBD" w:rsidP="00DD4BBD">
            <w:pPr>
              <w:widowControl w:val="0"/>
              <w:spacing w:line="240" w:lineRule="auto"/>
              <w:contextualSpacing/>
              <w:rPr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TE 318 Management and Assessment in Preschool/Elementary Classrooms</w:t>
            </w:r>
          </w:p>
        </w:tc>
        <w:tc>
          <w:tcPr>
            <w:tcW w:w="718" w:type="dxa"/>
          </w:tcPr>
          <w:p w14:paraId="475D1D4E" w14:textId="77777777" w:rsidR="00DD4BBD" w:rsidRPr="00B33FA4" w:rsidRDefault="00DD4BBD" w:rsidP="00DD4BBD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3</w:t>
            </w:r>
          </w:p>
          <w:p w14:paraId="2BD9389B" w14:textId="77777777" w:rsidR="00DD4BBD" w:rsidRDefault="00DD4BBD" w:rsidP="00DD4BBD">
            <w:pPr>
              <w:spacing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45" w:type="dxa"/>
          </w:tcPr>
          <w:p w14:paraId="475D6AB9" w14:textId="5A3A1DD0" w:rsidR="00DD4BBD" w:rsidRPr="00C00226" w:rsidRDefault="00DD4BBD" w:rsidP="00DD4BBD">
            <w:pPr>
              <w:spacing w:line="240" w:lineRule="auto"/>
              <w:jc w:val="center"/>
              <w:rPr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F, S U</w:t>
            </w:r>
          </w:p>
        </w:tc>
        <w:tc>
          <w:tcPr>
            <w:tcW w:w="2108" w:type="dxa"/>
          </w:tcPr>
          <w:p w14:paraId="65D421EF" w14:textId="0296A4A9" w:rsidR="00DD4BBD" w:rsidRPr="00C00226" w:rsidRDefault="00DD4BBD" w:rsidP="00DD4BBD">
            <w:pPr>
              <w:spacing w:line="240" w:lineRule="auto"/>
              <w:rPr>
                <w:rFonts w:eastAsia="Times New Roman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Prereq or Coreq</w:t>
            </w:r>
            <w:r w:rsidRPr="00B33FA4">
              <w:rPr>
                <w:rFonts w:ascii="Arial" w:hAnsi="Arial"/>
                <w:sz w:val="18"/>
                <w:szCs w:val="18"/>
              </w:rPr>
              <w:t>: TE 204</w:t>
            </w:r>
          </w:p>
        </w:tc>
        <w:tc>
          <w:tcPr>
            <w:tcW w:w="497" w:type="dxa"/>
          </w:tcPr>
          <w:p w14:paraId="1626A8CA" w14:textId="77777777" w:rsidR="00DD4BBD" w:rsidRPr="00C00226" w:rsidRDefault="00DD4BBD" w:rsidP="00DD4BBD">
            <w:pPr>
              <w:widowControl w:val="0"/>
              <w:spacing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3330" w:type="dxa"/>
          </w:tcPr>
          <w:p w14:paraId="6426147D" w14:textId="77777777" w:rsidR="00DD4BBD" w:rsidRDefault="00DD4BBD" w:rsidP="00DD4BBD">
            <w:pPr>
              <w:widowControl w:val="0"/>
              <w:spacing w:line="240" w:lineRule="auto"/>
              <w:contextualSpacing/>
              <w:rPr>
                <w:color w:val="auto"/>
                <w:sz w:val="18"/>
                <w:szCs w:val="18"/>
              </w:rPr>
            </w:pPr>
          </w:p>
        </w:tc>
      </w:tr>
      <w:tr w:rsidR="00CC2CF5" w:rsidRPr="00C00226" w14:paraId="1950FFFF" w14:textId="77777777" w:rsidTr="00996374">
        <w:tc>
          <w:tcPr>
            <w:tcW w:w="237" w:type="dxa"/>
          </w:tcPr>
          <w:p w14:paraId="519AC728" w14:textId="77777777" w:rsidR="00CC2CF5" w:rsidRPr="00C00226" w:rsidRDefault="00CC2CF5" w:rsidP="00DD4BBD">
            <w:pPr>
              <w:spacing w:line="240" w:lineRule="auto"/>
              <w:contextualSpacing/>
              <w:rPr>
                <w:sz w:val="18"/>
                <w:szCs w:val="18"/>
              </w:rPr>
            </w:pPr>
          </w:p>
        </w:tc>
        <w:tc>
          <w:tcPr>
            <w:tcW w:w="3410" w:type="dxa"/>
          </w:tcPr>
          <w:p w14:paraId="39D72339" w14:textId="47891C8F" w:rsidR="00CC2CF5" w:rsidRPr="00846D96" w:rsidRDefault="00CC2CF5" w:rsidP="00DD4BBD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846D96">
              <w:rPr>
                <w:rFonts w:ascii="Arial" w:hAnsi="Arial"/>
                <w:sz w:val="18"/>
                <w:szCs w:val="18"/>
              </w:rPr>
              <w:t>Elective hours</w:t>
            </w:r>
            <w:r w:rsidR="00846D96">
              <w:rPr>
                <w:rFonts w:ascii="Arial" w:hAnsi="Arial"/>
                <w:sz w:val="18"/>
                <w:szCs w:val="18"/>
              </w:rPr>
              <w:t xml:space="preserve"> (See Degree Audit and confer w/your Advisor)</w:t>
            </w:r>
          </w:p>
        </w:tc>
        <w:tc>
          <w:tcPr>
            <w:tcW w:w="718" w:type="dxa"/>
          </w:tcPr>
          <w:p w14:paraId="0D6F0572" w14:textId="3ABB279A" w:rsidR="00CC2CF5" w:rsidRDefault="00CC2CF5" w:rsidP="00DD4BBD">
            <w:pPr>
              <w:widowControl w:val="0"/>
              <w:spacing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945" w:type="dxa"/>
          </w:tcPr>
          <w:p w14:paraId="7730A1AE" w14:textId="77777777" w:rsidR="00CC2CF5" w:rsidRPr="00B33FA4" w:rsidRDefault="00CC2CF5" w:rsidP="00DD4BBD">
            <w:pPr>
              <w:spacing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108" w:type="dxa"/>
          </w:tcPr>
          <w:p w14:paraId="1FB7840D" w14:textId="77777777" w:rsidR="00CC2CF5" w:rsidRDefault="00CC2CF5" w:rsidP="00DD4BBD">
            <w:pPr>
              <w:spacing w:line="240" w:lineRule="auto"/>
              <w:rPr>
                <w:sz w:val="18"/>
                <w:szCs w:val="18"/>
              </w:rPr>
            </w:pPr>
          </w:p>
        </w:tc>
        <w:tc>
          <w:tcPr>
            <w:tcW w:w="497" w:type="dxa"/>
          </w:tcPr>
          <w:p w14:paraId="5E51B9AB" w14:textId="77777777" w:rsidR="00CC2CF5" w:rsidRPr="00C00226" w:rsidRDefault="00CC2CF5" w:rsidP="00DD4BBD">
            <w:pPr>
              <w:widowControl w:val="0"/>
              <w:spacing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3330" w:type="dxa"/>
          </w:tcPr>
          <w:p w14:paraId="004CB1E3" w14:textId="3BBA1D54" w:rsidR="00CC2CF5" w:rsidRDefault="00CC2CF5" w:rsidP="00DD4BBD">
            <w:pPr>
              <w:widowControl w:val="0"/>
              <w:spacing w:line="240" w:lineRule="auto"/>
              <w:contextualSpacing/>
              <w:rPr>
                <w:color w:val="auto"/>
                <w:sz w:val="18"/>
                <w:szCs w:val="18"/>
              </w:rPr>
            </w:pPr>
            <w:r w:rsidRPr="00B33FA4">
              <w:rPr>
                <w:i/>
                <w:sz w:val="18"/>
                <w:szCs w:val="18"/>
              </w:rPr>
              <w:t xml:space="preserve">Students </w:t>
            </w:r>
            <w:r>
              <w:rPr>
                <w:i/>
                <w:sz w:val="18"/>
                <w:szCs w:val="18"/>
              </w:rPr>
              <w:t>pur</w:t>
            </w:r>
            <w:r w:rsidR="00846D96">
              <w:rPr>
                <w:i/>
                <w:sz w:val="18"/>
                <w:szCs w:val="18"/>
              </w:rPr>
              <w:t>suing</w:t>
            </w:r>
            <w:r>
              <w:rPr>
                <w:i/>
                <w:sz w:val="18"/>
                <w:szCs w:val="18"/>
              </w:rPr>
              <w:t xml:space="preserve"> ELED </w:t>
            </w:r>
            <w:r w:rsidR="00846D96">
              <w:rPr>
                <w:i/>
                <w:sz w:val="18"/>
                <w:szCs w:val="18"/>
              </w:rPr>
              <w:t>without a 2</w:t>
            </w:r>
            <w:r w:rsidR="00846D96" w:rsidRPr="00846D96">
              <w:rPr>
                <w:i/>
                <w:sz w:val="18"/>
                <w:szCs w:val="18"/>
                <w:vertAlign w:val="superscript"/>
              </w:rPr>
              <w:t>nd</w:t>
            </w:r>
            <w:r w:rsidR="00846D96">
              <w:rPr>
                <w:i/>
                <w:sz w:val="18"/>
                <w:szCs w:val="18"/>
              </w:rPr>
              <w:t xml:space="preserve"> endorsement or without a minor will need 8-9 elective hours to </w:t>
            </w:r>
            <w:r w:rsidRPr="00B33FA4">
              <w:rPr>
                <w:i/>
                <w:sz w:val="18"/>
                <w:szCs w:val="18"/>
              </w:rPr>
              <w:t>meet minimum of 120 hours to graduate.</w:t>
            </w:r>
          </w:p>
        </w:tc>
      </w:tr>
    </w:tbl>
    <w:p w14:paraId="4E0E9C28" w14:textId="69B43920" w:rsidR="3AF20E59" w:rsidRDefault="3AF20E59" w:rsidP="3AF20E59">
      <w:pPr>
        <w:spacing w:line="240" w:lineRule="auto"/>
        <w:rPr>
          <w:b/>
          <w:bCs/>
          <w:sz w:val="18"/>
          <w:szCs w:val="18"/>
        </w:rPr>
      </w:pPr>
    </w:p>
    <w:p w14:paraId="400DC03C" w14:textId="2FA516D7" w:rsidR="00CC2CF5" w:rsidRDefault="00E814CD" w:rsidP="3AF20E59">
      <w:pPr>
        <w:widowControl w:val="0"/>
        <w:spacing w:line="240" w:lineRule="auto"/>
        <w:rPr>
          <w:i/>
          <w:iCs/>
          <w:sz w:val="18"/>
          <w:szCs w:val="18"/>
        </w:rPr>
      </w:pPr>
      <w:r w:rsidRPr="3AF20E59">
        <w:rPr>
          <w:b/>
          <w:bCs/>
          <w:sz w:val="18"/>
          <w:szCs w:val="18"/>
        </w:rPr>
        <w:t>Third Year: 2</w:t>
      </w:r>
      <w:r w:rsidR="00CC2CF5" w:rsidRPr="3AF20E59">
        <w:rPr>
          <w:b/>
          <w:bCs/>
          <w:sz w:val="18"/>
          <w:szCs w:val="18"/>
        </w:rPr>
        <w:t>7</w:t>
      </w:r>
      <w:r w:rsidR="004A3E8A" w:rsidRPr="3AF20E59">
        <w:rPr>
          <w:b/>
          <w:bCs/>
          <w:sz w:val="18"/>
          <w:szCs w:val="18"/>
        </w:rPr>
        <w:t xml:space="preserve">.5 Required </w:t>
      </w:r>
      <w:proofErr w:type="gramStart"/>
      <w:r w:rsidR="004A3E8A" w:rsidRPr="3AF20E59">
        <w:rPr>
          <w:b/>
          <w:bCs/>
          <w:sz w:val="18"/>
          <w:szCs w:val="18"/>
        </w:rPr>
        <w:t>Credits</w:t>
      </w:r>
      <w:r w:rsidRPr="3AF20E59">
        <w:rPr>
          <w:b/>
          <w:bCs/>
          <w:sz w:val="18"/>
          <w:szCs w:val="18"/>
        </w:rPr>
        <w:t xml:space="preserve">  </w:t>
      </w:r>
      <w:r w:rsidR="00DA3F50" w:rsidRPr="3AF20E59">
        <w:rPr>
          <w:b/>
          <w:bCs/>
          <w:sz w:val="18"/>
          <w:szCs w:val="18"/>
        </w:rPr>
        <w:t>(</w:t>
      </w:r>
      <w:proofErr w:type="gramEnd"/>
      <w:r w:rsidR="00846FDA">
        <w:rPr>
          <w:b/>
          <w:bCs/>
          <w:sz w:val="18"/>
          <w:szCs w:val="18"/>
        </w:rPr>
        <w:t>see note about</w:t>
      </w:r>
      <w:r w:rsidR="00DA3F50" w:rsidRPr="3AF20E59">
        <w:rPr>
          <w:b/>
          <w:bCs/>
          <w:sz w:val="18"/>
          <w:szCs w:val="18"/>
        </w:rPr>
        <w:t xml:space="preserve"> elective hours)</w:t>
      </w:r>
    </w:p>
    <w:p w14:paraId="53EA0962" w14:textId="5AE937C7" w:rsidR="004A3E8A" w:rsidRPr="00B33FA4" w:rsidRDefault="004A3E8A" w:rsidP="00CC2CF5">
      <w:pPr>
        <w:widowControl w:val="0"/>
        <w:spacing w:line="240" w:lineRule="auto"/>
        <w:rPr>
          <w:b/>
          <w:sz w:val="18"/>
          <w:szCs w:val="18"/>
        </w:rPr>
      </w:pPr>
      <w:r w:rsidRPr="00B33FA4">
        <w:rPr>
          <w:b/>
          <w:sz w:val="18"/>
          <w:szCs w:val="18"/>
        </w:rPr>
        <w:t xml:space="preserve">Must attend a Student Teaching Workshop 1 year prior to student teaching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6"/>
        <w:gridCol w:w="3449"/>
        <w:gridCol w:w="720"/>
        <w:gridCol w:w="833"/>
        <w:gridCol w:w="2227"/>
        <w:gridCol w:w="653"/>
        <w:gridCol w:w="3127"/>
      </w:tblGrid>
      <w:tr w:rsidR="004A3E8A" w:rsidRPr="00B33FA4" w14:paraId="421D64E8" w14:textId="77777777" w:rsidTr="00996374">
        <w:tc>
          <w:tcPr>
            <w:tcW w:w="236" w:type="dxa"/>
          </w:tcPr>
          <w:p w14:paraId="5476CC44" w14:textId="77777777" w:rsidR="004A3E8A" w:rsidRPr="00B33FA4" w:rsidRDefault="004A3E8A" w:rsidP="004A3E8A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49" w:type="dxa"/>
          </w:tcPr>
          <w:p w14:paraId="6C873A78" w14:textId="655BB273" w:rsidR="00DD4BBD" w:rsidRPr="00B33FA4" w:rsidRDefault="00CC2CF5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 xml:space="preserve">Elective hours </w:t>
            </w:r>
            <w:r w:rsidR="00846D96">
              <w:rPr>
                <w:rFonts w:ascii="Arial" w:hAnsi="Arial"/>
                <w:sz w:val="18"/>
                <w:szCs w:val="18"/>
              </w:rPr>
              <w:t>(See Degree Audit)</w:t>
            </w:r>
          </w:p>
        </w:tc>
        <w:tc>
          <w:tcPr>
            <w:tcW w:w="720" w:type="dxa"/>
          </w:tcPr>
          <w:p w14:paraId="1ADB11C5" w14:textId="09561E91" w:rsidR="004A3E8A" w:rsidRPr="00B33FA4" w:rsidRDefault="004A3E8A" w:rsidP="004A3E8A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833" w:type="dxa"/>
          </w:tcPr>
          <w:p w14:paraId="614575ED" w14:textId="79E16ADB" w:rsidR="004A3E8A" w:rsidRPr="00B33FA4" w:rsidRDefault="004A3E8A" w:rsidP="00E86476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2227" w:type="dxa"/>
          </w:tcPr>
          <w:p w14:paraId="40C9EA40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653" w:type="dxa"/>
          </w:tcPr>
          <w:p w14:paraId="1D2C7B55" w14:textId="77777777" w:rsidR="004A3E8A" w:rsidRPr="00B33FA4" w:rsidRDefault="004A3E8A" w:rsidP="004A3E8A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127" w:type="dxa"/>
          </w:tcPr>
          <w:p w14:paraId="4E843CCD" w14:textId="2B05F846" w:rsidR="004A3E8A" w:rsidRPr="00B33FA4" w:rsidRDefault="00846D96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B33FA4">
              <w:rPr>
                <w:i/>
                <w:sz w:val="18"/>
                <w:szCs w:val="18"/>
              </w:rPr>
              <w:t xml:space="preserve">Students </w:t>
            </w:r>
            <w:r>
              <w:rPr>
                <w:i/>
                <w:sz w:val="18"/>
                <w:szCs w:val="18"/>
              </w:rPr>
              <w:t>pursuing ELED without a 2</w:t>
            </w:r>
            <w:r w:rsidRPr="00846D96">
              <w:rPr>
                <w:i/>
                <w:sz w:val="18"/>
                <w:szCs w:val="18"/>
                <w:vertAlign w:val="superscript"/>
              </w:rPr>
              <w:t>nd</w:t>
            </w:r>
            <w:r>
              <w:rPr>
                <w:i/>
                <w:sz w:val="18"/>
                <w:szCs w:val="18"/>
              </w:rPr>
              <w:t xml:space="preserve"> endorsement or without a minor will need 8-9 elective hours to </w:t>
            </w:r>
            <w:r w:rsidRPr="00B33FA4">
              <w:rPr>
                <w:i/>
                <w:sz w:val="18"/>
                <w:szCs w:val="18"/>
              </w:rPr>
              <w:t>meet minimum of 120 hours to graduate.</w:t>
            </w:r>
          </w:p>
        </w:tc>
      </w:tr>
      <w:tr w:rsidR="00CC2CF5" w:rsidRPr="00B33FA4" w14:paraId="4E87EBBA" w14:textId="77777777" w:rsidTr="00996374">
        <w:tc>
          <w:tcPr>
            <w:tcW w:w="236" w:type="dxa"/>
          </w:tcPr>
          <w:p w14:paraId="7CB4E95A" w14:textId="77777777" w:rsidR="00CC2CF5" w:rsidRPr="00B33FA4" w:rsidRDefault="00CC2CF5" w:rsidP="00CC2CF5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49" w:type="dxa"/>
          </w:tcPr>
          <w:p w14:paraId="43691011" w14:textId="42C304AE" w:rsidR="00CC2CF5" w:rsidRPr="00B33FA4" w:rsidRDefault="00CC2CF5" w:rsidP="00CC2CF5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CSP 417 Intro to Counseling Skills</w:t>
            </w:r>
          </w:p>
        </w:tc>
        <w:tc>
          <w:tcPr>
            <w:tcW w:w="720" w:type="dxa"/>
          </w:tcPr>
          <w:p w14:paraId="309A2515" w14:textId="4E97506A" w:rsidR="00CC2CF5" w:rsidRPr="00B33FA4" w:rsidRDefault="00CC2CF5" w:rsidP="00CC2CF5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833" w:type="dxa"/>
          </w:tcPr>
          <w:p w14:paraId="248D665B" w14:textId="1DF4DE1B" w:rsidR="00CC2CF5" w:rsidRPr="00B33FA4" w:rsidRDefault="00CC2CF5" w:rsidP="00CC2CF5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F, S</w:t>
            </w:r>
          </w:p>
        </w:tc>
        <w:tc>
          <w:tcPr>
            <w:tcW w:w="2227" w:type="dxa"/>
          </w:tcPr>
          <w:p w14:paraId="5F9C6EB9" w14:textId="017418A0" w:rsidR="00CC2CF5" w:rsidRPr="00B33FA4" w:rsidRDefault="00CC2CF5" w:rsidP="00CC2CF5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653" w:type="dxa"/>
          </w:tcPr>
          <w:p w14:paraId="0F509BDB" w14:textId="77777777" w:rsidR="00CC2CF5" w:rsidRPr="00B33FA4" w:rsidRDefault="00CC2CF5" w:rsidP="00CC2CF5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127" w:type="dxa"/>
          </w:tcPr>
          <w:p w14:paraId="6C3BD5DA" w14:textId="7924523E" w:rsidR="00CC2CF5" w:rsidRPr="00B33FA4" w:rsidRDefault="00CC2CF5" w:rsidP="00CC2CF5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</w:tr>
      <w:tr w:rsidR="00CC2CF5" w:rsidRPr="00B33FA4" w14:paraId="7D86BC90" w14:textId="77777777" w:rsidTr="00996374">
        <w:tc>
          <w:tcPr>
            <w:tcW w:w="236" w:type="dxa"/>
          </w:tcPr>
          <w:p w14:paraId="4F6B2F30" w14:textId="77777777" w:rsidR="00CC2CF5" w:rsidRPr="00B33FA4" w:rsidRDefault="00CC2CF5" w:rsidP="00CC2CF5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49" w:type="dxa"/>
          </w:tcPr>
          <w:p w14:paraId="0380FB4C" w14:textId="04C288ED" w:rsidR="00CC2CF5" w:rsidRPr="00B33FA4" w:rsidRDefault="00CC2CF5" w:rsidP="00CC2CF5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 xml:space="preserve">MATH 230GS </w:t>
            </w:r>
            <w:r w:rsidR="004451E0">
              <w:rPr>
                <w:rFonts w:ascii="Arial" w:hAnsi="Arial"/>
                <w:sz w:val="18"/>
                <w:szCs w:val="18"/>
              </w:rPr>
              <w:t xml:space="preserve">LOPER 4 </w:t>
            </w:r>
            <w:r w:rsidRPr="00B33FA4">
              <w:rPr>
                <w:rFonts w:ascii="Arial" w:hAnsi="Arial"/>
                <w:sz w:val="18"/>
                <w:szCs w:val="18"/>
              </w:rPr>
              <w:t>Math for Elementary Teachers I</w:t>
            </w:r>
          </w:p>
        </w:tc>
        <w:tc>
          <w:tcPr>
            <w:tcW w:w="720" w:type="dxa"/>
          </w:tcPr>
          <w:p w14:paraId="744EE974" w14:textId="607DBBD7" w:rsidR="00CC2CF5" w:rsidRPr="00B33FA4" w:rsidRDefault="00CC2CF5" w:rsidP="00CC2CF5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833" w:type="dxa"/>
          </w:tcPr>
          <w:p w14:paraId="125EEDA5" w14:textId="529C0165" w:rsidR="00CC2CF5" w:rsidRPr="00B33FA4" w:rsidRDefault="00CC2CF5" w:rsidP="00CC2CF5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F, S</w:t>
            </w:r>
          </w:p>
        </w:tc>
        <w:tc>
          <w:tcPr>
            <w:tcW w:w="2227" w:type="dxa"/>
          </w:tcPr>
          <w:p w14:paraId="5ECF98FF" w14:textId="45EE54CF" w:rsidR="00CC2CF5" w:rsidRPr="00B33FA4" w:rsidRDefault="00CC2CF5" w:rsidP="00CC2CF5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 xml:space="preserve">Prereq: MATH 102GS, OR MATH 104 </w:t>
            </w:r>
            <w:r w:rsidRPr="005F786F">
              <w:rPr>
                <w:rFonts w:ascii="Arial" w:hAnsi="Arial"/>
                <w:b/>
                <w:sz w:val="18"/>
                <w:szCs w:val="18"/>
              </w:rPr>
              <w:t>OR</w:t>
            </w:r>
            <w:r w:rsidRPr="00B33FA4">
              <w:rPr>
                <w:rFonts w:ascii="Arial" w:hAnsi="Arial"/>
                <w:sz w:val="18"/>
                <w:szCs w:val="18"/>
              </w:rPr>
              <w:t xml:space="preserve"> Math ACT minimum of 20 and 4 yrs. of HS mathematics </w:t>
            </w:r>
          </w:p>
        </w:tc>
        <w:tc>
          <w:tcPr>
            <w:tcW w:w="653" w:type="dxa"/>
          </w:tcPr>
          <w:p w14:paraId="5D2D6878" w14:textId="77777777" w:rsidR="00CC2CF5" w:rsidRPr="00B33FA4" w:rsidRDefault="00CC2CF5" w:rsidP="00CC2CF5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127" w:type="dxa"/>
          </w:tcPr>
          <w:p w14:paraId="63387039" w14:textId="77777777" w:rsidR="00CC2CF5" w:rsidRPr="00846D96" w:rsidRDefault="00CC2CF5" w:rsidP="00CC2CF5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846D96">
              <w:rPr>
                <w:rFonts w:ascii="Arial" w:hAnsi="Arial"/>
                <w:color w:val="auto"/>
                <w:sz w:val="18"/>
                <w:szCs w:val="18"/>
              </w:rPr>
              <w:t xml:space="preserve">A co-requisite for </w:t>
            </w:r>
          </w:p>
          <w:p w14:paraId="0736318C" w14:textId="77777777" w:rsidR="00CC2CF5" w:rsidRPr="00846D96" w:rsidRDefault="00CC2CF5" w:rsidP="00CC2CF5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846D96">
              <w:rPr>
                <w:rFonts w:ascii="Arial" w:hAnsi="Arial"/>
                <w:color w:val="auto"/>
                <w:sz w:val="18"/>
                <w:szCs w:val="18"/>
              </w:rPr>
              <w:t>TE 311/TE 313.</w:t>
            </w:r>
            <w:r w:rsidRPr="00846D96">
              <w:rPr>
                <w:rFonts w:ascii="Arial" w:hAnsi="Arial"/>
                <w:sz w:val="18"/>
                <w:szCs w:val="18"/>
              </w:rPr>
              <w:t xml:space="preserve"> </w:t>
            </w:r>
          </w:p>
          <w:p w14:paraId="515D25FA" w14:textId="5E71667A" w:rsidR="00CC2CF5" w:rsidRPr="00B33FA4" w:rsidRDefault="00CC2CF5" w:rsidP="00CC2CF5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</w:tr>
      <w:tr w:rsidR="00CC2CF5" w:rsidRPr="00B33FA4" w14:paraId="3DA745B7" w14:textId="77777777" w:rsidTr="00996374">
        <w:tc>
          <w:tcPr>
            <w:tcW w:w="236" w:type="dxa"/>
          </w:tcPr>
          <w:p w14:paraId="34FCCADD" w14:textId="77777777" w:rsidR="00CC2CF5" w:rsidRPr="00B33FA4" w:rsidRDefault="00CC2CF5" w:rsidP="00CC2CF5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49" w:type="dxa"/>
          </w:tcPr>
          <w:p w14:paraId="315C1E7C" w14:textId="77777777" w:rsidR="00CC2CF5" w:rsidRPr="00B33FA4" w:rsidRDefault="00CC2CF5" w:rsidP="00CC2CF5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 xml:space="preserve">TE 311 Math Methods I </w:t>
            </w:r>
          </w:p>
          <w:p w14:paraId="360A40CE" w14:textId="77777777" w:rsidR="00CC2CF5" w:rsidRPr="00B33FA4" w:rsidRDefault="00CC2CF5" w:rsidP="00CC2CF5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b/>
                <w:sz w:val="18"/>
                <w:szCs w:val="18"/>
              </w:rPr>
              <w:t>AND</w:t>
            </w:r>
          </w:p>
          <w:p w14:paraId="60FF3F26" w14:textId="4264FCCC" w:rsidR="00CC2CF5" w:rsidRPr="00B33FA4" w:rsidRDefault="00CC2CF5" w:rsidP="00CC2CF5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TE 313 Field Experience: Math</w:t>
            </w:r>
          </w:p>
        </w:tc>
        <w:tc>
          <w:tcPr>
            <w:tcW w:w="720" w:type="dxa"/>
          </w:tcPr>
          <w:p w14:paraId="3742EF68" w14:textId="77777777" w:rsidR="00CC2CF5" w:rsidRPr="00B33FA4" w:rsidRDefault="00CC2CF5" w:rsidP="00CC2CF5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2</w:t>
            </w:r>
          </w:p>
          <w:p w14:paraId="1DE745B2" w14:textId="77777777" w:rsidR="00CC2CF5" w:rsidRPr="00B33FA4" w:rsidRDefault="00CC2CF5" w:rsidP="00CC2CF5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  <w:p w14:paraId="4EB7075C" w14:textId="4C697A21" w:rsidR="00CC2CF5" w:rsidRPr="00B33FA4" w:rsidRDefault="00CC2CF5" w:rsidP="00846D96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0.5</w:t>
            </w:r>
          </w:p>
        </w:tc>
        <w:tc>
          <w:tcPr>
            <w:tcW w:w="833" w:type="dxa"/>
          </w:tcPr>
          <w:p w14:paraId="5EA2353A" w14:textId="057F343C" w:rsidR="00CC2CF5" w:rsidRPr="00B33FA4" w:rsidRDefault="00CC2CF5" w:rsidP="00CC2CF5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F, S</w:t>
            </w:r>
          </w:p>
        </w:tc>
        <w:tc>
          <w:tcPr>
            <w:tcW w:w="2227" w:type="dxa"/>
          </w:tcPr>
          <w:p w14:paraId="0FE0E5FD" w14:textId="7C039904" w:rsidR="00CC2CF5" w:rsidRPr="00B33FA4" w:rsidRDefault="00CC2CF5" w:rsidP="00CC2CF5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Prereq: TE 204</w:t>
            </w:r>
            <w:r>
              <w:rPr>
                <w:rFonts w:ascii="Arial" w:hAnsi="Arial"/>
                <w:sz w:val="18"/>
                <w:szCs w:val="18"/>
              </w:rPr>
              <w:t xml:space="preserve"> </w:t>
            </w:r>
            <w:r w:rsidRPr="005F786F">
              <w:rPr>
                <w:rFonts w:ascii="Arial" w:hAnsi="Arial"/>
                <w:b/>
                <w:sz w:val="18"/>
                <w:szCs w:val="18"/>
              </w:rPr>
              <w:t xml:space="preserve">AND </w:t>
            </w:r>
            <w:r>
              <w:rPr>
                <w:rFonts w:ascii="Arial" w:hAnsi="Arial"/>
                <w:sz w:val="18"/>
                <w:szCs w:val="18"/>
              </w:rPr>
              <w:t>Coreq:  MATH 230GS</w:t>
            </w:r>
          </w:p>
        </w:tc>
        <w:tc>
          <w:tcPr>
            <w:tcW w:w="653" w:type="dxa"/>
          </w:tcPr>
          <w:p w14:paraId="41E3CE50" w14:textId="77777777" w:rsidR="00CC2CF5" w:rsidRPr="00B33FA4" w:rsidRDefault="00CC2CF5" w:rsidP="00CC2CF5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127" w:type="dxa"/>
          </w:tcPr>
          <w:p w14:paraId="5B6E9DC4" w14:textId="311229A3" w:rsidR="00CC2CF5" w:rsidRPr="00B33FA4" w:rsidRDefault="00CC2CF5" w:rsidP="00CC2CF5">
            <w:pPr>
              <w:rPr>
                <w:rFonts w:ascii="Arial" w:eastAsia="Times New Roman" w:hAnsi="Arial"/>
                <w:sz w:val="18"/>
                <w:szCs w:val="18"/>
              </w:rPr>
            </w:pPr>
            <w:r w:rsidRPr="00B33FA4">
              <w:rPr>
                <w:rFonts w:ascii="Arial" w:hAnsi="Arial"/>
                <w:color w:val="auto"/>
                <w:sz w:val="18"/>
                <w:szCs w:val="18"/>
              </w:rPr>
              <w:t>Register for Field Experience offered on Friday 1:25 pm to 3:20 pm.</w:t>
            </w:r>
          </w:p>
        </w:tc>
      </w:tr>
      <w:tr w:rsidR="00CC2CF5" w:rsidRPr="00B33FA4" w14:paraId="488F9170" w14:textId="77777777" w:rsidTr="00996374">
        <w:tc>
          <w:tcPr>
            <w:tcW w:w="236" w:type="dxa"/>
          </w:tcPr>
          <w:p w14:paraId="552A4B54" w14:textId="77777777" w:rsidR="00CC2CF5" w:rsidRPr="00B33FA4" w:rsidRDefault="00CC2CF5" w:rsidP="00CC2CF5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49" w:type="dxa"/>
          </w:tcPr>
          <w:p w14:paraId="5298CB27" w14:textId="77777777" w:rsidR="00CC2CF5" w:rsidRPr="00B33FA4" w:rsidRDefault="00CC2CF5" w:rsidP="00CC2CF5">
            <w:pPr>
              <w:spacing w:line="0" w:lineRule="atLeast"/>
              <w:rPr>
                <w:rFonts w:ascii="Arial" w:hAnsi="Arial"/>
                <w:sz w:val="18"/>
                <w:szCs w:val="18"/>
              </w:rPr>
            </w:pPr>
            <w:bookmarkStart w:id="0" w:name="TE349"/>
            <w:r w:rsidRPr="00B33FA4">
              <w:rPr>
                <w:rFonts w:ascii="Arial" w:eastAsia="Times New Roman" w:hAnsi="Arial"/>
                <w:sz w:val="18"/>
                <w:szCs w:val="18"/>
              </w:rPr>
              <w:t>TE</w:t>
            </w:r>
            <w:r>
              <w:rPr>
                <w:rFonts w:ascii="Arial" w:eastAsia="Times New Roman" w:hAnsi="Arial"/>
                <w:sz w:val="18"/>
                <w:szCs w:val="18"/>
              </w:rPr>
              <w:t>SE</w:t>
            </w:r>
            <w:r w:rsidRPr="00B33FA4">
              <w:rPr>
                <w:rFonts w:ascii="Arial" w:eastAsia="Times New Roman" w:hAnsi="Arial"/>
                <w:sz w:val="18"/>
                <w:szCs w:val="18"/>
              </w:rPr>
              <w:t xml:space="preserve"> 3</w:t>
            </w:r>
            <w:bookmarkEnd w:id="0"/>
            <w:r>
              <w:rPr>
                <w:rFonts w:ascii="Arial" w:eastAsia="Times New Roman" w:hAnsi="Arial"/>
                <w:sz w:val="18"/>
                <w:szCs w:val="18"/>
              </w:rPr>
              <w:t>23 Partnerships with Families</w:t>
            </w:r>
          </w:p>
        </w:tc>
        <w:tc>
          <w:tcPr>
            <w:tcW w:w="720" w:type="dxa"/>
          </w:tcPr>
          <w:p w14:paraId="4AB677C0" w14:textId="77777777" w:rsidR="00CC2CF5" w:rsidRPr="00B33FA4" w:rsidRDefault="00CC2CF5" w:rsidP="00CC2CF5">
            <w:pPr>
              <w:spacing w:line="0" w:lineRule="atLeast"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1</w:t>
            </w:r>
          </w:p>
        </w:tc>
        <w:tc>
          <w:tcPr>
            <w:tcW w:w="833" w:type="dxa"/>
          </w:tcPr>
          <w:p w14:paraId="551CDFC2" w14:textId="77777777" w:rsidR="00CC2CF5" w:rsidRPr="00B33FA4" w:rsidRDefault="00CC2CF5" w:rsidP="00CC2CF5">
            <w:pPr>
              <w:jc w:val="center"/>
              <w:rPr>
                <w:rFonts w:ascii="Arial" w:eastAsia="Times New Roman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F, S, U</w:t>
            </w:r>
          </w:p>
        </w:tc>
        <w:tc>
          <w:tcPr>
            <w:tcW w:w="2227" w:type="dxa"/>
          </w:tcPr>
          <w:p w14:paraId="4FC0FB9A" w14:textId="5EFFC1D2" w:rsidR="00CC2CF5" w:rsidRPr="00B33FA4" w:rsidRDefault="00CC2CF5" w:rsidP="00CC2CF5">
            <w:pPr>
              <w:spacing w:line="0" w:lineRule="atLeast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Prereq or Coreq</w:t>
            </w:r>
            <w:r w:rsidRPr="00B33FA4">
              <w:rPr>
                <w:rFonts w:ascii="Arial" w:hAnsi="Arial"/>
                <w:sz w:val="18"/>
                <w:szCs w:val="18"/>
              </w:rPr>
              <w:t>: TE 204</w:t>
            </w:r>
          </w:p>
        </w:tc>
        <w:tc>
          <w:tcPr>
            <w:tcW w:w="653" w:type="dxa"/>
          </w:tcPr>
          <w:p w14:paraId="398132E4" w14:textId="77777777" w:rsidR="00CC2CF5" w:rsidRPr="00B33FA4" w:rsidRDefault="00CC2CF5" w:rsidP="00CC2CF5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127" w:type="dxa"/>
          </w:tcPr>
          <w:p w14:paraId="2C8A168B" w14:textId="39DE9431" w:rsidR="00CC2CF5" w:rsidRPr="00B33FA4" w:rsidRDefault="00CC2CF5" w:rsidP="00CC2CF5">
            <w:pPr>
              <w:rPr>
                <w:rFonts w:ascii="Arial" w:eastAsia="Times New Roman" w:hAnsi="Arial"/>
                <w:sz w:val="18"/>
                <w:szCs w:val="18"/>
              </w:rPr>
            </w:pPr>
          </w:p>
        </w:tc>
      </w:tr>
      <w:tr w:rsidR="00CC2CF5" w:rsidRPr="00B33FA4" w14:paraId="7D5B9CA8" w14:textId="77777777" w:rsidTr="00996374">
        <w:tc>
          <w:tcPr>
            <w:tcW w:w="236" w:type="dxa"/>
          </w:tcPr>
          <w:p w14:paraId="46CB3F58" w14:textId="77777777" w:rsidR="00CC2CF5" w:rsidRPr="00B33FA4" w:rsidRDefault="00CC2CF5" w:rsidP="00CC2CF5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49" w:type="dxa"/>
          </w:tcPr>
          <w:p w14:paraId="7E49DBA5" w14:textId="5965BAE6" w:rsidR="00CC2CF5" w:rsidRPr="00B33FA4" w:rsidRDefault="00CC2CF5" w:rsidP="00CC2CF5">
            <w:pPr>
              <w:spacing w:line="0" w:lineRule="atLeast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eastAsia="Times New Roman" w:hAnsi="Arial"/>
                <w:sz w:val="18"/>
                <w:szCs w:val="18"/>
              </w:rPr>
              <w:t>MATH 330 Math for Elementary Teachers II</w:t>
            </w:r>
          </w:p>
        </w:tc>
        <w:tc>
          <w:tcPr>
            <w:tcW w:w="720" w:type="dxa"/>
          </w:tcPr>
          <w:p w14:paraId="727C507C" w14:textId="77777777" w:rsidR="00CC2CF5" w:rsidRPr="00B33FA4" w:rsidRDefault="00CC2CF5" w:rsidP="00CC2CF5">
            <w:pPr>
              <w:spacing w:line="0" w:lineRule="atLeast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833" w:type="dxa"/>
          </w:tcPr>
          <w:p w14:paraId="26289584" w14:textId="77777777" w:rsidR="00CC2CF5" w:rsidRPr="00B33FA4" w:rsidRDefault="00CC2CF5" w:rsidP="00CC2CF5">
            <w:pPr>
              <w:spacing w:line="0" w:lineRule="atLeast"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eastAsia="Times New Roman" w:hAnsi="Arial"/>
                <w:sz w:val="18"/>
                <w:szCs w:val="18"/>
              </w:rPr>
              <w:t>F, S</w:t>
            </w:r>
          </w:p>
        </w:tc>
        <w:tc>
          <w:tcPr>
            <w:tcW w:w="2227" w:type="dxa"/>
          </w:tcPr>
          <w:p w14:paraId="7DFCB527" w14:textId="77777777" w:rsidR="00CC2CF5" w:rsidRPr="00B33FA4" w:rsidRDefault="00CC2CF5" w:rsidP="00CC2CF5">
            <w:pPr>
              <w:spacing w:line="0" w:lineRule="atLeast"/>
              <w:rPr>
                <w:rFonts w:ascii="Arial" w:eastAsia="Times New Roman" w:hAnsi="Arial"/>
                <w:sz w:val="18"/>
                <w:szCs w:val="18"/>
              </w:rPr>
            </w:pPr>
            <w:r>
              <w:rPr>
                <w:rFonts w:ascii="Arial" w:eastAsia="Times New Roman" w:hAnsi="Arial"/>
                <w:sz w:val="18"/>
                <w:szCs w:val="18"/>
              </w:rPr>
              <w:t>Prereq:  MATH 230GS</w:t>
            </w:r>
          </w:p>
        </w:tc>
        <w:tc>
          <w:tcPr>
            <w:tcW w:w="653" w:type="dxa"/>
          </w:tcPr>
          <w:p w14:paraId="62BE8EF4" w14:textId="77777777" w:rsidR="00CC2CF5" w:rsidRPr="00B33FA4" w:rsidRDefault="00CC2CF5" w:rsidP="00CC2CF5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127" w:type="dxa"/>
          </w:tcPr>
          <w:p w14:paraId="437F1529" w14:textId="221D3538" w:rsidR="00CC2CF5" w:rsidRPr="00B33FA4" w:rsidRDefault="00CC2CF5" w:rsidP="00CC2CF5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color w:val="auto"/>
                <w:sz w:val="18"/>
                <w:szCs w:val="18"/>
              </w:rPr>
              <w:t>Recommended to be taken prior to TE 312/313.</w:t>
            </w:r>
          </w:p>
        </w:tc>
      </w:tr>
      <w:tr w:rsidR="00CC2CF5" w:rsidRPr="00D83E48" w14:paraId="7403AC0B" w14:textId="77777777" w:rsidTr="00996374">
        <w:tc>
          <w:tcPr>
            <w:tcW w:w="236" w:type="dxa"/>
          </w:tcPr>
          <w:p w14:paraId="3E95E646" w14:textId="77777777" w:rsidR="00CC2CF5" w:rsidRPr="00D83E48" w:rsidRDefault="00CC2CF5" w:rsidP="00CC2CF5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49" w:type="dxa"/>
          </w:tcPr>
          <w:p w14:paraId="17AFCE0B" w14:textId="77777777" w:rsidR="00CC2CF5" w:rsidRPr="00D83E48" w:rsidRDefault="00CC2CF5" w:rsidP="00CC2CF5">
            <w:pPr>
              <w:spacing w:line="0" w:lineRule="atLeast"/>
              <w:rPr>
                <w:rFonts w:ascii="Arial" w:eastAsia="Times New Roman" w:hAnsi="Arial"/>
                <w:sz w:val="18"/>
                <w:szCs w:val="18"/>
              </w:rPr>
            </w:pPr>
            <w:r>
              <w:rPr>
                <w:rFonts w:ascii="Arial" w:eastAsia="Times New Roman" w:hAnsi="Arial"/>
                <w:sz w:val="18"/>
                <w:szCs w:val="18"/>
              </w:rPr>
              <w:t>ART 360 Elementary Art Methods</w:t>
            </w:r>
          </w:p>
        </w:tc>
        <w:tc>
          <w:tcPr>
            <w:tcW w:w="720" w:type="dxa"/>
          </w:tcPr>
          <w:p w14:paraId="4E8041D4" w14:textId="77777777" w:rsidR="00CC2CF5" w:rsidRPr="00D83E48" w:rsidRDefault="00CC2CF5" w:rsidP="00CC2CF5">
            <w:pPr>
              <w:spacing w:line="0" w:lineRule="atLeast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833" w:type="dxa"/>
          </w:tcPr>
          <w:p w14:paraId="296A46F2" w14:textId="77777777" w:rsidR="00CC2CF5" w:rsidRPr="00D83E48" w:rsidRDefault="00CC2CF5" w:rsidP="00CC2CF5">
            <w:pPr>
              <w:spacing w:line="0" w:lineRule="atLeast"/>
              <w:jc w:val="center"/>
              <w:rPr>
                <w:rFonts w:ascii="Arial" w:eastAsia="Times New Roman" w:hAnsi="Arial"/>
                <w:sz w:val="18"/>
                <w:szCs w:val="18"/>
              </w:rPr>
            </w:pPr>
            <w:r>
              <w:rPr>
                <w:rFonts w:ascii="Arial" w:eastAsia="Times New Roman" w:hAnsi="Arial"/>
                <w:sz w:val="18"/>
                <w:szCs w:val="18"/>
              </w:rPr>
              <w:t>F, S</w:t>
            </w:r>
          </w:p>
        </w:tc>
        <w:tc>
          <w:tcPr>
            <w:tcW w:w="2227" w:type="dxa"/>
          </w:tcPr>
          <w:p w14:paraId="6D307F16" w14:textId="796BCB13" w:rsidR="00CC2CF5" w:rsidRPr="00D83E48" w:rsidRDefault="00CC2CF5" w:rsidP="00CC2CF5">
            <w:pPr>
              <w:spacing w:line="0" w:lineRule="atLeast"/>
              <w:rPr>
                <w:rFonts w:ascii="Arial" w:eastAsia="Times New Roman" w:hAnsi="Arial"/>
                <w:sz w:val="18"/>
                <w:szCs w:val="18"/>
              </w:rPr>
            </w:pPr>
            <w:r>
              <w:rPr>
                <w:rFonts w:ascii="Arial" w:eastAsia="Times New Roman" w:hAnsi="Arial"/>
                <w:sz w:val="18"/>
                <w:szCs w:val="18"/>
              </w:rPr>
              <w:t>Prereq:  ART 100GS</w:t>
            </w:r>
          </w:p>
        </w:tc>
        <w:tc>
          <w:tcPr>
            <w:tcW w:w="653" w:type="dxa"/>
          </w:tcPr>
          <w:p w14:paraId="788872A3" w14:textId="77777777" w:rsidR="00CC2CF5" w:rsidRPr="00D83E48" w:rsidRDefault="00CC2CF5" w:rsidP="00CC2CF5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127" w:type="dxa"/>
          </w:tcPr>
          <w:p w14:paraId="25A2DCF7" w14:textId="77777777" w:rsidR="00CC2CF5" w:rsidRPr="00D83E48" w:rsidRDefault="00CC2CF5" w:rsidP="00CC2CF5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</w:tr>
      <w:tr w:rsidR="00CC2CF5" w:rsidRPr="00D83E48" w14:paraId="5C945D1A" w14:textId="77777777" w:rsidTr="00996374">
        <w:tc>
          <w:tcPr>
            <w:tcW w:w="236" w:type="dxa"/>
          </w:tcPr>
          <w:p w14:paraId="4BEC2AAA" w14:textId="77777777" w:rsidR="00CC2CF5" w:rsidRPr="00D83E48" w:rsidRDefault="00CC2CF5" w:rsidP="00CC2CF5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49" w:type="dxa"/>
          </w:tcPr>
          <w:p w14:paraId="3E2DA196" w14:textId="77777777" w:rsidR="00CC2CF5" w:rsidRPr="00D83E48" w:rsidRDefault="00CC2CF5" w:rsidP="00CC2CF5">
            <w:pPr>
              <w:spacing w:line="0" w:lineRule="atLeast"/>
              <w:rPr>
                <w:rFonts w:ascii="Arial" w:eastAsia="Times New Roman" w:hAnsi="Arial"/>
                <w:sz w:val="18"/>
                <w:szCs w:val="18"/>
              </w:rPr>
            </w:pPr>
            <w:r>
              <w:rPr>
                <w:rFonts w:ascii="Arial" w:eastAsia="Times New Roman" w:hAnsi="Arial"/>
                <w:sz w:val="18"/>
                <w:szCs w:val="18"/>
              </w:rPr>
              <w:t>TE 331 Intermediate Literacy</w:t>
            </w:r>
          </w:p>
        </w:tc>
        <w:tc>
          <w:tcPr>
            <w:tcW w:w="720" w:type="dxa"/>
          </w:tcPr>
          <w:p w14:paraId="779CCB8F" w14:textId="77777777" w:rsidR="00CC2CF5" w:rsidRPr="00D83E48" w:rsidRDefault="00CC2CF5" w:rsidP="00CC2CF5">
            <w:pPr>
              <w:spacing w:line="0" w:lineRule="atLeast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833" w:type="dxa"/>
          </w:tcPr>
          <w:p w14:paraId="553A2582" w14:textId="77777777" w:rsidR="00CC2CF5" w:rsidRPr="00D83E48" w:rsidRDefault="00CC2CF5" w:rsidP="00CC2CF5">
            <w:pPr>
              <w:spacing w:line="0" w:lineRule="atLeast"/>
              <w:jc w:val="center"/>
              <w:rPr>
                <w:rFonts w:ascii="Arial" w:eastAsia="Times New Roman" w:hAnsi="Arial"/>
                <w:sz w:val="18"/>
                <w:szCs w:val="18"/>
              </w:rPr>
            </w:pPr>
            <w:r>
              <w:rPr>
                <w:rFonts w:ascii="Arial" w:eastAsia="Times New Roman" w:hAnsi="Arial"/>
                <w:sz w:val="18"/>
                <w:szCs w:val="18"/>
              </w:rPr>
              <w:t>F, S, U</w:t>
            </w:r>
          </w:p>
        </w:tc>
        <w:tc>
          <w:tcPr>
            <w:tcW w:w="2227" w:type="dxa"/>
          </w:tcPr>
          <w:p w14:paraId="32BDD01B" w14:textId="77777777" w:rsidR="00CC2CF5" w:rsidRPr="00D83E48" w:rsidRDefault="00CC2CF5" w:rsidP="00CC2CF5">
            <w:pPr>
              <w:spacing w:line="0" w:lineRule="atLeast"/>
              <w:rPr>
                <w:rFonts w:ascii="Arial" w:eastAsia="Times New Roman" w:hAnsi="Arial"/>
                <w:sz w:val="18"/>
                <w:szCs w:val="18"/>
              </w:rPr>
            </w:pPr>
            <w:r>
              <w:rPr>
                <w:rFonts w:ascii="Arial" w:eastAsia="Times New Roman" w:hAnsi="Arial"/>
                <w:sz w:val="18"/>
                <w:szCs w:val="18"/>
              </w:rPr>
              <w:t>Prereq:  Admission to Teacher Education</w:t>
            </w:r>
          </w:p>
        </w:tc>
        <w:tc>
          <w:tcPr>
            <w:tcW w:w="653" w:type="dxa"/>
          </w:tcPr>
          <w:p w14:paraId="36E57A85" w14:textId="77777777" w:rsidR="00CC2CF5" w:rsidRPr="00D83E48" w:rsidRDefault="00CC2CF5" w:rsidP="00CC2CF5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127" w:type="dxa"/>
          </w:tcPr>
          <w:p w14:paraId="1C9A0A93" w14:textId="77777777" w:rsidR="00CC2CF5" w:rsidRPr="00D83E48" w:rsidRDefault="00CC2CF5" w:rsidP="00CC2CF5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</w:tr>
      <w:tr w:rsidR="00CC2CF5" w:rsidRPr="00D83E48" w14:paraId="75E6027D" w14:textId="77777777" w:rsidTr="00996374">
        <w:tc>
          <w:tcPr>
            <w:tcW w:w="236" w:type="dxa"/>
          </w:tcPr>
          <w:p w14:paraId="42C49506" w14:textId="77777777" w:rsidR="00CC2CF5" w:rsidRPr="00D83E48" w:rsidRDefault="00CC2CF5" w:rsidP="00CC2CF5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49" w:type="dxa"/>
          </w:tcPr>
          <w:p w14:paraId="0A95D436" w14:textId="77777777" w:rsidR="00CC2CF5" w:rsidRPr="00C00226" w:rsidRDefault="00CC2CF5" w:rsidP="00CC2CF5">
            <w:pPr>
              <w:spacing w:line="240" w:lineRule="auto"/>
              <w:rPr>
                <w:rFonts w:ascii="Arial" w:eastAsia="Times New Roman" w:hAnsi="Arial"/>
                <w:b/>
                <w:sz w:val="18"/>
                <w:szCs w:val="18"/>
              </w:rPr>
            </w:pPr>
            <w:bookmarkStart w:id="1" w:name="TE346"/>
            <w:r w:rsidRPr="00C00226">
              <w:rPr>
                <w:rFonts w:ascii="Arial" w:eastAsia="Times New Roman" w:hAnsi="Arial"/>
                <w:sz w:val="18"/>
                <w:szCs w:val="18"/>
              </w:rPr>
              <w:t xml:space="preserve">TE 351 Reading in the Content Area </w:t>
            </w:r>
            <w:r w:rsidRPr="00C00226">
              <w:rPr>
                <w:rFonts w:ascii="Arial" w:eastAsia="Times New Roman" w:hAnsi="Arial"/>
                <w:b/>
                <w:sz w:val="18"/>
                <w:szCs w:val="18"/>
              </w:rPr>
              <w:t>AND</w:t>
            </w:r>
          </w:p>
          <w:p w14:paraId="30FAC49B" w14:textId="77777777" w:rsidR="00CC2CF5" w:rsidRPr="00C00226" w:rsidRDefault="00CC2CF5" w:rsidP="00CC2CF5">
            <w:pPr>
              <w:spacing w:line="240" w:lineRule="auto"/>
              <w:rPr>
                <w:rFonts w:ascii="Arial" w:eastAsia="Times New Roman" w:hAnsi="Arial"/>
                <w:sz w:val="18"/>
                <w:szCs w:val="18"/>
              </w:rPr>
            </w:pPr>
            <w:r w:rsidRPr="00C00226">
              <w:rPr>
                <w:rFonts w:ascii="Arial" w:eastAsia="Times New Roman" w:hAnsi="Arial"/>
                <w:sz w:val="18"/>
                <w:szCs w:val="18"/>
              </w:rPr>
              <w:t xml:space="preserve">TE 352 Elementary Social Studies Methods </w:t>
            </w:r>
          </w:p>
          <w:p w14:paraId="1F552F80" w14:textId="77777777" w:rsidR="00CC2CF5" w:rsidRPr="00C00226" w:rsidRDefault="00CC2CF5" w:rsidP="00CC2CF5">
            <w:pPr>
              <w:spacing w:line="240" w:lineRule="auto"/>
              <w:rPr>
                <w:rFonts w:ascii="Arial" w:eastAsia="Times New Roman" w:hAnsi="Arial"/>
                <w:sz w:val="18"/>
                <w:szCs w:val="18"/>
              </w:rPr>
            </w:pPr>
            <w:r w:rsidRPr="00C00226">
              <w:rPr>
                <w:rFonts w:ascii="Arial" w:eastAsia="Times New Roman" w:hAnsi="Arial"/>
                <w:b/>
                <w:sz w:val="18"/>
                <w:szCs w:val="18"/>
              </w:rPr>
              <w:t>AND</w:t>
            </w:r>
            <w:r w:rsidRPr="00C00226">
              <w:rPr>
                <w:rFonts w:ascii="Arial" w:eastAsia="Times New Roman" w:hAnsi="Arial"/>
                <w:sz w:val="18"/>
                <w:szCs w:val="18"/>
              </w:rPr>
              <w:t xml:space="preserve"> </w:t>
            </w:r>
          </w:p>
          <w:p w14:paraId="220BF607" w14:textId="77777777" w:rsidR="00CC2CF5" w:rsidRPr="00C00226" w:rsidRDefault="00CC2CF5" w:rsidP="00CC2CF5">
            <w:pPr>
              <w:spacing w:line="240" w:lineRule="auto"/>
              <w:rPr>
                <w:rFonts w:ascii="Arial" w:eastAsia="Times New Roman" w:hAnsi="Arial"/>
                <w:sz w:val="18"/>
                <w:szCs w:val="18"/>
              </w:rPr>
            </w:pPr>
            <w:r w:rsidRPr="00C00226">
              <w:rPr>
                <w:rFonts w:ascii="Arial" w:eastAsia="Times New Roman" w:hAnsi="Arial"/>
                <w:sz w:val="18"/>
                <w:szCs w:val="18"/>
              </w:rPr>
              <w:t xml:space="preserve">TE 353 Elementary Science Methods </w:t>
            </w:r>
            <w:r w:rsidRPr="00C00226">
              <w:rPr>
                <w:rFonts w:ascii="Arial" w:eastAsia="Times New Roman" w:hAnsi="Arial"/>
                <w:b/>
                <w:sz w:val="18"/>
                <w:szCs w:val="18"/>
              </w:rPr>
              <w:t>AND</w:t>
            </w:r>
            <w:r w:rsidRPr="00C00226">
              <w:rPr>
                <w:rFonts w:ascii="Arial" w:eastAsia="Times New Roman" w:hAnsi="Arial"/>
                <w:sz w:val="18"/>
                <w:szCs w:val="18"/>
              </w:rPr>
              <w:t xml:space="preserve"> </w:t>
            </w:r>
          </w:p>
          <w:p w14:paraId="3FEA2AAF" w14:textId="77777777" w:rsidR="00CC2CF5" w:rsidRPr="00D83E48" w:rsidRDefault="00CC2CF5" w:rsidP="00CC2CF5">
            <w:pPr>
              <w:spacing w:line="0" w:lineRule="atLeast"/>
              <w:rPr>
                <w:rFonts w:ascii="Arial" w:eastAsia="Times New Roman" w:hAnsi="Arial"/>
                <w:sz w:val="18"/>
                <w:szCs w:val="18"/>
              </w:rPr>
            </w:pPr>
            <w:r w:rsidRPr="00C00226">
              <w:rPr>
                <w:rFonts w:ascii="Arial" w:eastAsia="Times New Roman" w:hAnsi="Arial"/>
                <w:sz w:val="18"/>
                <w:szCs w:val="18"/>
              </w:rPr>
              <w:t>TE 354 Field Experiences in Elementary School Science, Social Studies, and Content Area Reading</w:t>
            </w:r>
            <w:bookmarkEnd w:id="1"/>
          </w:p>
        </w:tc>
        <w:tc>
          <w:tcPr>
            <w:tcW w:w="720" w:type="dxa"/>
          </w:tcPr>
          <w:p w14:paraId="157441A3" w14:textId="77777777" w:rsidR="00CC2CF5" w:rsidRPr="00C00226" w:rsidRDefault="00CC2CF5" w:rsidP="00CC2CF5">
            <w:pPr>
              <w:spacing w:line="240" w:lineRule="auto"/>
              <w:jc w:val="center"/>
              <w:rPr>
                <w:rFonts w:ascii="Arial" w:hAnsi="Arial"/>
                <w:sz w:val="18"/>
                <w:szCs w:val="18"/>
              </w:rPr>
            </w:pPr>
            <w:r w:rsidRPr="00C00226">
              <w:rPr>
                <w:rFonts w:ascii="Arial" w:hAnsi="Arial"/>
                <w:sz w:val="18"/>
                <w:szCs w:val="18"/>
              </w:rPr>
              <w:t>2</w:t>
            </w:r>
          </w:p>
          <w:p w14:paraId="2806B753" w14:textId="77777777" w:rsidR="00CC2CF5" w:rsidRPr="00C00226" w:rsidRDefault="00CC2CF5" w:rsidP="00CC2CF5">
            <w:pPr>
              <w:spacing w:line="240" w:lineRule="auto"/>
              <w:jc w:val="center"/>
              <w:rPr>
                <w:rFonts w:ascii="Arial" w:hAnsi="Arial"/>
                <w:sz w:val="18"/>
                <w:szCs w:val="18"/>
              </w:rPr>
            </w:pPr>
          </w:p>
          <w:p w14:paraId="24B3ABF8" w14:textId="77777777" w:rsidR="00CC2CF5" w:rsidRPr="00C00226" w:rsidRDefault="00CC2CF5" w:rsidP="00CC2CF5">
            <w:pPr>
              <w:spacing w:line="240" w:lineRule="auto"/>
              <w:jc w:val="center"/>
              <w:rPr>
                <w:rFonts w:ascii="Arial" w:hAnsi="Arial"/>
                <w:sz w:val="18"/>
                <w:szCs w:val="18"/>
              </w:rPr>
            </w:pPr>
            <w:r w:rsidRPr="00C00226">
              <w:rPr>
                <w:rFonts w:ascii="Arial" w:hAnsi="Arial"/>
                <w:sz w:val="18"/>
                <w:szCs w:val="18"/>
              </w:rPr>
              <w:t>3</w:t>
            </w:r>
          </w:p>
          <w:p w14:paraId="1BD90125" w14:textId="77777777" w:rsidR="00CC2CF5" w:rsidRPr="00C00226" w:rsidRDefault="00CC2CF5" w:rsidP="00CC2CF5">
            <w:pPr>
              <w:spacing w:line="240" w:lineRule="auto"/>
              <w:jc w:val="center"/>
              <w:rPr>
                <w:rFonts w:ascii="Arial" w:hAnsi="Arial"/>
                <w:sz w:val="18"/>
                <w:szCs w:val="18"/>
              </w:rPr>
            </w:pPr>
          </w:p>
          <w:p w14:paraId="6F0D96D2" w14:textId="77777777" w:rsidR="00CC2CF5" w:rsidRPr="00C00226" w:rsidRDefault="00CC2CF5" w:rsidP="00CC2CF5">
            <w:pPr>
              <w:spacing w:line="240" w:lineRule="auto"/>
              <w:jc w:val="center"/>
              <w:rPr>
                <w:rFonts w:ascii="Arial" w:hAnsi="Arial"/>
                <w:sz w:val="18"/>
                <w:szCs w:val="18"/>
              </w:rPr>
            </w:pPr>
          </w:p>
          <w:p w14:paraId="775FE0D6" w14:textId="77777777" w:rsidR="00CC2CF5" w:rsidRPr="00C00226" w:rsidRDefault="00CC2CF5" w:rsidP="00CC2CF5">
            <w:pPr>
              <w:spacing w:line="240" w:lineRule="auto"/>
              <w:jc w:val="center"/>
              <w:rPr>
                <w:rFonts w:ascii="Arial" w:hAnsi="Arial"/>
                <w:sz w:val="18"/>
                <w:szCs w:val="18"/>
              </w:rPr>
            </w:pPr>
            <w:r w:rsidRPr="00C00226">
              <w:rPr>
                <w:rFonts w:ascii="Arial" w:hAnsi="Arial"/>
                <w:sz w:val="18"/>
                <w:szCs w:val="18"/>
              </w:rPr>
              <w:t>3</w:t>
            </w:r>
          </w:p>
          <w:p w14:paraId="344156F9" w14:textId="77777777" w:rsidR="00CC2CF5" w:rsidRPr="00C00226" w:rsidRDefault="00CC2CF5" w:rsidP="00CC2CF5">
            <w:pPr>
              <w:spacing w:line="240" w:lineRule="auto"/>
              <w:jc w:val="center"/>
              <w:rPr>
                <w:rFonts w:ascii="Arial" w:hAnsi="Arial"/>
                <w:sz w:val="18"/>
                <w:szCs w:val="18"/>
              </w:rPr>
            </w:pPr>
          </w:p>
          <w:p w14:paraId="49B25138" w14:textId="77777777" w:rsidR="00CC2CF5" w:rsidRPr="00D83E48" w:rsidRDefault="00CC2CF5" w:rsidP="00CC2CF5">
            <w:pPr>
              <w:spacing w:line="0" w:lineRule="atLeast"/>
              <w:jc w:val="center"/>
              <w:rPr>
                <w:rFonts w:ascii="Arial" w:hAnsi="Arial"/>
                <w:sz w:val="18"/>
                <w:szCs w:val="18"/>
              </w:rPr>
            </w:pPr>
            <w:r w:rsidRPr="00C00226">
              <w:rPr>
                <w:rFonts w:ascii="Arial" w:hAnsi="Arial"/>
                <w:sz w:val="18"/>
                <w:szCs w:val="18"/>
              </w:rPr>
              <w:t>1</w:t>
            </w:r>
          </w:p>
        </w:tc>
        <w:tc>
          <w:tcPr>
            <w:tcW w:w="833" w:type="dxa"/>
          </w:tcPr>
          <w:p w14:paraId="58E2A51D" w14:textId="77777777" w:rsidR="00CC2CF5" w:rsidRPr="00D83E48" w:rsidRDefault="00CC2CF5" w:rsidP="00CC2CF5">
            <w:pPr>
              <w:spacing w:line="0" w:lineRule="atLeast"/>
              <w:jc w:val="center"/>
              <w:rPr>
                <w:rFonts w:ascii="Arial" w:eastAsia="Times New Roman" w:hAnsi="Arial"/>
                <w:sz w:val="18"/>
                <w:szCs w:val="18"/>
              </w:rPr>
            </w:pPr>
            <w:r w:rsidRPr="00C00226">
              <w:rPr>
                <w:rFonts w:ascii="Arial" w:eastAsia="Times New Roman" w:hAnsi="Arial"/>
                <w:sz w:val="18"/>
                <w:szCs w:val="18"/>
              </w:rPr>
              <w:t>F, S</w:t>
            </w:r>
          </w:p>
        </w:tc>
        <w:tc>
          <w:tcPr>
            <w:tcW w:w="2227" w:type="dxa"/>
          </w:tcPr>
          <w:p w14:paraId="09E5263A" w14:textId="4AA7112E" w:rsidR="00CC2CF5" w:rsidRPr="00C00226" w:rsidRDefault="00CC2CF5" w:rsidP="00CC2CF5">
            <w:pPr>
              <w:spacing w:line="240" w:lineRule="auto"/>
              <w:rPr>
                <w:rFonts w:ascii="Arial" w:eastAsia="Times New Roman" w:hAnsi="Arial"/>
                <w:sz w:val="18"/>
                <w:szCs w:val="18"/>
              </w:rPr>
            </w:pPr>
            <w:r w:rsidRPr="00C00226">
              <w:rPr>
                <w:rFonts w:ascii="Arial" w:eastAsia="Times New Roman" w:hAnsi="Arial"/>
                <w:sz w:val="18"/>
                <w:szCs w:val="18"/>
              </w:rPr>
              <w:t>Prereq: Admission to Teacher Education</w:t>
            </w:r>
            <w:r w:rsidR="004451E0">
              <w:rPr>
                <w:rFonts w:ascii="Arial" w:eastAsia="Times New Roman" w:hAnsi="Arial"/>
                <w:sz w:val="18"/>
                <w:szCs w:val="18"/>
              </w:rPr>
              <w:t xml:space="preserve"> </w:t>
            </w:r>
            <w:r w:rsidR="004451E0" w:rsidRPr="005F786F">
              <w:rPr>
                <w:rFonts w:ascii="Arial" w:hAnsi="Arial"/>
                <w:b/>
                <w:sz w:val="18"/>
                <w:szCs w:val="18"/>
              </w:rPr>
              <w:t>AND</w:t>
            </w:r>
            <w:r w:rsidR="004451E0">
              <w:rPr>
                <w:rFonts w:ascii="Arial" w:hAnsi="Arial"/>
                <w:b/>
                <w:sz w:val="18"/>
                <w:szCs w:val="18"/>
              </w:rPr>
              <w:t xml:space="preserve"> </w:t>
            </w:r>
            <w:r w:rsidR="004451E0" w:rsidRPr="004451E0">
              <w:rPr>
                <w:rFonts w:ascii="Arial" w:hAnsi="Arial"/>
                <w:bCs/>
                <w:sz w:val="18"/>
                <w:szCs w:val="18"/>
              </w:rPr>
              <w:t>TE 318</w:t>
            </w:r>
            <w:r w:rsidR="004451E0">
              <w:rPr>
                <w:rFonts w:ascii="Arial" w:hAnsi="Arial"/>
                <w:bCs/>
                <w:sz w:val="18"/>
                <w:szCs w:val="18"/>
              </w:rPr>
              <w:t>.</w:t>
            </w:r>
          </w:p>
          <w:p w14:paraId="36F826A2" w14:textId="77777777" w:rsidR="00CC2CF5" w:rsidRPr="00C00226" w:rsidRDefault="00CC2CF5" w:rsidP="00CC2CF5">
            <w:pPr>
              <w:spacing w:line="240" w:lineRule="auto"/>
              <w:rPr>
                <w:rFonts w:ascii="Arial" w:eastAsia="Times New Roman" w:hAnsi="Arial"/>
                <w:sz w:val="18"/>
                <w:szCs w:val="18"/>
              </w:rPr>
            </w:pPr>
          </w:p>
          <w:p w14:paraId="68EEEB18" w14:textId="77777777" w:rsidR="00CC2CF5" w:rsidRPr="00C00226" w:rsidRDefault="00CC2CF5" w:rsidP="00CC2CF5">
            <w:pPr>
              <w:spacing w:line="240" w:lineRule="auto"/>
              <w:rPr>
                <w:rFonts w:ascii="Arial" w:eastAsia="Times New Roman" w:hAnsi="Arial"/>
                <w:sz w:val="18"/>
                <w:szCs w:val="18"/>
              </w:rPr>
            </w:pPr>
            <w:r w:rsidRPr="00C00226">
              <w:rPr>
                <w:rFonts w:ascii="Arial" w:eastAsia="Times New Roman" w:hAnsi="Arial"/>
                <w:sz w:val="18"/>
                <w:szCs w:val="18"/>
              </w:rPr>
              <w:t>Coreq:  TE 351, TE 352, TE 353, TE 354</w:t>
            </w:r>
          </w:p>
        </w:tc>
        <w:tc>
          <w:tcPr>
            <w:tcW w:w="653" w:type="dxa"/>
          </w:tcPr>
          <w:p w14:paraId="30BDD42E" w14:textId="77777777" w:rsidR="00CC2CF5" w:rsidRPr="00D83E48" w:rsidRDefault="00CC2CF5" w:rsidP="00CC2CF5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127" w:type="dxa"/>
          </w:tcPr>
          <w:p w14:paraId="7D81C817" w14:textId="0965FB13" w:rsidR="00CC2CF5" w:rsidRPr="00C00226" w:rsidRDefault="00CC2CF5" w:rsidP="00CC2CF5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C00226">
              <w:rPr>
                <w:rFonts w:ascii="Arial" w:hAnsi="Arial"/>
                <w:color w:val="auto"/>
                <w:sz w:val="18"/>
                <w:szCs w:val="18"/>
              </w:rPr>
              <w:t xml:space="preserve">Known as </w:t>
            </w:r>
            <w:r w:rsidR="004451E0">
              <w:rPr>
                <w:rFonts w:ascii="Arial" w:hAnsi="Arial"/>
                <w:color w:val="auto"/>
                <w:sz w:val="18"/>
                <w:szCs w:val="18"/>
              </w:rPr>
              <w:t>“</w:t>
            </w:r>
            <w:r w:rsidRPr="00C00226">
              <w:rPr>
                <w:rFonts w:ascii="Arial" w:hAnsi="Arial"/>
                <w:color w:val="auto"/>
                <w:sz w:val="18"/>
                <w:szCs w:val="18"/>
              </w:rPr>
              <w:t>Content Block</w:t>
            </w:r>
            <w:r>
              <w:rPr>
                <w:rFonts w:ascii="Arial" w:hAnsi="Arial"/>
                <w:color w:val="auto"/>
                <w:sz w:val="18"/>
                <w:szCs w:val="18"/>
              </w:rPr>
              <w:t>.</w:t>
            </w:r>
            <w:r w:rsidR="004451E0">
              <w:rPr>
                <w:rFonts w:ascii="Arial" w:hAnsi="Arial"/>
                <w:color w:val="auto"/>
                <w:sz w:val="18"/>
                <w:szCs w:val="18"/>
              </w:rPr>
              <w:t>”</w:t>
            </w:r>
          </w:p>
          <w:p w14:paraId="76E62352" w14:textId="77777777" w:rsidR="00CC2CF5" w:rsidRPr="00D83E48" w:rsidRDefault="00CC2CF5" w:rsidP="00CC2CF5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C00226">
              <w:rPr>
                <w:rFonts w:ascii="Arial" w:hAnsi="Arial"/>
                <w:color w:val="auto"/>
                <w:sz w:val="18"/>
                <w:szCs w:val="18"/>
              </w:rPr>
              <w:t>Must enroll in ALL four courses during the same semester.</w:t>
            </w:r>
          </w:p>
        </w:tc>
      </w:tr>
    </w:tbl>
    <w:p w14:paraId="13FA5F70" w14:textId="77777777" w:rsidR="006531E3" w:rsidRDefault="006531E3" w:rsidP="004A3E8A">
      <w:pPr>
        <w:widowControl w:val="0"/>
        <w:spacing w:line="240" w:lineRule="auto"/>
        <w:rPr>
          <w:b/>
          <w:sz w:val="18"/>
          <w:szCs w:val="18"/>
        </w:rPr>
      </w:pPr>
    </w:p>
    <w:p w14:paraId="5064DD8A" w14:textId="35273AD0" w:rsidR="004A3E8A" w:rsidRPr="00DA3F50" w:rsidRDefault="003D18DB" w:rsidP="00DA3F50">
      <w:pPr>
        <w:widowControl w:val="0"/>
        <w:spacing w:line="240" w:lineRule="auto"/>
        <w:rPr>
          <w:sz w:val="18"/>
          <w:szCs w:val="18"/>
        </w:rPr>
      </w:pPr>
      <w:r>
        <w:rPr>
          <w:b/>
          <w:sz w:val="18"/>
          <w:szCs w:val="18"/>
        </w:rPr>
        <w:t>Fourth Year: 24</w:t>
      </w:r>
      <w:r w:rsidR="006531E3">
        <w:rPr>
          <w:b/>
          <w:sz w:val="18"/>
          <w:szCs w:val="18"/>
        </w:rPr>
        <w:t>.5</w:t>
      </w:r>
      <w:r w:rsidR="004A3E8A" w:rsidRPr="00B33FA4">
        <w:rPr>
          <w:b/>
          <w:sz w:val="18"/>
          <w:szCs w:val="18"/>
        </w:rPr>
        <w:t xml:space="preserve"> Required Credits</w:t>
      </w:r>
      <w:r w:rsidR="006531E3">
        <w:rPr>
          <w:b/>
          <w:sz w:val="18"/>
          <w:szCs w:val="1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6"/>
        <w:gridCol w:w="3449"/>
        <w:gridCol w:w="720"/>
        <w:gridCol w:w="833"/>
        <w:gridCol w:w="2227"/>
        <w:gridCol w:w="653"/>
        <w:gridCol w:w="3127"/>
      </w:tblGrid>
      <w:tr w:rsidR="00DA3F50" w:rsidRPr="00C00226" w14:paraId="12DD0721" w14:textId="77777777" w:rsidTr="00996374">
        <w:trPr>
          <w:trHeight w:val="1304"/>
        </w:trPr>
        <w:tc>
          <w:tcPr>
            <w:tcW w:w="236" w:type="dxa"/>
          </w:tcPr>
          <w:p w14:paraId="471B2A0A" w14:textId="77777777" w:rsidR="00DA3F50" w:rsidRPr="00C00226" w:rsidRDefault="00DA3F50" w:rsidP="00DA3F50">
            <w:pPr>
              <w:spacing w:line="240" w:lineRule="auto"/>
              <w:contextualSpacing/>
              <w:rPr>
                <w:sz w:val="18"/>
                <w:szCs w:val="18"/>
              </w:rPr>
            </w:pPr>
          </w:p>
        </w:tc>
        <w:tc>
          <w:tcPr>
            <w:tcW w:w="3449" w:type="dxa"/>
          </w:tcPr>
          <w:p w14:paraId="782893E7" w14:textId="0DB6C956" w:rsidR="00DA3F50" w:rsidRPr="00C00226" w:rsidRDefault="00DA3F50" w:rsidP="00DA3F50">
            <w:pPr>
              <w:spacing w:line="240" w:lineRule="auto"/>
              <w:rPr>
                <w:rFonts w:eastAsia="Times New Roman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Elective hours (See Degree Audit)</w:t>
            </w:r>
          </w:p>
        </w:tc>
        <w:tc>
          <w:tcPr>
            <w:tcW w:w="720" w:type="dxa"/>
          </w:tcPr>
          <w:p w14:paraId="47BEEFB1" w14:textId="77777777" w:rsidR="00DA3F50" w:rsidRPr="00C00226" w:rsidRDefault="00DA3F50" w:rsidP="00DA3F50">
            <w:pPr>
              <w:spacing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833" w:type="dxa"/>
          </w:tcPr>
          <w:p w14:paraId="02FE2D00" w14:textId="77777777" w:rsidR="00DA3F50" w:rsidRPr="00C00226" w:rsidRDefault="00DA3F50" w:rsidP="00DA3F50">
            <w:pPr>
              <w:spacing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227" w:type="dxa"/>
          </w:tcPr>
          <w:p w14:paraId="6C11085A" w14:textId="77777777" w:rsidR="00DA3F50" w:rsidRPr="00C00226" w:rsidRDefault="00DA3F50" w:rsidP="00DA3F50">
            <w:pPr>
              <w:spacing w:line="240" w:lineRule="auto"/>
              <w:rPr>
                <w:sz w:val="18"/>
                <w:szCs w:val="18"/>
              </w:rPr>
            </w:pPr>
          </w:p>
        </w:tc>
        <w:tc>
          <w:tcPr>
            <w:tcW w:w="653" w:type="dxa"/>
          </w:tcPr>
          <w:p w14:paraId="647A5D1B" w14:textId="77777777" w:rsidR="00DA3F50" w:rsidRPr="00C00226" w:rsidRDefault="00DA3F50" w:rsidP="00DA3F50">
            <w:pPr>
              <w:spacing w:line="240" w:lineRule="auto"/>
              <w:rPr>
                <w:rFonts w:eastAsia="Times New Roman"/>
                <w:sz w:val="1"/>
                <w:szCs w:val="20"/>
              </w:rPr>
            </w:pPr>
          </w:p>
        </w:tc>
        <w:tc>
          <w:tcPr>
            <w:tcW w:w="3127" w:type="dxa"/>
          </w:tcPr>
          <w:p w14:paraId="4552C1AE" w14:textId="53761AC1" w:rsidR="00DA3F50" w:rsidRPr="00C00226" w:rsidRDefault="00DA3F50" w:rsidP="00DA3F50">
            <w:pPr>
              <w:widowControl w:val="0"/>
              <w:spacing w:line="240" w:lineRule="auto"/>
              <w:contextualSpacing/>
              <w:rPr>
                <w:color w:val="auto"/>
                <w:sz w:val="18"/>
                <w:szCs w:val="18"/>
              </w:rPr>
            </w:pPr>
            <w:r w:rsidRPr="3AF20E59">
              <w:rPr>
                <w:i/>
                <w:iCs/>
                <w:sz w:val="18"/>
                <w:szCs w:val="18"/>
              </w:rPr>
              <w:t>Students pursuing ELED without a 2</w:t>
            </w:r>
            <w:r w:rsidRPr="3AF20E59">
              <w:rPr>
                <w:i/>
                <w:iCs/>
                <w:sz w:val="18"/>
                <w:szCs w:val="18"/>
                <w:vertAlign w:val="superscript"/>
              </w:rPr>
              <w:t>nd</w:t>
            </w:r>
            <w:r w:rsidRPr="3AF20E59">
              <w:rPr>
                <w:i/>
                <w:iCs/>
                <w:sz w:val="18"/>
                <w:szCs w:val="18"/>
              </w:rPr>
              <w:t xml:space="preserve"> endorsement or without a minor will need 8-9 elective hours to meet minimum of 120 hours to graduate.</w:t>
            </w:r>
          </w:p>
        </w:tc>
      </w:tr>
      <w:tr w:rsidR="00DA3F50" w:rsidRPr="00C00226" w14:paraId="2F0287B8" w14:textId="77777777" w:rsidTr="00996374">
        <w:trPr>
          <w:trHeight w:val="1304"/>
        </w:trPr>
        <w:tc>
          <w:tcPr>
            <w:tcW w:w="236" w:type="dxa"/>
          </w:tcPr>
          <w:p w14:paraId="4893C9DA" w14:textId="77777777" w:rsidR="00DA3F50" w:rsidRPr="00C00226" w:rsidRDefault="00DA3F50" w:rsidP="00DA3F50">
            <w:pPr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49" w:type="dxa"/>
          </w:tcPr>
          <w:p w14:paraId="68B39E6A" w14:textId="77777777" w:rsidR="00DA3F50" w:rsidRPr="00C00226" w:rsidRDefault="00DA3F50" w:rsidP="00DA3F50">
            <w:pPr>
              <w:spacing w:line="240" w:lineRule="auto"/>
              <w:rPr>
                <w:rFonts w:ascii="Arial" w:eastAsia="Times New Roman" w:hAnsi="Arial"/>
                <w:b/>
                <w:sz w:val="18"/>
                <w:szCs w:val="18"/>
              </w:rPr>
            </w:pPr>
            <w:r w:rsidRPr="00C00226">
              <w:rPr>
                <w:rFonts w:ascii="Arial" w:eastAsia="Times New Roman" w:hAnsi="Arial"/>
                <w:sz w:val="18"/>
                <w:szCs w:val="18"/>
              </w:rPr>
              <w:t xml:space="preserve">TE 312 Math Methods II </w:t>
            </w:r>
            <w:r w:rsidRPr="00C00226">
              <w:rPr>
                <w:rFonts w:ascii="Arial" w:eastAsia="Times New Roman" w:hAnsi="Arial"/>
                <w:b/>
                <w:sz w:val="18"/>
                <w:szCs w:val="18"/>
              </w:rPr>
              <w:t>AND</w:t>
            </w:r>
          </w:p>
          <w:p w14:paraId="2B5A7C74" w14:textId="77777777" w:rsidR="00DA3F50" w:rsidRDefault="00DA3F50" w:rsidP="00DA3F50">
            <w:pPr>
              <w:spacing w:line="240" w:lineRule="auto"/>
              <w:rPr>
                <w:rFonts w:ascii="Arial" w:eastAsia="Times New Roman" w:hAnsi="Arial"/>
                <w:sz w:val="18"/>
                <w:szCs w:val="18"/>
              </w:rPr>
            </w:pPr>
            <w:r w:rsidRPr="00C00226">
              <w:rPr>
                <w:rFonts w:ascii="Arial" w:eastAsia="Times New Roman" w:hAnsi="Arial"/>
                <w:sz w:val="18"/>
                <w:szCs w:val="18"/>
              </w:rPr>
              <w:t>TE 313 Field Experience: Math</w:t>
            </w:r>
          </w:p>
          <w:p w14:paraId="4DD129C4" w14:textId="34CE46D1" w:rsidR="00DA3F50" w:rsidRPr="00DA3F50" w:rsidRDefault="00DA3F50" w:rsidP="00DA3F50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i/>
                <w:iCs/>
                <w:sz w:val="18"/>
                <w:szCs w:val="18"/>
              </w:rPr>
            </w:pPr>
            <w:r w:rsidRPr="00DA3F50">
              <w:rPr>
                <w:i/>
                <w:iCs/>
                <w:sz w:val="18"/>
                <w:szCs w:val="18"/>
              </w:rPr>
              <w:t>BY PERMISSION (</w:t>
            </w:r>
            <w:r>
              <w:rPr>
                <w:i/>
                <w:iCs/>
                <w:sz w:val="18"/>
                <w:szCs w:val="18"/>
              </w:rPr>
              <w:t xml:space="preserve">During advising, Academic </w:t>
            </w:r>
            <w:r w:rsidRPr="00DA3F50">
              <w:rPr>
                <w:i/>
                <w:iCs/>
                <w:sz w:val="18"/>
                <w:szCs w:val="18"/>
              </w:rPr>
              <w:t>advisor puts eligible students on the Dept Permit list)</w:t>
            </w:r>
          </w:p>
        </w:tc>
        <w:tc>
          <w:tcPr>
            <w:tcW w:w="720" w:type="dxa"/>
          </w:tcPr>
          <w:p w14:paraId="6C3C1533" w14:textId="77777777" w:rsidR="00DA3F50" w:rsidRPr="00C00226" w:rsidRDefault="00DA3F50" w:rsidP="00DA3F50">
            <w:pPr>
              <w:spacing w:line="240" w:lineRule="auto"/>
              <w:jc w:val="center"/>
              <w:rPr>
                <w:rFonts w:ascii="Arial" w:hAnsi="Arial"/>
                <w:sz w:val="18"/>
                <w:szCs w:val="18"/>
              </w:rPr>
            </w:pPr>
            <w:r w:rsidRPr="00C00226">
              <w:rPr>
                <w:rFonts w:ascii="Arial" w:hAnsi="Arial"/>
                <w:sz w:val="18"/>
                <w:szCs w:val="18"/>
              </w:rPr>
              <w:t>2</w:t>
            </w:r>
          </w:p>
          <w:p w14:paraId="58062CED" w14:textId="77777777" w:rsidR="00DA3F50" w:rsidRPr="00C00226" w:rsidRDefault="00DA3F50" w:rsidP="00DA3F50">
            <w:pPr>
              <w:spacing w:line="240" w:lineRule="auto"/>
              <w:jc w:val="center"/>
              <w:rPr>
                <w:rFonts w:ascii="Arial" w:hAnsi="Arial"/>
                <w:sz w:val="18"/>
                <w:szCs w:val="18"/>
              </w:rPr>
            </w:pPr>
            <w:r w:rsidRPr="00C00226">
              <w:rPr>
                <w:rFonts w:ascii="Arial" w:hAnsi="Arial"/>
                <w:sz w:val="18"/>
                <w:szCs w:val="18"/>
              </w:rPr>
              <w:t>0.5</w:t>
            </w:r>
          </w:p>
        </w:tc>
        <w:tc>
          <w:tcPr>
            <w:tcW w:w="833" w:type="dxa"/>
          </w:tcPr>
          <w:p w14:paraId="7FF67369" w14:textId="77777777" w:rsidR="00DA3F50" w:rsidRPr="00C00226" w:rsidRDefault="00DA3F50" w:rsidP="00DA3F50">
            <w:pPr>
              <w:spacing w:line="240" w:lineRule="auto"/>
              <w:jc w:val="center"/>
              <w:rPr>
                <w:rFonts w:ascii="Arial" w:hAnsi="Arial"/>
                <w:sz w:val="18"/>
                <w:szCs w:val="18"/>
              </w:rPr>
            </w:pPr>
            <w:r w:rsidRPr="00C00226">
              <w:rPr>
                <w:rFonts w:ascii="Arial" w:hAnsi="Arial"/>
                <w:sz w:val="18"/>
                <w:szCs w:val="18"/>
              </w:rPr>
              <w:t>F, S</w:t>
            </w:r>
          </w:p>
        </w:tc>
        <w:tc>
          <w:tcPr>
            <w:tcW w:w="2227" w:type="dxa"/>
          </w:tcPr>
          <w:p w14:paraId="2CB671E4" w14:textId="77777777" w:rsidR="00DA3F50" w:rsidRPr="00C00226" w:rsidRDefault="00DA3F50" w:rsidP="00DA3F50">
            <w:pPr>
              <w:spacing w:line="240" w:lineRule="auto"/>
              <w:rPr>
                <w:rFonts w:ascii="Arial" w:hAnsi="Arial"/>
                <w:sz w:val="18"/>
                <w:szCs w:val="18"/>
              </w:rPr>
            </w:pPr>
            <w:r w:rsidRPr="00C00226">
              <w:rPr>
                <w:rFonts w:ascii="Arial" w:hAnsi="Arial"/>
                <w:sz w:val="18"/>
                <w:szCs w:val="18"/>
              </w:rPr>
              <w:t xml:space="preserve">Prereq:  TE 311 </w:t>
            </w:r>
            <w:r w:rsidRPr="00C00226">
              <w:rPr>
                <w:rFonts w:ascii="Arial" w:hAnsi="Arial"/>
                <w:b/>
                <w:sz w:val="18"/>
                <w:szCs w:val="18"/>
              </w:rPr>
              <w:t>AND</w:t>
            </w:r>
          </w:p>
          <w:p w14:paraId="2E2DB692" w14:textId="56460FB2" w:rsidR="00DA3F50" w:rsidRPr="00C00226" w:rsidRDefault="00DA3F50" w:rsidP="3AF20E59">
            <w:pPr>
              <w:spacing w:line="240" w:lineRule="auto"/>
              <w:rPr>
                <w:rFonts w:ascii="Arial" w:hAnsi="Arial"/>
                <w:sz w:val="18"/>
                <w:szCs w:val="18"/>
              </w:rPr>
            </w:pPr>
            <w:r w:rsidRPr="3AF20E59">
              <w:rPr>
                <w:rFonts w:ascii="Arial" w:hAnsi="Arial"/>
                <w:sz w:val="18"/>
                <w:szCs w:val="18"/>
              </w:rPr>
              <w:t>Admission to Teacher Education</w:t>
            </w:r>
          </w:p>
          <w:p w14:paraId="6E3BFD49" w14:textId="474A8A03" w:rsidR="00DA3F50" w:rsidRPr="00C00226" w:rsidRDefault="37DF3C4A" w:rsidP="3AF20E59">
            <w:pPr>
              <w:spacing w:line="240" w:lineRule="auto"/>
              <w:rPr>
                <w:rFonts w:ascii="Arial" w:hAnsi="Arial"/>
                <w:color w:val="000000" w:themeColor="text1"/>
              </w:rPr>
            </w:pPr>
            <w:r w:rsidRPr="3AF20E59">
              <w:rPr>
                <w:rFonts w:ascii="Arial" w:eastAsia="Times New Roman" w:hAnsi="Arial"/>
                <w:sz w:val="18"/>
                <w:szCs w:val="18"/>
              </w:rPr>
              <w:t>Coreq: MATH 330</w:t>
            </w:r>
          </w:p>
        </w:tc>
        <w:tc>
          <w:tcPr>
            <w:tcW w:w="653" w:type="dxa"/>
          </w:tcPr>
          <w:p w14:paraId="0E70C1F9" w14:textId="77777777" w:rsidR="00DA3F50" w:rsidRPr="00C00226" w:rsidRDefault="00DA3F50" w:rsidP="00DA3F50">
            <w:pPr>
              <w:spacing w:line="240" w:lineRule="auto"/>
              <w:rPr>
                <w:rFonts w:ascii="Arial" w:eastAsia="Times New Roman" w:hAnsi="Arial"/>
                <w:sz w:val="1"/>
                <w:szCs w:val="20"/>
              </w:rPr>
            </w:pPr>
          </w:p>
        </w:tc>
        <w:tc>
          <w:tcPr>
            <w:tcW w:w="3127" w:type="dxa"/>
          </w:tcPr>
          <w:p w14:paraId="7E08B487" w14:textId="6062D97F" w:rsidR="00DA3F50" w:rsidRPr="00C00226" w:rsidRDefault="00DA3F50" w:rsidP="3AF20E59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3AF20E59">
              <w:rPr>
                <w:rFonts w:ascii="Arial" w:hAnsi="Arial"/>
                <w:color w:val="auto"/>
                <w:sz w:val="18"/>
                <w:szCs w:val="18"/>
              </w:rPr>
              <w:t xml:space="preserve"> Plan to take </w:t>
            </w:r>
            <w:r w:rsidR="0E8B6D9E" w:rsidRPr="3AF20E59">
              <w:rPr>
                <w:rFonts w:ascii="Arial" w:hAnsi="Arial"/>
                <w:color w:val="auto"/>
                <w:sz w:val="18"/>
                <w:szCs w:val="18"/>
              </w:rPr>
              <w:t xml:space="preserve">one </w:t>
            </w:r>
            <w:r w:rsidRPr="3AF20E59">
              <w:rPr>
                <w:rFonts w:ascii="Arial" w:hAnsi="Arial"/>
                <w:color w:val="auto"/>
                <w:sz w:val="18"/>
                <w:szCs w:val="18"/>
              </w:rPr>
              <w:t>semester prior to student teaching.</w:t>
            </w:r>
            <w:r w:rsidR="523A8D58" w:rsidRPr="3AF20E59">
              <w:rPr>
                <w:rFonts w:ascii="Arial" w:hAnsi="Arial"/>
                <w:color w:val="auto"/>
                <w:sz w:val="18"/>
                <w:szCs w:val="18"/>
              </w:rPr>
              <w:t xml:space="preserve"> </w:t>
            </w:r>
            <w:r w:rsidR="067DD300" w:rsidRPr="3AF20E59">
              <w:rPr>
                <w:rFonts w:ascii="Arial" w:hAnsi="Arial"/>
                <w:color w:val="auto"/>
                <w:sz w:val="18"/>
                <w:szCs w:val="18"/>
              </w:rPr>
              <w:t>Field is on T and/or Thurs.</w:t>
            </w:r>
          </w:p>
        </w:tc>
      </w:tr>
      <w:tr w:rsidR="00DA3F50" w:rsidRPr="00B33FA4" w14:paraId="05A5771E" w14:textId="77777777" w:rsidTr="00996374">
        <w:trPr>
          <w:trHeight w:val="1170"/>
        </w:trPr>
        <w:tc>
          <w:tcPr>
            <w:tcW w:w="236" w:type="dxa"/>
          </w:tcPr>
          <w:p w14:paraId="0F1D6E3F" w14:textId="77777777" w:rsidR="00DA3F50" w:rsidRPr="00B33FA4" w:rsidRDefault="00DA3F50" w:rsidP="00DA3F50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49" w:type="dxa"/>
          </w:tcPr>
          <w:p w14:paraId="771B168A" w14:textId="77777777" w:rsidR="00DA3F50" w:rsidRPr="00B33FA4" w:rsidRDefault="00DA3F50" w:rsidP="00DA3F50">
            <w:pPr>
              <w:rPr>
                <w:rFonts w:ascii="Arial" w:eastAsia="Times New Roman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 xml:space="preserve">TE 314 Phonics and Word Study </w:t>
            </w:r>
            <w:r w:rsidRPr="00B33FA4">
              <w:rPr>
                <w:rFonts w:ascii="Arial" w:hAnsi="Arial"/>
                <w:b/>
                <w:sz w:val="18"/>
                <w:szCs w:val="18"/>
              </w:rPr>
              <w:t>AND</w:t>
            </w:r>
          </w:p>
          <w:p w14:paraId="653C9A0D" w14:textId="77777777" w:rsidR="00DA3F50" w:rsidRPr="00B33FA4" w:rsidRDefault="00DA3F50" w:rsidP="00DA3F50">
            <w:pPr>
              <w:rPr>
                <w:rFonts w:ascii="Arial" w:hAnsi="Arial"/>
                <w:b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 xml:space="preserve">TE 315 Literacy Assessment </w:t>
            </w:r>
            <w:r w:rsidRPr="00B33FA4">
              <w:rPr>
                <w:rFonts w:ascii="Arial" w:hAnsi="Arial"/>
                <w:b/>
                <w:sz w:val="18"/>
                <w:szCs w:val="18"/>
              </w:rPr>
              <w:t>AND</w:t>
            </w:r>
          </w:p>
          <w:p w14:paraId="60EED08B" w14:textId="77777777" w:rsidR="00DA3F50" w:rsidRPr="00B33FA4" w:rsidRDefault="00DA3F50" w:rsidP="00DA3F50">
            <w:pPr>
              <w:rPr>
                <w:rFonts w:ascii="Arial" w:hAnsi="Arial"/>
                <w:b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 xml:space="preserve">TE 316 Primary Grades Literacy </w:t>
            </w:r>
            <w:r w:rsidRPr="00B33FA4">
              <w:rPr>
                <w:rFonts w:ascii="Arial" w:hAnsi="Arial"/>
                <w:b/>
                <w:sz w:val="18"/>
                <w:szCs w:val="18"/>
              </w:rPr>
              <w:t>AND</w:t>
            </w:r>
          </w:p>
          <w:p w14:paraId="44C34CF2" w14:textId="77777777" w:rsidR="00DA3F50" w:rsidRPr="00B33FA4" w:rsidRDefault="00DA3F50" w:rsidP="00DA3F50">
            <w:pPr>
              <w:spacing w:line="0" w:lineRule="atLeast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TE 317 Field Experience: Literacy</w:t>
            </w:r>
          </w:p>
        </w:tc>
        <w:tc>
          <w:tcPr>
            <w:tcW w:w="720" w:type="dxa"/>
          </w:tcPr>
          <w:p w14:paraId="136BC1B3" w14:textId="77777777" w:rsidR="00DA3F50" w:rsidRPr="00B33FA4" w:rsidRDefault="00DA3F50" w:rsidP="00DA3F50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2</w:t>
            </w:r>
          </w:p>
          <w:p w14:paraId="27F2A514" w14:textId="77777777" w:rsidR="00DA3F50" w:rsidRPr="00B33FA4" w:rsidRDefault="00DA3F50" w:rsidP="00DA3F50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2</w:t>
            </w:r>
          </w:p>
          <w:p w14:paraId="22B3BAD2" w14:textId="77777777" w:rsidR="00DA3F50" w:rsidRPr="00B33FA4" w:rsidRDefault="00DA3F50" w:rsidP="00DA3F50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2</w:t>
            </w:r>
          </w:p>
          <w:p w14:paraId="6412D9DC" w14:textId="77777777" w:rsidR="00DA3F50" w:rsidRPr="00B33FA4" w:rsidRDefault="00DA3F50" w:rsidP="00DA3F50">
            <w:pPr>
              <w:spacing w:line="0" w:lineRule="atLeast"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1</w:t>
            </w:r>
          </w:p>
        </w:tc>
        <w:tc>
          <w:tcPr>
            <w:tcW w:w="833" w:type="dxa"/>
          </w:tcPr>
          <w:p w14:paraId="423CC961" w14:textId="77777777" w:rsidR="00DA3F50" w:rsidRPr="00B33FA4" w:rsidRDefault="00DA3F50" w:rsidP="00DA3F50">
            <w:pPr>
              <w:spacing w:line="0" w:lineRule="atLeast"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F, S</w:t>
            </w:r>
          </w:p>
        </w:tc>
        <w:tc>
          <w:tcPr>
            <w:tcW w:w="2227" w:type="dxa"/>
          </w:tcPr>
          <w:p w14:paraId="04F722B7" w14:textId="268866A0" w:rsidR="00DA3F50" w:rsidRDefault="00DA3F50" w:rsidP="00DA3F50">
            <w:pPr>
              <w:spacing w:line="0" w:lineRule="atLeast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Pre: Admission to TE</w:t>
            </w:r>
            <w:r>
              <w:rPr>
                <w:rFonts w:ascii="Arial" w:hAnsi="Arial"/>
                <w:sz w:val="18"/>
                <w:szCs w:val="18"/>
              </w:rPr>
              <w:t xml:space="preserve"> and TE 204.</w:t>
            </w:r>
          </w:p>
          <w:p w14:paraId="31065CC4" w14:textId="63BC315D" w:rsidR="00DA3F50" w:rsidRPr="00B33FA4" w:rsidRDefault="00DA3F50" w:rsidP="3AF20E59">
            <w:pPr>
              <w:spacing w:line="0" w:lineRule="atLeast"/>
              <w:rPr>
                <w:rFonts w:ascii="Arial" w:hAnsi="Arial"/>
                <w:color w:val="2D3033"/>
                <w:sz w:val="21"/>
                <w:szCs w:val="21"/>
              </w:rPr>
            </w:pPr>
            <w:r w:rsidRPr="3AF20E59">
              <w:rPr>
                <w:rFonts w:ascii="Arial" w:hAnsi="Arial"/>
                <w:sz w:val="18"/>
                <w:szCs w:val="18"/>
              </w:rPr>
              <w:t>Coreq: Completion or enrollment in TE 318/319 or 472.</w:t>
            </w:r>
          </w:p>
        </w:tc>
        <w:tc>
          <w:tcPr>
            <w:tcW w:w="653" w:type="dxa"/>
          </w:tcPr>
          <w:p w14:paraId="5C218C77" w14:textId="77777777" w:rsidR="00DA3F50" w:rsidRPr="00B33FA4" w:rsidRDefault="00DA3F50" w:rsidP="00DA3F50">
            <w:pPr>
              <w:rPr>
                <w:rFonts w:ascii="Arial" w:hAnsi="Arial"/>
              </w:rPr>
            </w:pPr>
            <w:proofErr w:type="spellStart"/>
            <w:r w:rsidRPr="3AF20E59">
              <w:rPr>
                <w:rFonts w:ascii="Arial" w:eastAsia="Times New Roman" w:hAnsi="Arial"/>
                <w:sz w:val="1"/>
                <w:szCs w:val="1"/>
              </w:rPr>
              <w:t>cccccccccc</w:t>
            </w:r>
            <w:proofErr w:type="spellEnd"/>
            <w:r w:rsidRPr="3AF20E59">
              <w:rPr>
                <w:rFonts w:ascii="Arial" w:hAnsi="Arial"/>
              </w:rPr>
              <w:t xml:space="preserve"> </w:t>
            </w:r>
          </w:p>
          <w:p w14:paraId="132A1AE1" w14:textId="77777777" w:rsidR="00DA3F50" w:rsidRPr="00B33FA4" w:rsidRDefault="00DA3F50" w:rsidP="00DA3F50">
            <w:pPr>
              <w:rPr>
                <w:rFonts w:ascii="Arial" w:eastAsia="Times New Roman" w:hAnsi="Arial"/>
                <w:sz w:val="1"/>
                <w:szCs w:val="20"/>
              </w:rPr>
            </w:pPr>
          </w:p>
        </w:tc>
        <w:tc>
          <w:tcPr>
            <w:tcW w:w="3127" w:type="dxa"/>
          </w:tcPr>
          <w:p w14:paraId="5155E3A8" w14:textId="426E894C" w:rsidR="00DA3F50" w:rsidRPr="00B33FA4" w:rsidRDefault="00DA3F50" w:rsidP="00DA3F50">
            <w:pPr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 xml:space="preserve">Known as </w:t>
            </w:r>
            <w:r>
              <w:rPr>
                <w:rFonts w:ascii="Arial" w:hAnsi="Arial"/>
                <w:sz w:val="18"/>
                <w:szCs w:val="18"/>
              </w:rPr>
              <w:t>“</w:t>
            </w:r>
            <w:r w:rsidRPr="00B33FA4">
              <w:rPr>
                <w:rFonts w:ascii="Arial" w:hAnsi="Arial"/>
                <w:sz w:val="18"/>
                <w:szCs w:val="18"/>
              </w:rPr>
              <w:t>Lit Block</w:t>
            </w:r>
            <w:r>
              <w:rPr>
                <w:rFonts w:ascii="Arial" w:hAnsi="Arial"/>
                <w:sz w:val="18"/>
                <w:szCs w:val="18"/>
              </w:rPr>
              <w:t>.”</w:t>
            </w:r>
          </w:p>
          <w:p w14:paraId="670B8D87" w14:textId="5B1630A0" w:rsidR="00DA3F50" w:rsidRPr="00B33FA4" w:rsidRDefault="00DA3F50" w:rsidP="00DA3F50">
            <w:pPr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Enroll in ALL four courses</w:t>
            </w:r>
            <w:r>
              <w:rPr>
                <w:rFonts w:ascii="Arial" w:hAnsi="Arial"/>
                <w:sz w:val="18"/>
                <w:szCs w:val="18"/>
              </w:rPr>
              <w:t>.</w:t>
            </w:r>
          </w:p>
          <w:p w14:paraId="41416AA8" w14:textId="77777777" w:rsidR="00DA3F50" w:rsidRPr="00B33FA4" w:rsidRDefault="00DA3F50" w:rsidP="00DA3F50">
            <w:pPr>
              <w:rPr>
                <w:rFonts w:ascii="Arial" w:hAnsi="Arial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All Day Field Experience on Mondays</w:t>
            </w:r>
          </w:p>
        </w:tc>
      </w:tr>
      <w:tr w:rsidR="00DA3F50" w:rsidRPr="00B33FA4" w14:paraId="421F3AA9" w14:textId="77777777" w:rsidTr="00996374">
        <w:tc>
          <w:tcPr>
            <w:tcW w:w="236" w:type="dxa"/>
          </w:tcPr>
          <w:p w14:paraId="37D76356" w14:textId="77777777" w:rsidR="00DA3F50" w:rsidRPr="00B33FA4" w:rsidRDefault="00DA3F50" w:rsidP="00DA3F50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49" w:type="dxa"/>
          </w:tcPr>
          <w:p w14:paraId="5D0A9EE0" w14:textId="77777777" w:rsidR="00DA3F50" w:rsidRPr="00B33FA4" w:rsidRDefault="00DA3F50" w:rsidP="00DA3F50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TE 411 Inclusive Practices for Students with Exceptionalities in PreK-8 Classrooms</w:t>
            </w:r>
          </w:p>
        </w:tc>
        <w:tc>
          <w:tcPr>
            <w:tcW w:w="720" w:type="dxa"/>
          </w:tcPr>
          <w:p w14:paraId="7B7DDFE6" w14:textId="77777777" w:rsidR="00DA3F50" w:rsidRPr="00B33FA4" w:rsidRDefault="00DA3F50" w:rsidP="00DA3F50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3</w:t>
            </w:r>
          </w:p>
          <w:p w14:paraId="2703634E" w14:textId="77777777" w:rsidR="00DA3F50" w:rsidRPr="00B33FA4" w:rsidRDefault="00DA3F50" w:rsidP="00DA3F50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</w:p>
          <w:p w14:paraId="48057EC7" w14:textId="77777777" w:rsidR="00DA3F50" w:rsidRPr="00B33FA4" w:rsidRDefault="00DA3F50" w:rsidP="00DA3F50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833" w:type="dxa"/>
          </w:tcPr>
          <w:p w14:paraId="15DD7129" w14:textId="77777777" w:rsidR="00DA3F50" w:rsidRPr="00B33FA4" w:rsidRDefault="00DA3F50" w:rsidP="00DA3F50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F, S, U</w:t>
            </w:r>
          </w:p>
        </w:tc>
        <w:tc>
          <w:tcPr>
            <w:tcW w:w="2227" w:type="dxa"/>
          </w:tcPr>
          <w:p w14:paraId="6B4AF5B4" w14:textId="77777777" w:rsidR="00DA3F50" w:rsidRPr="00B33FA4" w:rsidRDefault="00DA3F50" w:rsidP="00DA3F50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 xml:space="preserve">Prereq: TE 311 </w:t>
            </w:r>
            <w:r w:rsidRPr="00B33FA4">
              <w:rPr>
                <w:rFonts w:ascii="Arial" w:hAnsi="Arial"/>
                <w:b/>
                <w:sz w:val="18"/>
                <w:szCs w:val="18"/>
              </w:rPr>
              <w:t xml:space="preserve">AND </w:t>
            </w:r>
            <w:r w:rsidRPr="00B33FA4">
              <w:rPr>
                <w:rFonts w:ascii="Arial" w:hAnsi="Arial"/>
                <w:sz w:val="18"/>
                <w:szCs w:val="18"/>
              </w:rPr>
              <w:t xml:space="preserve">Admission to TE </w:t>
            </w:r>
          </w:p>
        </w:tc>
        <w:tc>
          <w:tcPr>
            <w:tcW w:w="653" w:type="dxa"/>
          </w:tcPr>
          <w:p w14:paraId="35C0E2FE" w14:textId="77777777" w:rsidR="00DA3F50" w:rsidRPr="00B33FA4" w:rsidRDefault="00DA3F50" w:rsidP="00DA3F50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  <w:highlight w:val="yellow"/>
              </w:rPr>
            </w:pPr>
          </w:p>
        </w:tc>
        <w:tc>
          <w:tcPr>
            <w:tcW w:w="3127" w:type="dxa"/>
          </w:tcPr>
          <w:p w14:paraId="43D0F3A1" w14:textId="77777777" w:rsidR="00DA3F50" w:rsidRPr="00B33FA4" w:rsidRDefault="00DA3F50" w:rsidP="00DA3F50">
            <w:pPr>
              <w:spacing w:line="0" w:lineRule="atLeast"/>
              <w:rPr>
                <w:rFonts w:ascii="Arial" w:hAnsi="Arial"/>
                <w:sz w:val="18"/>
                <w:szCs w:val="18"/>
              </w:rPr>
            </w:pPr>
          </w:p>
        </w:tc>
      </w:tr>
      <w:tr w:rsidR="00DA3F50" w:rsidRPr="00B33FA4" w14:paraId="4CB9D63F" w14:textId="77777777" w:rsidTr="00996374">
        <w:tc>
          <w:tcPr>
            <w:tcW w:w="236" w:type="dxa"/>
          </w:tcPr>
          <w:p w14:paraId="431A30B3" w14:textId="77777777" w:rsidR="00DA3F50" w:rsidRPr="00B33FA4" w:rsidRDefault="00DA3F50" w:rsidP="00DA3F50">
            <w:pPr>
              <w:contextualSpacing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3449" w:type="dxa"/>
          </w:tcPr>
          <w:p w14:paraId="223E2233" w14:textId="77777777" w:rsidR="00DA3F50" w:rsidRDefault="00DA3F50" w:rsidP="00DA3F50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TE 400 Student Teaching</w:t>
            </w:r>
          </w:p>
          <w:p w14:paraId="5ECB0B8E" w14:textId="033144F7" w:rsidR="00DA3F50" w:rsidRPr="00DA3F50" w:rsidRDefault="00DA3F50" w:rsidP="00DA3F50">
            <w:pPr>
              <w:pStyle w:val="ListParagraph"/>
              <w:widowControl w:val="0"/>
              <w:numPr>
                <w:ilvl w:val="0"/>
                <w:numId w:val="3"/>
              </w:numPr>
              <w:spacing w:line="240" w:lineRule="auto"/>
              <w:rPr>
                <w:rFonts w:ascii="Arial" w:hAnsi="Arial"/>
                <w:bCs/>
                <w:i/>
                <w:iCs/>
                <w:sz w:val="18"/>
                <w:szCs w:val="18"/>
              </w:rPr>
            </w:pPr>
            <w:r w:rsidRPr="00DA3F50">
              <w:rPr>
                <w:rFonts w:ascii="Arial" w:hAnsi="Arial"/>
                <w:bCs/>
                <w:i/>
                <w:iCs/>
                <w:sz w:val="18"/>
                <w:szCs w:val="18"/>
              </w:rPr>
              <w:t>Spring Student Teaching App. Due 1</w:t>
            </w:r>
            <w:r w:rsidRPr="00DA3F50">
              <w:rPr>
                <w:rFonts w:ascii="Arial" w:hAnsi="Arial"/>
                <w:bCs/>
                <w:i/>
                <w:iCs/>
                <w:sz w:val="18"/>
                <w:szCs w:val="18"/>
                <w:vertAlign w:val="superscript"/>
              </w:rPr>
              <w:t>st</w:t>
            </w:r>
            <w:r w:rsidRPr="00DA3F50">
              <w:rPr>
                <w:rFonts w:ascii="Arial" w:hAnsi="Arial"/>
                <w:bCs/>
                <w:i/>
                <w:iCs/>
                <w:sz w:val="18"/>
                <w:szCs w:val="18"/>
              </w:rPr>
              <w:t xml:space="preserve"> Tuesday in September; Fall Student Teaching App. due the 1</w:t>
            </w:r>
            <w:r w:rsidRPr="00DA3F50">
              <w:rPr>
                <w:rFonts w:ascii="Arial" w:hAnsi="Arial"/>
                <w:bCs/>
                <w:i/>
                <w:iCs/>
                <w:sz w:val="18"/>
                <w:szCs w:val="18"/>
                <w:vertAlign w:val="superscript"/>
              </w:rPr>
              <w:t>st</w:t>
            </w:r>
            <w:r w:rsidRPr="00DA3F50">
              <w:rPr>
                <w:rFonts w:ascii="Arial" w:hAnsi="Arial"/>
                <w:bCs/>
                <w:i/>
                <w:iCs/>
                <w:sz w:val="18"/>
                <w:szCs w:val="18"/>
              </w:rPr>
              <w:t xml:space="preserve"> Tuesday in February</w:t>
            </w:r>
          </w:p>
        </w:tc>
        <w:tc>
          <w:tcPr>
            <w:tcW w:w="720" w:type="dxa"/>
          </w:tcPr>
          <w:p w14:paraId="2E874032" w14:textId="77777777" w:rsidR="00DA3F50" w:rsidRPr="00B33FA4" w:rsidRDefault="00DA3F50" w:rsidP="00DA3F50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12</w:t>
            </w:r>
          </w:p>
        </w:tc>
        <w:tc>
          <w:tcPr>
            <w:tcW w:w="833" w:type="dxa"/>
          </w:tcPr>
          <w:p w14:paraId="15B69070" w14:textId="77777777" w:rsidR="00DA3F50" w:rsidRPr="00B33FA4" w:rsidRDefault="00DA3F50" w:rsidP="00DA3F50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F, S</w:t>
            </w:r>
          </w:p>
        </w:tc>
        <w:tc>
          <w:tcPr>
            <w:tcW w:w="2227" w:type="dxa"/>
          </w:tcPr>
          <w:p w14:paraId="17CFDD1A" w14:textId="77777777" w:rsidR="00DA3F50" w:rsidRPr="00B33FA4" w:rsidRDefault="00DA3F50" w:rsidP="00DA3F50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Prereq: Admission to Student Teaching</w:t>
            </w:r>
          </w:p>
        </w:tc>
        <w:tc>
          <w:tcPr>
            <w:tcW w:w="653" w:type="dxa"/>
          </w:tcPr>
          <w:p w14:paraId="1C61DBB4" w14:textId="77777777" w:rsidR="00DA3F50" w:rsidRPr="00B33FA4" w:rsidRDefault="00DA3F50" w:rsidP="00DA3F50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  <w:highlight w:val="yellow"/>
              </w:rPr>
            </w:pPr>
          </w:p>
        </w:tc>
        <w:tc>
          <w:tcPr>
            <w:tcW w:w="3127" w:type="dxa"/>
          </w:tcPr>
          <w:p w14:paraId="71365723" w14:textId="5A0DF0AB" w:rsidR="00DA3F50" w:rsidRPr="00B33FA4" w:rsidRDefault="00DA3F50" w:rsidP="00DA3F50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color w:val="auto"/>
                <w:sz w:val="18"/>
                <w:szCs w:val="18"/>
              </w:rPr>
              <w:t>16 weeks total</w:t>
            </w:r>
          </w:p>
        </w:tc>
      </w:tr>
    </w:tbl>
    <w:p w14:paraId="105D0488" w14:textId="77777777" w:rsidR="006531E3" w:rsidRDefault="006531E3" w:rsidP="004A3E8A">
      <w:pPr>
        <w:rPr>
          <w:b/>
          <w:sz w:val="18"/>
          <w:szCs w:val="18"/>
        </w:rPr>
      </w:pPr>
    </w:p>
    <w:p w14:paraId="5B83A07C" w14:textId="5933F862" w:rsidR="006531E3" w:rsidRDefault="006531E3" w:rsidP="004A3E8A">
      <w:pPr>
        <w:rPr>
          <w:b/>
          <w:sz w:val="18"/>
          <w:szCs w:val="18"/>
        </w:rPr>
      </w:pPr>
      <w:r>
        <w:rPr>
          <w:b/>
          <w:sz w:val="18"/>
          <w:szCs w:val="18"/>
        </w:rPr>
        <w:t>TOTAL: 120 credit hours</w:t>
      </w:r>
      <w:r w:rsidR="004A3E8A" w:rsidRPr="00B33FA4">
        <w:rPr>
          <w:b/>
          <w:sz w:val="18"/>
          <w:szCs w:val="18"/>
        </w:rPr>
        <w:t xml:space="preserve"> will meet the m</w:t>
      </w:r>
      <w:r>
        <w:rPr>
          <w:b/>
          <w:sz w:val="18"/>
          <w:szCs w:val="18"/>
        </w:rPr>
        <w:t xml:space="preserve">inimum requirement </w:t>
      </w:r>
      <w:r w:rsidR="004A3E8A" w:rsidRPr="00B33FA4">
        <w:rPr>
          <w:b/>
          <w:sz w:val="18"/>
          <w:szCs w:val="18"/>
        </w:rPr>
        <w:t>to graduate.</w:t>
      </w:r>
      <w:r w:rsidR="00D55981">
        <w:rPr>
          <w:b/>
          <w:sz w:val="18"/>
          <w:szCs w:val="18"/>
        </w:rPr>
        <w:t xml:space="preserve">  This sheet is for advising purposes only—the Degree Audit on MyBlue is the official student record.</w:t>
      </w:r>
      <w:r w:rsidR="004A3E8A" w:rsidRPr="00B33FA4">
        <w:rPr>
          <w:b/>
          <w:sz w:val="18"/>
          <w:szCs w:val="18"/>
        </w:rPr>
        <w:tab/>
      </w:r>
      <w:r w:rsidR="004A3E8A" w:rsidRPr="00B33FA4">
        <w:rPr>
          <w:b/>
          <w:sz w:val="18"/>
          <w:szCs w:val="18"/>
        </w:rPr>
        <w:tab/>
      </w:r>
      <w:r w:rsidR="004A3E8A" w:rsidRPr="00B33FA4">
        <w:rPr>
          <w:b/>
          <w:sz w:val="18"/>
          <w:szCs w:val="18"/>
        </w:rPr>
        <w:tab/>
      </w:r>
    </w:p>
    <w:p w14:paraId="076C2BE2" w14:textId="7637A4EA" w:rsidR="00DC4C00" w:rsidRPr="00B33FA4" w:rsidRDefault="004A3E8A" w:rsidP="00CC2CF5">
      <w:pPr>
        <w:jc w:val="right"/>
      </w:pPr>
      <w:r w:rsidRPr="00B33FA4">
        <w:rPr>
          <w:b/>
          <w:sz w:val="18"/>
          <w:szCs w:val="18"/>
        </w:rPr>
        <w:t xml:space="preserve"> </w:t>
      </w:r>
      <w:r w:rsidR="00DE3655">
        <w:rPr>
          <w:sz w:val="18"/>
          <w:szCs w:val="18"/>
        </w:rPr>
        <w:t xml:space="preserve">Revised </w:t>
      </w:r>
      <w:r w:rsidR="00CC2CF5">
        <w:rPr>
          <w:sz w:val="18"/>
          <w:szCs w:val="18"/>
        </w:rPr>
        <w:t>7/2021</w:t>
      </w:r>
    </w:p>
    <w:sectPr w:rsidR="00DC4C00" w:rsidRPr="00B33FA4" w:rsidSect="00E3566B">
      <w:pgSz w:w="12240" w:h="15840"/>
      <w:pgMar w:top="576" w:right="360" w:bottom="576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A4077"/>
    <w:multiLevelType w:val="hybridMultilevel"/>
    <w:tmpl w:val="35DC9584"/>
    <w:lvl w:ilvl="0" w:tplc="5ACCCA4A">
      <w:numFmt w:val="bullet"/>
      <w:lvlText w:val=""/>
      <w:lvlJc w:val="left"/>
      <w:pPr>
        <w:ind w:left="405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" w15:restartNumberingAfterBreak="0">
    <w:nsid w:val="7B454A88"/>
    <w:multiLevelType w:val="hybridMultilevel"/>
    <w:tmpl w:val="7B0CD6CC"/>
    <w:lvl w:ilvl="0" w:tplc="765C0B78">
      <w:start w:val="3"/>
      <w:numFmt w:val="bullet"/>
      <w:lvlText w:val="-"/>
      <w:lvlJc w:val="left"/>
      <w:pPr>
        <w:ind w:left="4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" w15:restartNumberingAfterBreak="0">
    <w:nsid w:val="7B7F1554"/>
    <w:multiLevelType w:val="hybridMultilevel"/>
    <w:tmpl w:val="D004AB92"/>
    <w:lvl w:ilvl="0" w:tplc="5ACCCA4A">
      <w:numFmt w:val="bullet"/>
      <w:lvlText w:val=""/>
      <w:lvlJc w:val="left"/>
      <w:pPr>
        <w:ind w:left="405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rawingGridHorizontalSpacing w:val="144"/>
  <w:drawingGridVerticalSpacing w:val="187"/>
  <w:displayHorizontalDrawingGridEvery w:val="0"/>
  <w:displayVerticalDrawingGridEvery w:val="0"/>
  <w:doNotUseMarginsForDrawingGridOrigin/>
  <w:drawingGridHorizontalOrigin w:val="1699"/>
  <w:drawingGridVerticalOrigin w:val="1987"/>
  <w:noPunctuationKerning/>
  <w:characterSpacingControl w:val="doNotCompress"/>
  <w:doNotValidateAgainstSchema/>
  <w:doNotDemarcateInvalidXml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MTY1NbIwNbA0sbBQ0lEKTi0uzszPAykwqgUAnon2BCwAAAA="/>
  </w:docVars>
  <w:rsids>
    <w:rsidRoot w:val="004A3E8A"/>
    <w:rsid w:val="00026041"/>
    <w:rsid w:val="00042105"/>
    <w:rsid w:val="00043F5A"/>
    <w:rsid w:val="00081B22"/>
    <w:rsid w:val="00082246"/>
    <w:rsid w:val="000C4366"/>
    <w:rsid w:val="001014D2"/>
    <w:rsid w:val="0012170B"/>
    <w:rsid w:val="00195C5E"/>
    <w:rsid w:val="00224167"/>
    <w:rsid w:val="002713E1"/>
    <w:rsid w:val="00275BAE"/>
    <w:rsid w:val="00292780"/>
    <w:rsid w:val="002D43F2"/>
    <w:rsid w:val="00336653"/>
    <w:rsid w:val="003A16CE"/>
    <w:rsid w:val="003C1BCC"/>
    <w:rsid w:val="003D18DB"/>
    <w:rsid w:val="003E2C00"/>
    <w:rsid w:val="003F3A33"/>
    <w:rsid w:val="004451E0"/>
    <w:rsid w:val="004A3E8A"/>
    <w:rsid w:val="004C79CD"/>
    <w:rsid w:val="004E103F"/>
    <w:rsid w:val="005245D6"/>
    <w:rsid w:val="00531082"/>
    <w:rsid w:val="00533A71"/>
    <w:rsid w:val="00596711"/>
    <w:rsid w:val="005974AF"/>
    <w:rsid w:val="005F786F"/>
    <w:rsid w:val="00617063"/>
    <w:rsid w:val="00622829"/>
    <w:rsid w:val="006531E3"/>
    <w:rsid w:val="00694735"/>
    <w:rsid w:val="006F0E45"/>
    <w:rsid w:val="00734765"/>
    <w:rsid w:val="00745537"/>
    <w:rsid w:val="00765E63"/>
    <w:rsid w:val="007C2AD2"/>
    <w:rsid w:val="007D6BC4"/>
    <w:rsid w:val="007F2729"/>
    <w:rsid w:val="0083211B"/>
    <w:rsid w:val="00835609"/>
    <w:rsid w:val="00846D96"/>
    <w:rsid w:val="00846FDA"/>
    <w:rsid w:val="008A2D15"/>
    <w:rsid w:val="009062F6"/>
    <w:rsid w:val="0094138E"/>
    <w:rsid w:val="009446E1"/>
    <w:rsid w:val="00967692"/>
    <w:rsid w:val="0097781B"/>
    <w:rsid w:val="00996374"/>
    <w:rsid w:val="009F75EA"/>
    <w:rsid w:val="00A0766A"/>
    <w:rsid w:val="00A1425A"/>
    <w:rsid w:val="00AB49E1"/>
    <w:rsid w:val="00AC4FAD"/>
    <w:rsid w:val="00AD34EF"/>
    <w:rsid w:val="00B036E9"/>
    <w:rsid w:val="00B33FA4"/>
    <w:rsid w:val="00B93CC6"/>
    <w:rsid w:val="00BC370F"/>
    <w:rsid w:val="00BD5193"/>
    <w:rsid w:val="00BE7762"/>
    <w:rsid w:val="00C134D4"/>
    <w:rsid w:val="00C27506"/>
    <w:rsid w:val="00CB7734"/>
    <w:rsid w:val="00CC2CF5"/>
    <w:rsid w:val="00D01819"/>
    <w:rsid w:val="00D02A8B"/>
    <w:rsid w:val="00D55981"/>
    <w:rsid w:val="00D801AA"/>
    <w:rsid w:val="00D83E48"/>
    <w:rsid w:val="00D83E5F"/>
    <w:rsid w:val="00DA3F50"/>
    <w:rsid w:val="00DC4C00"/>
    <w:rsid w:val="00DD4BBD"/>
    <w:rsid w:val="00DE3655"/>
    <w:rsid w:val="00E3566B"/>
    <w:rsid w:val="00E75DC8"/>
    <w:rsid w:val="00E814CD"/>
    <w:rsid w:val="00E81F6D"/>
    <w:rsid w:val="00E86476"/>
    <w:rsid w:val="00EB48DD"/>
    <w:rsid w:val="00EB7191"/>
    <w:rsid w:val="00EE7A34"/>
    <w:rsid w:val="00EF1372"/>
    <w:rsid w:val="00EF60DC"/>
    <w:rsid w:val="00FA6DCA"/>
    <w:rsid w:val="00FB60AA"/>
    <w:rsid w:val="00FF153D"/>
    <w:rsid w:val="067DD300"/>
    <w:rsid w:val="072096EB"/>
    <w:rsid w:val="095BF0B7"/>
    <w:rsid w:val="0A12A946"/>
    <w:rsid w:val="0CAAF36E"/>
    <w:rsid w:val="0E8B6D9E"/>
    <w:rsid w:val="0F2B4429"/>
    <w:rsid w:val="1957CE33"/>
    <w:rsid w:val="19591EF5"/>
    <w:rsid w:val="1A38427A"/>
    <w:rsid w:val="1BA39988"/>
    <w:rsid w:val="1BD1B4FB"/>
    <w:rsid w:val="1E69FF23"/>
    <w:rsid w:val="22D13D51"/>
    <w:rsid w:val="266CF1AC"/>
    <w:rsid w:val="28514A6C"/>
    <w:rsid w:val="2B11AFE4"/>
    <w:rsid w:val="2B5E1DB8"/>
    <w:rsid w:val="2C9A9198"/>
    <w:rsid w:val="35E12E2B"/>
    <w:rsid w:val="36EB3522"/>
    <w:rsid w:val="37C673B7"/>
    <w:rsid w:val="37D70A8F"/>
    <w:rsid w:val="37DF3C4A"/>
    <w:rsid w:val="381C87F7"/>
    <w:rsid w:val="39A9E008"/>
    <w:rsid w:val="3AF20E59"/>
    <w:rsid w:val="3B0EAB51"/>
    <w:rsid w:val="3ECA02CF"/>
    <w:rsid w:val="41576A19"/>
    <w:rsid w:val="415938C0"/>
    <w:rsid w:val="483CFF14"/>
    <w:rsid w:val="4CC74D13"/>
    <w:rsid w:val="4CEE5648"/>
    <w:rsid w:val="501CA8BE"/>
    <w:rsid w:val="50CF0192"/>
    <w:rsid w:val="523A8D58"/>
    <w:rsid w:val="538497A8"/>
    <w:rsid w:val="54675AF3"/>
    <w:rsid w:val="57449C0A"/>
    <w:rsid w:val="576525D2"/>
    <w:rsid w:val="581F9B47"/>
    <w:rsid w:val="5A9B5976"/>
    <w:rsid w:val="5B59CCBA"/>
    <w:rsid w:val="5E31BABF"/>
    <w:rsid w:val="621C18D6"/>
    <w:rsid w:val="66C84DF3"/>
    <w:rsid w:val="68A224D7"/>
    <w:rsid w:val="6C1A766E"/>
    <w:rsid w:val="6D8A9A0F"/>
    <w:rsid w:val="7128FD94"/>
    <w:rsid w:val="71638AA4"/>
    <w:rsid w:val="71D8E0E2"/>
    <w:rsid w:val="736EBEC5"/>
    <w:rsid w:val="7702B86B"/>
    <w:rsid w:val="7EA4280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7F2FE71"/>
  <w15:docId w15:val="{DC126CA8-E6B8-44A8-BE66-AFE88AFF72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sz w:val="24"/>
        <w:szCs w:val="24"/>
        <w:lang w:val="en-US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A3E8A"/>
    <w:pPr>
      <w:spacing w:after="0" w:line="276" w:lineRule="auto"/>
    </w:pPr>
    <w:rPr>
      <w:rFonts w:eastAsia="Arial" w:cs="Arial"/>
      <w:color w:val="000000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A3E8A"/>
    <w:pPr>
      <w:spacing w:after="0"/>
    </w:pPr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A3E8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BD519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32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672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330203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4092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22598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07359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73016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2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9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://aaunk.unk.edu/catalogs/14-15cat/crs/crspsci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889AE9907B2949A43F9DCF074785CF" ma:contentTypeVersion="13" ma:contentTypeDescription="Create a new document." ma:contentTypeScope="" ma:versionID="e93ed15c601a9d8f1fef911ccf34ac87">
  <xsd:schema xmlns:xsd="http://www.w3.org/2001/XMLSchema" xmlns:xs="http://www.w3.org/2001/XMLSchema" xmlns:p="http://schemas.microsoft.com/office/2006/metadata/properties" xmlns:ns3="b90e3d95-cb7c-4b12-a10b-1026891750dd" xmlns:ns4="92c08a7c-955f-43e8-b84a-0cad3cee3029" targetNamespace="http://schemas.microsoft.com/office/2006/metadata/properties" ma:root="true" ma:fieldsID="9ee32366ea175aa5c782d218cd454a00" ns3:_="" ns4:_="">
    <xsd:import namespace="b90e3d95-cb7c-4b12-a10b-1026891750dd"/>
    <xsd:import namespace="92c08a7c-955f-43e8-b84a-0cad3cee302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e3d95-cb7c-4b12-a10b-1026891750d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c08a7c-955f-43e8-b84a-0cad3cee30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B5136C6-1020-46BE-B9D8-9DEBFAB8AA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0e3d95-cb7c-4b12-a10b-1026891750dd"/>
    <ds:schemaRef ds:uri="92c08a7c-955f-43e8-b84a-0cad3cee30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432F55-32BE-4AB4-BF9D-D21FC377ACC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9EBE20-53D1-487C-8135-ACD97BE2838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F1F6311-A669-46D0-B9AB-F345DE66A4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925</Words>
  <Characters>5275</Characters>
  <Application>Microsoft Office Word</Application>
  <DocSecurity>0</DocSecurity>
  <Lines>43</Lines>
  <Paragraphs>12</Paragraphs>
  <ScaleCrop>false</ScaleCrop>
  <Company>UNK</Company>
  <LinksUpToDate>false</LinksUpToDate>
  <CharactersWithSpaces>6188</CharactersWithSpaces>
  <SharedDoc>false</SharedDoc>
  <HLinks>
    <vt:vector size="6" baseType="variant">
      <vt:variant>
        <vt:i4>5963803</vt:i4>
      </vt:variant>
      <vt:variant>
        <vt:i4>0</vt:i4>
      </vt:variant>
      <vt:variant>
        <vt:i4>0</vt:i4>
      </vt:variant>
      <vt:variant>
        <vt:i4>5</vt:i4>
      </vt:variant>
      <vt:variant>
        <vt:lpwstr>http://aaunk.unk.edu/catalogs/14-15cat/crs/crspsci.asp</vt:lpwstr>
      </vt:variant>
      <vt:variant>
        <vt:lpwstr>PSCI11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Agard</dc:creator>
  <cp:keywords/>
  <dc:description/>
  <cp:lastModifiedBy>Sarah Bartling</cp:lastModifiedBy>
  <cp:revision>2</cp:revision>
  <cp:lastPrinted>2015-09-07T18:50:00Z</cp:lastPrinted>
  <dcterms:created xsi:type="dcterms:W3CDTF">2021-09-30T20:12:00Z</dcterms:created>
  <dcterms:modified xsi:type="dcterms:W3CDTF">2021-09-30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889AE9907B2949A43F9DCF074785CF</vt:lpwstr>
  </property>
</Properties>
</file>